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1D43" w:rsidRPr="00B810B6" w:rsidRDefault="00C61D43" w:rsidP="00B810B6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Test Case</w:t>
      </w:r>
      <w:r w:rsidR="00F63BC7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 xml:space="preserve"> </w:t>
      </w:r>
      <w:r w:rsidR="00FD53B2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1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="002D5062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2D5062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register to the </w:t>
      </w:r>
      <w:r w:rsidR="002D5062" w:rsidRPr="001C1C38">
        <w:rPr>
          <w:rFonts w:asciiTheme="minorBidi" w:eastAsia="Times New Roman" w:hAnsiTheme="minorBidi"/>
          <w:noProof/>
          <w:color w:val="000000" w:themeColor="text1"/>
          <w:sz w:val="32"/>
          <w:szCs w:val="32"/>
          <w:shd w:val="clear" w:color="auto" w:fill="FFFFFF"/>
        </w:rPr>
        <w:t>web</w:t>
      </w:r>
      <w:r w:rsidR="001C1C38" w:rsidRPr="001C1C38">
        <w:rPr>
          <w:rFonts w:asciiTheme="minorBidi" w:eastAsia="Times New Roman" w:hAnsiTheme="minorBidi"/>
          <w:noProof/>
          <w:color w:val="000000" w:themeColor="text1"/>
          <w:sz w:val="32"/>
          <w:szCs w:val="32"/>
          <w:shd w:val="clear" w:color="auto" w:fill="FFFFFF"/>
        </w:rPr>
        <w:t xml:space="preserve"> </w:t>
      </w:r>
      <w:r w:rsidR="002D5062" w:rsidRPr="001C1C38">
        <w:rPr>
          <w:rFonts w:asciiTheme="minorBidi" w:eastAsia="Times New Roman" w:hAnsiTheme="minorBidi"/>
          <w:noProof/>
          <w:color w:val="000000" w:themeColor="text1"/>
          <w:sz w:val="32"/>
          <w:szCs w:val="32"/>
          <w:shd w:val="clear" w:color="auto" w:fill="FFFFFF"/>
        </w:rPr>
        <w:t>page</w:t>
      </w:r>
      <w:r w:rsidR="002D5062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.</w:t>
      </w:r>
    </w:p>
    <w:p w:rsidR="002D5062" w:rsidRPr="00B810B6" w:rsidRDefault="002D5062" w:rsidP="002D506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B810B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2D5062" w:rsidRPr="00B810B6" w:rsidRDefault="002D5062" w:rsidP="002D506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unregistered users can register to the system. The register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is </w:t>
      </w:r>
      <w:r w:rsidR="001C1C38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to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  <w:r w:rsidR="004125EF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use this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function on the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website,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unregistered users </w:t>
      </w:r>
      <w:r w:rsidR="001C1C38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has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input their individual information such</w:t>
      </w:r>
      <w:r w:rsid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as name, e-mail, date of birth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.</w:t>
      </w:r>
    </w:p>
    <w:p w:rsidR="002D5062" w:rsidRPr="00B810B6" w:rsidRDefault="002D5062" w:rsidP="002D506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2D5062" w:rsidRPr="00B810B6" w:rsidRDefault="002D5062" w:rsidP="002D506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B810B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2D5062" w:rsidRPr="00B810B6" w:rsidRDefault="002D5062" w:rsidP="002D506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2D5062" w:rsidRPr="00B810B6" w:rsidRDefault="002D5062" w:rsidP="002D506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ab/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="008F5CE3"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้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2D5062" w:rsidRPr="00B810B6" w:rsidRDefault="002D5062" w:rsidP="002D506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ab/>
        <w:t xml:space="preserve">3. </w:t>
      </w:r>
      <w:r w:rsidR="008F5CE3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Click on </w:t>
      </w:r>
      <w:r w:rsidR="008F5CE3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green alphabet “Sign up </w:t>
      </w:r>
      <w:r w:rsidR="008F5CE3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now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.</w:t>
      </w:r>
      <w:r w:rsidR="008F5CE3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”</w:t>
      </w:r>
    </w:p>
    <w:p w:rsidR="008F5CE3" w:rsidRPr="00B810B6" w:rsidRDefault="008F5CE3" w:rsidP="002D506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ab/>
        <w:t>4. Fill the user individual information</w:t>
      </w:r>
    </w:p>
    <w:p w:rsidR="008F5CE3" w:rsidRPr="00B810B6" w:rsidRDefault="008F5CE3" w:rsidP="002D506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ab/>
        <w:t>5. Then click on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ลงทะเบีย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="005E61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button</w:t>
      </w:r>
    </w:p>
    <w:p w:rsidR="008F5CE3" w:rsidRPr="00B810B6" w:rsidRDefault="008F5CE3" w:rsidP="002D506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1C1C38" w:rsidRDefault="008F5CE3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able:        </w:t>
      </w:r>
      <w:r w:rsidR="00B10B8A"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    </w:t>
      </w:r>
    </w:p>
    <w:tbl>
      <w:tblPr>
        <w:tblStyle w:val="TableGrid"/>
        <w:tblpPr w:leftFromText="180" w:rightFromText="180" w:vertAnchor="text" w:horzAnchor="margin" w:tblpY="251"/>
        <w:tblW w:w="9606" w:type="dxa"/>
        <w:tblLook w:val="04A0" w:firstRow="1" w:lastRow="0" w:firstColumn="1" w:lastColumn="0" w:noHBand="0" w:noVBand="1"/>
      </w:tblPr>
      <w:tblGrid>
        <w:gridCol w:w="1242"/>
        <w:gridCol w:w="2792"/>
        <w:gridCol w:w="3304"/>
        <w:gridCol w:w="2268"/>
      </w:tblGrid>
      <w:tr w:rsidR="001C1C38" w:rsidRPr="00B810B6" w:rsidTr="001C1C38">
        <w:tc>
          <w:tcPr>
            <w:tcW w:w="1242" w:type="dxa"/>
          </w:tcPr>
          <w:p w:rsidR="001C1C38" w:rsidRPr="001C1C38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1C1C3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792" w:type="dxa"/>
          </w:tcPr>
          <w:p w:rsidR="001C1C38" w:rsidRPr="001C1C38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1C1C3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304" w:type="dxa"/>
          </w:tcPr>
          <w:p w:rsidR="001C1C38" w:rsidRPr="001C1C38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1C1C3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268" w:type="dxa"/>
          </w:tcPr>
          <w:p w:rsidR="001C1C38" w:rsidRPr="001C1C38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1C1C3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1C1C38" w:rsidRPr="00B810B6" w:rsidTr="001C1C38">
        <w:tc>
          <w:tcPr>
            <w:tcW w:w="1242" w:type="dxa"/>
          </w:tcPr>
          <w:p w:rsidR="001C1C38" w:rsidRPr="00B810B6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792" w:type="dxa"/>
          </w:tcPr>
          <w:p w:rsidR="001C1C38" w:rsidRPr="00B810B6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The unregistered users can register to the system</w:t>
            </w:r>
          </w:p>
        </w:tc>
        <w:tc>
          <w:tcPr>
            <w:tcW w:w="3304" w:type="dxa"/>
          </w:tcPr>
          <w:p w:rsidR="001C1C38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Name: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 Thitipu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jaroenvanich</w:t>
            </w:r>
          </w:p>
          <w:p w:rsidR="001C1C38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Date of birth: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25/07/36</w:t>
            </w: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Passwords: </w:t>
            </w:r>
          </w:p>
          <w:p w:rsidR="001C1C38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Confirm password: 552115018</w:t>
            </w:r>
          </w:p>
          <w:p w:rsidR="001C1C38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Style w:val="Hyperlink"/>
                <w:rFonts w:asciiTheme="minorBidi" w:eastAsia="Tahoma" w:hAnsiTheme="minorBidi" w:cstheme="minorBidi"/>
                <w:color w:val="000000" w:themeColor="text1"/>
                <w:sz w:val="32"/>
                <w:szCs w:val="32"/>
                <w:u w:val="none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E-mail: </w:t>
            </w:r>
            <w:hyperlink r:id="rId6" w:history="1">
              <w:r w:rsidRPr="001C1C3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1C1C38" w:rsidRPr="00B810B6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hoto: C:\Image.jpg</w:t>
            </w:r>
          </w:p>
        </w:tc>
        <w:tc>
          <w:tcPr>
            <w:tcW w:w="2268" w:type="dxa"/>
          </w:tcPr>
          <w:p w:rsidR="001C1C38" w:rsidRPr="00B810B6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user account has been created and can use to login</w:t>
            </w:r>
          </w:p>
        </w:tc>
      </w:tr>
    </w:tbl>
    <w:p w:rsidR="00F63BC7" w:rsidRPr="00B810B6" w:rsidRDefault="001C1C38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  <w:r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     </w:t>
      </w:r>
    </w:p>
    <w:p w:rsidR="00F63BC7" w:rsidRPr="00B810B6" w:rsidRDefault="00F63BC7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2B6E74" w:rsidRPr="00B810B6" w:rsidRDefault="002B6E74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2B6E74" w:rsidRPr="00B810B6" w:rsidRDefault="002B6E74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2B6E74" w:rsidRPr="00B810B6" w:rsidRDefault="002B6E74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421F70" w:rsidRPr="00B810B6" w:rsidRDefault="00421F70" w:rsidP="002B6E74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421F70" w:rsidRDefault="00421F70" w:rsidP="002B6E74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B810B6" w:rsidRDefault="00B810B6" w:rsidP="002B6E74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2B6E74" w:rsidRPr="00B810B6" w:rsidRDefault="002B6E74" w:rsidP="00B810B6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FD53B2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2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 w:rsidR="0075266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unregistered </w:t>
      </w:r>
      <w:r w:rsidR="0002255F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user ca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 view home page.</w:t>
      </w:r>
    </w:p>
    <w:p w:rsidR="002B6E74" w:rsidRPr="00B810B6" w:rsidRDefault="002B6E74" w:rsidP="002B6E7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B810B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2B6E74" w:rsidRPr="00B810B6" w:rsidRDefault="002B6E74" w:rsidP="002B6E7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unregistered users can </w:t>
      </w:r>
      <w:r w:rsidR="00C20F95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be abl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</w:t>
      </w:r>
      <w:r w:rsidR="00C20F95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view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="0002255F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. The </w:t>
      </w:r>
      <w:r w:rsidR="00F87E99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view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is required </w:t>
      </w:r>
      <w:r w:rsidR="001C1C38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view</w:t>
      </w:r>
      <w:r w:rsidR="004125EF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use </w:t>
      </w:r>
      <w:r w:rsidR="004125EF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his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function on the website</w:t>
      </w:r>
      <w:r w:rsidR="0002255F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.</w:t>
      </w:r>
    </w:p>
    <w:p w:rsidR="002B6E74" w:rsidRPr="00B810B6" w:rsidRDefault="002B6E74" w:rsidP="002B6E7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2B6E74" w:rsidRPr="00B810B6" w:rsidRDefault="002B6E74" w:rsidP="002B6E7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B810B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2B6E74" w:rsidRPr="00B810B6" w:rsidRDefault="002B6E74" w:rsidP="002B6E7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2B6E74" w:rsidRPr="00B810B6" w:rsidRDefault="002B6E74" w:rsidP="002B6E7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ab/>
        <w:t xml:space="preserve">2. </w:t>
      </w:r>
      <w:r w:rsidR="0002255F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V</w:t>
      </w:r>
      <w:r w:rsidR="004125EF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iew the </w:t>
      </w:r>
      <w:r w:rsidR="0002255F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website</w:t>
      </w:r>
    </w:p>
    <w:p w:rsidR="002B6E74" w:rsidRPr="00B810B6" w:rsidRDefault="002B6E74" w:rsidP="004125E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ab/>
      </w:r>
    </w:p>
    <w:p w:rsidR="002B6E74" w:rsidRPr="00B810B6" w:rsidRDefault="002B6E74" w:rsidP="002B6E7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10031" w:type="dxa"/>
        <w:tblLook w:val="04A0" w:firstRow="1" w:lastRow="0" w:firstColumn="1" w:lastColumn="0" w:noHBand="0" w:noVBand="1"/>
      </w:tblPr>
      <w:tblGrid>
        <w:gridCol w:w="3227"/>
        <w:gridCol w:w="3827"/>
        <w:gridCol w:w="2977"/>
      </w:tblGrid>
      <w:tr w:rsidR="00B810B6" w:rsidRPr="00B810B6" w:rsidTr="00F70894">
        <w:tc>
          <w:tcPr>
            <w:tcW w:w="3227" w:type="dxa"/>
          </w:tcPr>
          <w:p w:rsidR="009C39F2" w:rsidRPr="00B810B6" w:rsidRDefault="009C39F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3827" w:type="dxa"/>
          </w:tcPr>
          <w:p w:rsidR="009C39F2" w:rsidRPr="00B810B6" w:rsidRDefault="009C39F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2977" w:type="dxa"/>
          </w:tcPr>
          <w:p w:rsidR="009C39F2" w:rsidRPr="00B810B6" w:rsidRDefault="009C39F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</w:t>
            </w:r>
            <w:r w:rsidR="003D6520" w:rsidRPr="00B810B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output</w:t>
            </w:r>
          </w:p>
        </w:tc>
      </w:tr>
      <w:tr w:rsidR="00B810B6" w:rsidRPr="00B810B6" w:rsidTr="00F70894">
        <w:tc>
          <w:tcPr>
            <w:tcW w:w="3227" w:type="dxa"/>
          </w:tcPr>
          <w:p w:rsidR="009C39F2" w:rsidRPr="00B810B6" w:rsidRDefault="009C39F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827" w:type="dxa"/>
          </w:tcPr>
          <w:p w:rsidR="009C39F2" w:rsidRPr="00B810B6" w:rsidRDefault="009C39F2" w:rsidP="005E5A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be able to view </w:t>
            </w:r>
            <w:r w:rsidR="005E5A4B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home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by click on the click on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“</w:t>
            </w:r>
            <w:r w:rsidR="005E5A4B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หน้าแรก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2977" w:type="dxa"/>
          </w:tcPr>
          <w:p w:rsidR="009C39F2" w:rsidRPr="00B810B6" w:rsidRDefault="005E5A4B" w:rsidP="005E5A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home </w:t>
            </w:r>
            <w:r w:rsidR="009C39F2" w:rsidRPr="001C1C38">
              <w:rPr>
                <w:rFonts w:asciiTheme="minorBidi" w:hAnsiTheme="minorBidi" w:cstheme="minorBidi"/>
                <w:noProof/>
                <w:color w:val="000000" w:themeColor="text1"/>
                <w:sz w:val="32"/>
                <w:szCs w:val="32"/>
              </w:rPr>
              <w:t>page</w:t>
            </w:r>
            <w:r w:rsidR="009C39F2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user</w:t>
            </w:r>
          </w:p>
        </w:tc>
      </w:tr>
    </w:tbl>
    <w:p w:rsidR="009C39F2" w:rsidRPr="00B810B6" w:rsidRDefault="009C39F2" w:rsidP="002B6E7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02255F" w:rsidRPr="00B810B6" w:rsidRDefault="0002255F" w:rsidP="002B6E7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9C39F2" w:rsidRPr="00B810B6" w:rsidRDefault="009C39F2" w:rsidP="002B6E7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2B6E74" w:rsidRPr="00B810B6" w:rsidRDefault="002B6E74" w:rsidP="002B6E7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2B6E74" w:rsidRPr="00B810B6" w:rsidRDefault="002B6E74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63BC7" w:rsidRPr="00B810B6" w:rsidRDefault="00F63BC7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63BC7" w:rsidRPr="00B810B6" w:rsidRDefault="00F63BC7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63BC7" w:rsidRPr="00B810B6" w:rsidRDefault="00F63BC7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63BC7" w:rsidRPr="00B810B6" w:rsidRDefault="00F63BC7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63BC7" w:rsidRPr="00B810B6" w:rsidRDefault="00F63BC7" w:rsidP="008F5CE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02255F" w:rsidRPr="00B810B6" w:rsidRDefault="0002255F" w:rsidP="009C39F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9C39F2" w:rsidRPr="00B810B6" w:rsidRDefault="009C39F2" w:rsidP="009C39F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421F70" w:rsidRPr="00B810B6" w:rsidRDefault="00421F70" w:rsidP="009C39F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421F70" w:rsidRPr="00B810B6" w:rsidRDefault="00421F70" w:rsidP="009C39F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421F70" w:rsidRPr="00B810B6" w:rsidRDefault="00421F70" w:rsidP="009C39F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421F70" w:rsidRPr="00B810B6" w:rsidRDefault="00421F70" w:rsidP="009C39F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421F70" w:rsidRPr="00B810B6" w:rsidRDefault="00421F70" w:rsidP="009C39F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9712A8" w:rsidRDefault="009712A8" w:rsidP="0002255F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2255F" w:rsidRPr="00B810B6" w:rsidRDefault="0002255F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FD53B2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3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1C1C3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he </w:t>
      </w:r>
      <w:r w:rsidR="001C1C38" w:rsidRPr="001C1C38">
        <w:rPr>
          <w:rFonts w:asciiTheme="minorBidi" w:eastAsia="Times New Roman" w:hAnsiTheme="minorBidi"/>
          <w:noProof/>
          <w:color w:val="000000" w:themeColor="text1"/>
          <w:sz w:val="32"/>
          <w:szCs w:val="32"/>
          <w:shd w:val="clear" w:color="auto" w:fill="FFFFFF"/>
        </w:rPr>
        <w:t>unregist</w:t>
      </w:r>
      <w:r w:rsidR="001C1C38">
        <w:rPr>
          <w:rFonts w:asciiTheme="minorBidi" w:eastAsia="Times New Roman" w:hAnsiTheme="minorBidi"/>
          <w:noProof/>
          <w:color w:val="000000" w:themeColor="text1"/>
          <w:sz w:val="32"/>
          <w:szCs w:val="32"/>
          <w:shd w:val="clear" w:color="auto" w:fill="FFFFFF"/>
        </w:rPr>
        <w:t>er</w:t>
      </w:r>
      <w:r w:rsidR="001C1C38" w:rsidRPr="001C1C38">
        <w:rPr>
          <w:rFonts w:asciiTheme="minorBidi" w:eastAsia="Times New Roman" w:hAnsiTheme="minorBidi"/>
          <w:noProof/>
          <w:color w:val="000000" w:themeColor="text1"/>
          <w:sz w:val="32"/>
          <w:szCs w:val="32"/>
          <w:shd w:val="clear" w:color="auto" w:fill="FFFFFF"/>
        </w:rPr>
        <w:t>ed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user can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about page.</w:t>
      </w:r>
    </w:p>
    <w:p w:rsidR="0002255F" w:rsidRPr="00752668" w:rsidRDefault="0002255F" w:rsidP="000225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02255F" w:rsidRPr="00B810B6" w:rsidRDefault="0002255F" w:rsidP="0002255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he unregistered users can be able to view about</w:t>
      </w:r>
      <w:r w:rsidR="003D6520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page on the website. The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is </w:t>
      </w:r>
      <w:r w:rsidR="001C1C38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 to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 this function on the website.</w:t>
      </w:r>
    </w:p>
    <w:p w:rsidR="0002255F" w:rsidRPr="00B810B6" w:rsidRDefault="0002255F" w:rsidP="0002255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02255F" w:rsidRPr="00752668" w:rsidRDefault="0002255F" w:rsidP="000225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4551D3" w:rsidRPr="00B810B6" w:rsidRDefault="0002255F" w:rsidP="004551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4551D3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="004551D3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4551D3" w:rsidRPr="00B810B6" w:rsidRDefault="004551D3" w:rsidP="004551D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กี่ยวกับวัด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4551D3" w:rsidRPr="00B810B6" w:rsidRDefault="004551D3" w:rsidP="004551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2255F" w:rsidRPr="00752668" w:rsidRDefault="0002255F" w:rsidP="000225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10031" w:type="dxa"/>
        <w:tblLook w:val="04A0" w:firstRow="1" w:lastRow="0" w:firstColumn="1" w:lastColumn="0" w:noHBand="0" w:noVBand="1"/>
      </w:tblPr>
      <w:tblGrid>
        <w:gridCol w:w="3227"/>
        <w:gridCol w:w="3827"/>
        <w:gridCol w:w="2977"/>
      </w:tblGrid>
      <w:tr w:rsidR="00B810B6" w:rsidRPr="00B810B6" w:rsidTr="00F70894">
        <w:tc>
          <w:tcPr>
            <w:tcW w:w="3227" w:type="dxa"/>
          </w:tcPr>
          <w:p w:rsidR="009C39F2" w:rsidRPr="00752668" w:rsidRDefault="009C39F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3827" w:type="dxa"/>
          </w:tcPr>
          <w:p w:rsidR="009C39F2" w:rsidRPr="00752668" w:rsidRDefault="009C39F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2977" w:type="dxa"/>
          </w:tcPr>
          <w:p w:rsidR="009C39F2" w:rsidRPr="00752668" w:rsidRDefault="009C39F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</w:t>
            </w:r>
            <w:r w:rsidR="003D6520"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output</w:t>
            </w:r>
          </w:p>
        </w:tc>
      </w:tr>
      <w:tr w:rsidR="00B810B6" w:rsidRPr="00B810B6" w:rsidTr="00F70894">
        <w:tc>
          <w:tcPr>
            <w:tcW w:w="3227" w:type="dxa"/>
          </w:tcPr>
          <w:p w:rsidR="009C39F2" w:rsidRPr="00B810B6" w:rsidRDefault="009C39F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827" w:type="dxa"/>
          </w:tcPr>
          <w:p w:rsidR="009C39F2" w:rsidRPr="00B810B6" w:rsidRDefault="009C39F2" w:rsidP="005E5A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be able to view calendar activities 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by click on the click on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“</w:t>
            </w:r>
            <w:r w:rsidR="005E5A4B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เกี่ยวกับวัด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2977" w:type="dxa"/>
          </w:tcPr>
          <w:p w:rsidR="009C39F2" w:rsidRPr="00B810B6" w:rsidRDefault="005E5A4B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</w:t>
            </w:r>
            <w:r w:rsidR="009C39F2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a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bout</w:t>
            </w:r>
            <w:r w:rsidR="009C39F2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page</w:t>
            </w:r>
            <w:r w:rsidR="009C39F2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user</w:t>
            </w:r>
          </w:p>
        </w:tc>
      </w:tr>
    </w:tbl>
    <w:p w:rsidR="009C39F2" w:rsidRPr="00B810B6" w:rsidRDefault="009C39F2" w:rsidP="000225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02255F" w:rsidRPr="00B810B6" w:rsidRDefault="0002255F" w:rsidP="008F5CE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2255F" w:rsidRPr="00B810B6" w:rsidRDefault="0002255F" w:rsidP="008F5CE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2255F" w:rsidRPr="00B810B6" w:rsidRDefault="0002255F" w:rsidP="008F5CE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2255F" w:rsidRPr="00B810B6" w:rsidRDefault="0002255F" w:rsidP="008F5CE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2255F" w:rsidRPr="00B810B6" w:rsidRDefault="0002255F" w:rsidP="008F5CE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2255F" w:rsidRPr="00B810B6" w:rsidRDefault="0002255F" w:rsidP="008F5CE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2255F" w:rsidRPr="00B810B6" w:rsidRDefault="0002255F" w:rsidP="008F5CE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2255F" w:rsidRPr="00B810B6" w:rsidRDefault="0002255F" w:rsidP="008F5CE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2255F" w:rsidRPr="00B810B6" w:rsidRDefault="0002255F" w:rsidP="008F5CE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F5CE3" w:rsidRPr="00B810B6" w:rsidRDefault="008F5CE3" w:rsidP="008F5CE3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F5CE3" w:rsidRPr="00B810B6" w:rsidRDefault="008F5CE3" w:rsidP="008F5CE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F5CE3" w:rsidRPr="00B810B6" w:rsidRDefault="008F5CE3" w:rsidP="008F5CE3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4551D3" w:rsidRPr="00B810B6" w:rsidRDefault="004551D3" w:rsidP="008F5CE3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421F70" w:rsidRPr="00B810B6" w:rsidRDefault="00421F70" w:rsidP="004551D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421F70" w:rsidRPr="00B810B6" w:rsidRDefault="00421F70" w:rsidP="004551D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4551D3" w:rsidRPr="00B810B6" w:rsidRDefault="004551D3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FD53B2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4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 w:rsidR="0075266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unregistered </w:t>
      </w:r>
      <w:r w:rsidR="00015890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user ca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announcement page.</w:t>
      </w:r>
    </w:p>
    <w:p w:rsidR="004551D3" w:rsidRPr="00B810B6" w:rsidRDefault="004551D3" w:rsidP="004551D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 w:cstheme="minorBidi"/>
          <w:b/>
          <w:bCs/>
          <w:color w:val="000000" w:themeColor="text1"/>
          <w:sz w:val="32"/>
          <w:szCs w:val="32"/>
          <w:u w:val="single"/>
        </w:rPr>
        <w:t xml:space="preserve">Description </w:t>
      </w:r>
    </w:p>
    <w:p w:rsidR="004551D3" w:rsidRPr="00B810B6" w:rsidRDefault="004551D3" w:rsidP="004551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he unregistered users can be able to view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  <w:r w:rsidR="00EF2397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announcement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on the website. The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is </w:t>
      </w:r>
      <w:r w:rsidR="0075266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="00752668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 this function on the website.</w:t>
      </w:r>
    </w:p>
    <w:p w:rsidR="004551D3" w:rsidRPr="00B810B6" w:rsidRDefault="004551D3" w:rsidP="004551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4551D3" w:rsidRPr="00752668" w:rsidRDefault="004551D3" w:rsidP="004551D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4551D3" w:rsidRPr="00B810B6" w:rsidRDefault="004551D3" w:rsidP="004551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4551D3" w:rsidRPr="00B810B6" w:rsidRDefault="004551D3" w:rsidP="004551D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="00015890"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4551D3" w:rsidRPr="00B810B6" w:rsidRDefault="004551D3" w:rsidP="004551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4551D3" w:rsidRPr="00752668" w:rsidRDefault="004551D3" w:rsidP="004551D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10031" w:type="dxa"/>
        <w:tblLook w:val="04A0" w:firstRow="1" w:lastRow="0" w:firstColumn="1" w:lastColumn="0" w:noHBand="0" w:noVBand="1"/>
      </w:tblPr>
      <w:tblGrid>
        <w:gridCol w:w="3227"/>
        <w:gridCol w:w="3827"/>
        <w:gridCol w:w="2977"/>
      </w:tblGrid>
      <w:tr w:rsidR="00B810B6" w:rsidRPr="00B810B6" w:rsidTr="00F70894">
        <w:tc>
          <w:tcPr>
            <w:tcW w:w="3227" w:type="dxa"/>
          </w:tcPr>
          <w:p w:rsidR="00015890" w:rsidRPr="00752668" w:rsidRDefault="00015890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3827" w:type="dxa"/>
          </w:tcPr>
          <w:p w:rsidR="00015890" w:rsidRPr="00752668" w:rsidRDefault="00015890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2977" w:type="dxa"/>
          </w:tcPr>
          <w:p w:rsidR="00015890" w:rsidRPr="00752668" w:rsidRDefault="00015890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</w:t>
            </w:r>
            <w:r w:rsidR="00FD53B2"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output</w:t>
            </w:r>
          </w:p>
        </w:tc>
      </w:tr>
      <w:tr w:rsidR="00B810B6" w:rsidRPr="00B810B6" w:rsidTr="00F70894">
        <w:tc>
          <w:tcPr>
            <w:tcW w:w="3227" w:type="dxa"/>
          </w:tcPr>
          <w:p w:rsidR="00015890" w:rsidRPr="00B810B6" w:rsidRDefault="00015890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827" w:type="dxa"/>
          </w:tcPr>
          <w:p w:rsidR="00015890" w:rsidRPr="00B810B6" w:rsidRDefault="00015890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be able to view </w:t>
            </w:r>
            <w:r w:rsidR="006879A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announcement page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by click on the click on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“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ข่าวสาร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2977" w:type="dxa"/>
          </w:tcPr>
          <w:p w:rsidR="00015890" w:rsidRPr="00B810B6" w:rsidRDefault="00015890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rovide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="009C39F2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announcement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user</w:t>
            </w:r>
          </w:p>
        </w:tc>
      </w:tr>
    </w:tbl>
    <w:p w:rsidR="00015890" w:rsidRPr="00B810B6" w:rsidRDefault="00015890" w:rsidP="004551D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015890" w:rsidRPr="00B810B6" w:rsidRDefault="00015890" w:rsidP="004551D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4551D3" w:rsidRPr="00B810B6" w:rsidRDefault="004551D3" w:rsidP="004551D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4551D3" w:rsidRPr="00B810B6" w:rsidRDefault="004551D3" w:rsidP="004551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4551D3" w:rsidRPr="00B810B6" w:rsidRDefault="004551D3" w:rsidP="008F5CE3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2D5062" w:rsidRPr="00B810B6" w:rsidRDefault="002D5062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015890" w:rsidRPr="00B810B6" w:rsidRDefault="0001589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015890" w:rsidRPr="00B810B6" w:rsidRDefault="0001589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015890" w:rsidRPr="00B810B6" w:rsidRDefault="0001589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015890" w:rsidRPr="00B810B6" w:rsidRDefault="0001589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421F70" w:rsidRPr="00B810B6" w:rsidRDefault="00421F7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421F70" w:rsidRPr="00B810B6" w:rsidRDefault="00421F7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421F70" w:rsidRPr="00B810B6" w:rsidRDefault="00421F7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015890" w:rsidRPr="00B810B6" w:rsidRDefault="00015890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FD53B2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5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 w:rsidR="0075266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unregistered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user can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calendar activities page</w:t>
      </w:r>
    </w:p>
    <w:p w:rsidR="00015890" w:rsidRPr="00752668" w:rsidRDefault="00015890" w:rsidP="0001589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015890" w:rsidRPr="00B810B6" w:rsidRDefault="00015890" w:rsidP="0001589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he unregistered users can be able to view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calenda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activities page on the website. The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is </w:t>
      </w:r>
      <w:r w:rsidR="0075266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="00752668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 this function on the website.</w:t>
      </w:r>
    </w:p>
    <w:p w:rsidR="00015890" w:rsidRPr="00B810B6" w:rsidRDefault="00015890" w:rsidP="0001589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15890" w:rsidRPr="00752668" w:rsidRDefault="00015890" w:rsidP="0001589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015890" w:rsidRPr="00B810B6" w:rsidRDefault="00015890" w:rsidP="0001589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015890" w:rsidRPr="00B810B6" w:rsidRDefault="00015890" w:rsidP="0001589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ปฎิทินกิจกรรม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015890" w:rsidRPr="00B810B6" w:rsidRDefault="00015890" w:rsidP="0001589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15890" w:rsidRPr="00752668" w:rsidRDefault="00015890" w:rsidP="0001589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10031" w:type="dxa"/>
        <w:tblLook w:val="04A0" w:firstRow="1" w:lastRow="0" w:firstColumn="1" w:lastColumn="0" w:noHBand="0" w:noVBand="1"/>
      </w:tblPr>
      <w:tblGrid>
        <w:gridCol w:w="3227"/>
        <w:gridCol w:w="3827"/>
        <w:gridCol w:w="2977"/>
      </w:tblGrid>
      <w:tr w:rsidR="00B810B6" w:rsidRPr="00B810B6" w:rsidTr="00015890">
        <w:tc>
          <w:tcPr>
            <w:tcW w:w="3227" w:type="dxa"/>
          </w:tcPr>
          <w:p w:rsidR="00015890" w:rsidRPr="00752668" w:rsidRDefault="00015890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3827" w:type="dxa"/>
          </w:tcPr>
          <w:p w:rsidR="00015890" w:rsidRPr="00752668" w:rsidRDefault="00015890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2977" w:type="dxa"/>
          </w:tcPr>
          <w:p w:rsidR="00015890" w:rsidRPr="00752668" w:rsidRDefault="00015890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</w:t>
            </w:r>
            <w:r w:rsidR="00FD53B2"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output</w:t>
            </w:r>
          </w:p>
        </w:tc>
      </w:tr>
      <w:tr w:rsidR="00B810B6" w:rsidRPr="00B810B6" w:rsidTr="00015890">
        <w:tc>
          <w:tcPr>
            <w:tcW w:w="3227" w:type="dxa"/>
          </w:tcPr>
          <w:p w:rsidR="00015890" w:rsidRPr="00B810B6" w:rsidRDefault="00015890" w:rsidP="0075266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827" w:type="dxa"/>
          </w:tcPr>
          <w:p w:rsidR="00015890" w:rsidRPr="00B810B6" w:rsidRDefault="00015890" w:rsidP="000158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be able to view calendar activities 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by click on the click on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“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ป</w:t>
            </w:r>
            <w:r w:rsidR="00F30F24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ฏิ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ทินกิจกรรม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2977" w:type="dxa"/>
          </w:tcPr>
          <w:p w:rsidR="00015890" w:rsidRPr="00B810B6" w:rsidRDefault="00015890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rovide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calendar activities 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user</w:t>
            </w:r>
          </w:p>
        </w:tc>
      </w:tr>
    </w:tbl>
    <w:p w:rsidR="00015890" w:rsidRPr="00B810B6" w:rsidRDefault="0001589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421F70" w:rsidRPr="00B810B6" w:rsidRDefault="00421F70" w:rsidP="00AE1D1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421F70" w:rsidRDefault="00421F70" w:rsidP="00AE1D1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752668" w:rsidRPr="00B810B6" w:rsidRDefault="00752668" w:rsidP="00AE1D1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AE1D19" w:rsidRPr="00B810B6" w:rsidRDefault="00AE1D19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FD53B2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6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4E6D0E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 w:rsidR="0075266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unregistered </w:t>
      </w:r>
      <w:r w:rsidR="004E6D0E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user can be able to</w:t>
      </w:r>
      <w:r w:rsidR="004E6D0E"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="004E6D0E" w:rsidRPr="00B810B6">
        <w:rPr>
          <w:rFonts w:asciiTheme="minorBidi" w:hAnsiTheme="minorBidi"/>
          <w:color w:val="000000" w:themeColor="text1"/>
          <w:sz w:val="32"/>
          <w:szCs w:val="32"/>
        </w:rPr>
        <w:t>donate.</w:t>
      </w:r>
    </w:p>
    <w:p w:rsidR="00AE1D19" w:rsidRPr="00752668" w:rsidRDefault="00AE1D19" w:rsidP="00AE1D1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unregistered users can be able to view album page on the website. The </w:t>
      </w:r>
      <w:r w:rsidR="004E6D0E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dona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is required </w:t>
      </w:r>
      <w:r w:rsidR="001C1C38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 this function on the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website</w:t>
      </w:r>
      <w:r w:rsidR="004E6D0E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,</w:t>
      </w:r>
      <w:r w:rsidR="004E6D0E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>the u</w:t>
      </w:r>
      <w:r w:rsidR="004E6D0E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ser </w:t>
      </w:r>
      <w:r w:rsidR="004E6D0E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ha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s</w:t>
      </w:r>
      <w:r w:rsidR="004E6D0E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input their</w:t>
      </w:r>
      <w:r w:rsidR="004E6D0E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name,</w:t>
      </w:r>
      <w:r w:rsidR="00C47556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="004E6D0E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bank name, amount of money, in the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provides </w:t>
      </w:r>
      <w:r w:rsidR="004E6D0E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text </w:t>
      </w:r>
      <w:r w:rsidR="004E6D0E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fi</w:t>
      </w:r>
      <w:r w:rsid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el</w:t>
      </w:r>
      <w:r w:rsidR="004E6D0E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d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AE1D19" w:rsidRPr="00752668" w:rsidRDefault="00AE1D19" w:rsidP="00AE1D1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AE1D19" w:rsidRPr="00B810B6" w:rsidRDefault="00AE1D19" w:rsidP="00AE1D1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="004E6D0E"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บริจาค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AE1D19" w:rsidRPr="00B810B6" w:rsidRDefault="004E6D0E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ab/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3. </w:t>
      </w:r>
      <w:r w:rsidR="003D6520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User input the donate information</w:t>
      </w:r>
    </w:p>
    <w:p w:rsidR="003D6520" w:rsidRPr="00B810B6" w:rsidRDefault="003D6520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ab/>
        <w:t>4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  <w:t xml:space="preserve">Test case </w:t>
      </w:r>
      <w:r w:rsid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10031" w:type="dxa"/>
        <w:tblLook w:val="04A0" w:firstRow="1" w:lastRow="0" w:firstColumn="1" w:lastColumn="0" w:noHBand="0" w:noVBand="1"/>
      </w:tblPr>
      <w:tblGrid>
        <w:gridCol w:w="3227"/>
        <w:gridCol w:w="3827"/>
        <w:gridCol w:w="2977"/>
      </w:tblGrid>
      <w:tr w:rsidR="00B810B6" w:rsidRPr="00B810B6" w:rsidTr="00F70894">
        <w:tc>
          <w:tcPr>
            <w:tcW w:w="3227" w:type="dxa"/>
          </w:tcPr>
          <w:p w:rsidR="00AE1D19" w:rsidRPr="00752668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3827" w:type="dxa"/>
          </w:tcPr>
          <w:p w:rsidR="00AE1D19" w:rsidRPr="00752668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2977" w:type="dxa"/>
          </w:tcPr>
          <w:p w:rsidR="00AE1D19" w:rsidRPr="00752668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</w:t>
            </w:r>
            <w:r w:rsidR="00FD53B2"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output</w:t>
            </w:r>
          </w:p>
        </w:tc>
      </w:tr>
      <w:tr w:rsidR="00B810B6" w:rsidRPr="00B810B6" w:rsidTr="00F70894">
        <w:tc>
          <w:tcPr>
            <w:tcW w:w="3227" w:type="dxa"/>
          </w:tcPr>
          <w:p w:rsidR="00AE1D19" w:rsidRPr="00B810B6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827" w:type="dxa"/>
          </w:tcPr>
          <w:p w:rsidR="00AE1D19" w:rsidRPr="00B810B6" w:rsidRDefault="00AE1D19" w:rsidP="004E6D0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be able to view </w:t>
            </w:r>
            <w:r w:rsidR="006879A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="001C1C38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“</w:t>
            </w:r>
            <w:r w:rsidR="006879A3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donate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”</w:t>
            </w:r>
            <w:r w:rsidR="006879A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page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by click on the click on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“</w:t>
            </w:r>
            <w:r w:rsidR="004E6D0E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อัลบั้มรูป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2977" w:type="dxa"/>
          </w:tcPr>
          <w:p w:rsidR="00AE1D19" w:rsidRPr="00B810B6" w:rsidRDefault="004E6D0E" w:rsidP="004E6D0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album</w:t>
            </w:r>
            <w:r w:rsidR="00AE1D19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page</w:t>
            </w:r>
            <w:r w:rsidR="00AE1D19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user</w:t>
            </w:r>
          </w:p>
        </w:tc>
      </w:tr>
    </w:tbl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421F70" w:rsidRPr="00B810B6" w:rsidRDefault="00421F70" w:rsidP="00AE1D1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421F70" w:rsidRPr="00B810B6" w:rsidRDefault="00421F70" w:rsidP="00AE1D1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421F70" w:rsidRPr="00B810B6" w:rsidRDefault="00421F70" w:rsidP="00AE1D1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AE1D19" w:rsidRPr="00B810B6" w:rsidRDefault="00AE1D19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FD53B2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7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 w:rsidR="0075266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unregistered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user can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album page.</w:t>
      </w:r>
    </w:p>
    <w:p w:rsidR="00AE1D19" w:rsidRPr="00752668" w:rsidRDefault="00AE1D19" w:rsidP="00AE1D1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unregistered users can be able to view album page on the website. The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is </w:t>
      </w:r>
      <w:r w:rsidR="0075266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="00752668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 this function on the website.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AE1D19" w:rsidRPr="00752668" w:rsidRDefault="00AE1D19" w:rsidP="00AE1D1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AE1D19" w:rsidRPr="00B810B6" w:rsidRDefault="00AE1D19" w:rsidP="00AE1D1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อัลบั้มรูป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AE1D19" w:rsidRPr="00B810B6" w:rsidRDefault="00AE1D19" w:rsidP="00AE1D19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AE1D19" w:rsidRPr="00752668" w:rsidRDefault="00AE1D19" w:rsidP="00AE1D1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10031" w:type="dxa"/>
        <w:tblLook w:val="04A0" w:firstRow="1" w:lastRow="0" w:firstColumn="1" w:lastColumn="0" w:noHBand="0" w:noVBand="1"/>
      </w:tblPr>
      <w:tblGrid>
        <w:gridCol w:w="3227"/>
        <w:gridCol w:w="3827"/>
        <w:gridCol w:w="2977"/>
      </w:tblGrid>
      <w:tr w:rsidR="00B810B6" w:rsidRPr="00B810B6" w:rsidTr="00F70894">
        <w:tc>
          <w:tcPr>
            <w:tcW w:w="3227" w:type="dxa"/>
          </w:tcPr>
          <w:p w:rsidR="00AE1D19" w:rsidRPr="00752668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3827" w:type="dxa"/>
          </w:tcPr>
          <w:p w:rsidR="00AE1D19" w:rsidRPr="00752668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2977" w:type="dxa"/>
          </w:tcPr>
          <w:p w:rsidR="00AE1D19" w:rsidRPr="00752668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</w:t>
            </w:r>
            <w:r w:rsidR="00FD53B2"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output</w:t>
            </w:r>
          </w:p>
        </w:tc>
      </w:tr>
      <w:tr w:rsidR="00B810B6" w:rsidRPr="00B810B6" w:rsidTr="00F70894">
        <w:tc>
          <w:tcPr>
            <w:tcW w:w="3227" w:type="dxa"/>
          </w:tcPr>
          <w:p w:rsidR="00AE1D19" w:rsidRPr="00B810B6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827" w:type="dxa"/>
          </w:tcPr>
          <w:p w:rsidR="00AE1D19" w:rsidRPr="00B810B6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be able to view calendar activities 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by click on the click on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“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อัลบั้มรูป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2977" w:type="dxa"/>
          </w:tcPr>
          <w:p w:rsidR="00AE1D19" w:rsidRPr="00B810B6" w:rsidRDefault="00AE1D19" w:rsidP="00AE1D1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rovide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album 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user</w:t>
            </w:r>
          </w:p>
        </w:tc>
      </w:tr>
    </w:tbl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65387" w:rsidRPr="00B810B6" w:rsidRDefault="00865387" w:rsidP="00AE1D1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865387" w:rsidRDefault="00865387" w:rsidP="00AE1D1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752668" w:rsidRPr="00B810B6" w:rsidRDefault="00752668" w:rsidP="00AE1D1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AE1D19" w:rsidRPr="00B810B6" w:rsidRDefault="00AE1D19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FD53B2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8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 w:rsidR="0075266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unregistered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user can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read </w:t>
      </w:r>
      <w:r w:rsidR="001C1C38"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the</w:t>
      </w:r>
      <w:r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 xml:space="preserve"> tales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.</w:t>
      </w:r>
    </w:p>
    <w:p w:rsidR="00AE1D19" w:rsidRPr="00752668" w:rsidRDefault="00AE1D19" w:rsidP="00AE1D1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unregistered users can be able to read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tales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on the website. The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is </w:t>
      </w:r>
      <w:r w:rsidR="0075266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="00752668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 this function on the website.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AE1D19" w:rsidRPr="00752668" w:rsidRDefault="00AE1D19" w:rsidP="00AE1D1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AE1D19" w:rsidRPr="00B810B6" w:rsidRDefault="00AE1D19" w:rsidP="00AE1D1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นิทานธรรมะ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AE1D19" w:rsidRPr="00B810B6" w:rsidRDefault="00AE1D19" w:rsidP="00AE1D1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AE1D19" w:rsidRPr="00752668" w:rsidRDefault="00AE1D19" w:rsidP="00AE1D1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10031" w:type="dxa"/>
        <w:tblLook w:val="04A0" w:firstRow="1" w:lastRow="0" w:firstColumn="1" w:lastColumn="0" w:noHBand="0" w:noVBand="1"/>
      </w:tblPr>
      <w:tblGrid>
        <w:gridCol w:w="3227"/>
        <w:gridCol w:w="3827"/>
        <w:gridCol w:w="2977"/>
      </w:tblGrid>
      <w:tr w:rsidR="00B810B6" w:rsidRPr="00B810B6" w:rsidTr="00F70894">
        <w:tc>
          <w:tcPr>
            <w:tcW w:w="3227" w:type="dxa"/>
          </w:tcPr>
          <w:p w:rsidR="00AE1D19" w:rsidRPr="00752668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3827" w:type="dxa"/>
          </w:tcPr>
          <w:p w:rsidR="00AE1D19" w:rsidRPr="00752668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2977" w:type="dxa"/>
          </w:tcPr>
          <w:p w:rsidR="00AE1D19" w:rsidRPr="00752668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</w:t>
            </w:r>
            <w:r w:rsidR="00FD53B2"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 xml:space="preserve"> </w:t>
            </w: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output</w:t>
            </w:r>
          </w:p>
        </w:tc>
      </w:tr>
      <w:tr w:rsidR="00B810B6" w:rsidRPr="00B810B6" w:rsidTr="00F70894">
        <w:tc>
          <w:tcPr>
            <w:tcW w:w="3227" w:type="dxa"/>
          </w:tcPr>
          <w:p w:rsidR="00AE1D19" w:rsidRPr="00B810B6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827" w:type="dxa"/>
          </w:tcPr>
          <w:p w:rsidR="00AE1D19" w:rsidRPr="00B810B6" w:rsidRDefault="00AE1D1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be able to view calendar activities 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by click on the click on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“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นิทานธรรมะ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2977" w:type="dxa"/>
          </w:tcPr>
          <w:p w:rsidR="00AE1D19" w:rsidRPr="00B810B6" w:rsidRDefault="00AE1D19" w:rsidP="00AE1D1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rovide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tal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user</w:t>
            </w:r>
          </w:p>
        </w:tc>
      </w:tr>
    </w:tbl>
    <w:p w:rsidR="00AE1D19" w:rsidRPr="00B810B6" w:rsidRDefault="00AE1D1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D53B2" w:rsidRPr="00B810B6" w:rsidRDefault="00FD53B2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D53B2" w:rsidRPr="00B810B6" w:rsidRDefault="00FD53B2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D53B2" w:rsidRPr="00B810B6" w:rsidRDefault="00FD53B2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D53B2" w:rsidRPr="00B810B6" w:rsidRDefault="00FD53B2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D53B2" w:rsidRPr="00B810B6" w:rsidRDefault="00FD53B2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65387" w:rsidRDefault="00865387" w:rsidP="00FD53B2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752668" w:rsidRPr="00B810B6" w:rsidRDefault="00752668" w:rsidP="00FD53B2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865387" w:rsidRPr="00B810B6" w:rsidRDefault="00865387" w:rsidP="00FD53B2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FD53B2" w:rsidRPr="00B810B6" w:rsidRDefault="00FD53B2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9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 w:rsidR="0075266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unregistered </w:t>
      </w:r>
      <w:r w:rsidR="005E5A4B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user ca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</w:t>
      </w:r>
      <w:r w:rsidR="005E5A4B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view the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contact to temple</w:t>
      </w:r>
      <w:r w:rsidR="005E5A4B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page</w:t>
      </w:r>
    </w:p>
    <w:p w:rsidR="00FD53B2" w:rsidRPr="004D55CE" w:rsidRDefault="00FD53B2" w:rsidP="00FD53B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FD53B2" w:rsidRPr="00B810B6" w:rsidRDefault="00FD53B2" w:rsidP="00FD53B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he unregistered users can be able to</w:t>
      </w:r>
      <w:r w:rsidR="005E5A4B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view th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contact to</w:t>
      </w:r>
      <w:r w:rsidR="005E5A4B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emple page o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he website. The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is </w:t>
      </w:r>
      <w:r w:rsidR="0075266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required </w:t>
      </w:r>
      <w:r w:rsidR="00752668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 this function on the website.</w:t>
      </w:r>
    </w:p>
    <w:p w:rsidR="00FD53B2" w:rsidRPr="00B810B6" w:rsidRDefault="00FD53B2" w:rsidP="00FD53B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FD53B2" w:rsidRPr="00752668" w:rsidRDefault="00FD53B2" w:rsidP="00FD53B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FD53B2" w:rsidRPr="00B810B6" w:rsidRDefault="00FD53B2" w:rsidP="00FD53B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FD53B2" w:rsidRPr="00B810B6" w:rsidRDefault="00FD53B2" w:rsidP="00FD53B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="005E5A4B"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ติดต่อวัด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FD53B2" w:rsidRPr="00B810B6" w:rsidRDefault="00FD53B2" w:rsidP="00FD53B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D53B2" w:rsidRPr="00752668" w:rsidRDefault="00FD53B2" w:rsidP="00FD53B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10031" w:type="dxa"/>
        <w:tblLook w:val="04A0" w:firstRow="1" w:lastRow="0" w:firstColumn="1" w:lastColumn="0" w:noHBand="0" w:noVBand="1"/>
      </w:tblPr>
      <w:tblGrid>
        <w:gridCol w:w="3227"/>
        <w:gridCol w:w="3827"/>
        <w:gridCol w:w="2977"/>
      </w:tblGrid>
      <w:tr w:rsidR="00B810B6" w:rsidRPr="00B810B6" w:rsidTr="00F70894">
        <w:tc>
          <w:tcPr>
            <w:tcW w:w="3227" w:type="dxa"/>
          </w:tcPr>
          <w:p w:rsidR="00FD53B2" w:rsidRPr="00752668" w:rsidRDefault="00FD53B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3827" w:type="dxa"/>
          </w:tcPr>
          <w:p w:rsidR="00FD53B2" w:rsidRPr="00752668" w:rsidRDefault="00FD53B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2977" w:type="dxa"/>
          </w:tcPr>
          <w:p w:rsidR="00FD53B2" w:rsidRPr="00752668" w:rsidRDefault="00FD53B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F70894">
        <w:tc>
          <w:tcPr>
            <w:tcW w:w="3227" w:type="dxa"/>
          </w:tcPr>
          <w:p w:rsidR="00FD53B2" w:rsidRPr="00B810B6" w:rsidRDefault="00FD53B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827" w:type="dxa"/>
          </w:tcPr>
          <w:p w:rsidR="00FD53B2" w:rsidRPr="00B810B6" w:rsidRDefault="00FD53B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be able to view calendar activities 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by click on the click on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“</w:t>
            </w:r>
            <w:r w:rsidR="005E5A4B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ติดต่อวัด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2977" w:type="dxa"/>
          </w:tcPr>
          <w:p w:rsidR="00FD53B2" w:rsidRPr="00B810B6" w:rsidRDefault="00FD53B2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rovide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he</w:t>
            </w:r>
            <w:r w:rsidR="006879A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contact to temple page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o user</w:t>
            </w:r>
          </w:p>
        </w:tc>
      </w:tr>
    </w:tbl>
    <w:p w:rsidR="00FD53B2" w:rsidRPr="00B810B6" w:rsidRDefault="00FD53B2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879A3" w:rsidRPr="00B810B6" w:rsidRDefault="006879A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879A3" w:rsidRPr="00B810B6" w:rsidRDefault="006879A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879A3" w:rsidRPr="00B810B6" w:rsidRDefault="006879A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879A3" w:rsidRPr="00B810B6" w:rsidRDefault="006879A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879A3" w:rsidRPr="00B810B6" w:rsidRDefault="006879A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879A3" w:rsidRPr="00B810B6" w:rsidRDefault="006879A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65387" w:rsidRPr="00B810B6" w:rsidRDefault="00865387" w:rsidP="006879A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865387" w:rsidRDefault="00865387" w:rsidP="006879A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752668" w:rsidRPr="00B810B6" w:rsidRDefault="00752668" w:rsidP="006879A3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6879A3" w:rsidRPr="00B810B6" w:rsidRDefault="006879A3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10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 w:rsidR="0075266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unregistered </w:t>
      </w:r>
      <w:r w:rsidR="005621D9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user ca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get the Facebook fan page link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.</w:t>
      </w:r>
    </w:p>
    <w:p w:rsidR="006879A3" w:rsidRPr="00752668" w:rsidRDefault="006879A3" w:rsidP="006879A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6879A3" w:rsidRPr="00B810B6" w:rsidRDefault="006879A3" w:rsidP="006879A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unregistered users can be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able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  <w:r w:rsidR="005621D9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get the Facebook fan page link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on the website. The view method </w:t>
      </w:r>
      <w:r w:rsidR="001C1C38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is required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to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 this function on the website.</w:t>
      </w:r>
    </w:p>
    <w:p w:rsidR="006879A3" w:rsidRPr="00B810B6" w:rsidRDefault="006879A3" w:rsidP="006879A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6879A3" w:rsidRPr="00752668" w:rsidRDefault="006879A3" w:rsidP="006879A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6879A3" w:rsidRPr="00B810B6" w:rsidRDefault="006879A3" w:rsidP="006879A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6879A3" w:rsidRPr="00B810B6" w:rsidRDefault="006879A3" w:rsidP="006879A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="00752668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Facebook</w:t>
      </w:r>
      <w:r w:rsidR="005621D9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symbol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button</w:t>
      </w:r>
    </w:p>
    <w:p w:rsidR="006879A3" w:rsidRPr="00B810B6" w:rsidRDefault="006879A3" w:rsidP="006879A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6879A3" w:rsidRPr="00752668" w:rsidRDefault="006879A3" w:rsidP="006879A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10031" w:type="dxa"/>
        <w:tblLook w:val="04A0" w:firstRow="1" w:lastRow="0" w:firstColumn="1" w:lastColumn="0" w:noHBand="0" w:noVBand="1"/>
      </w:tblPr>
      <w:tblGrid>
        <w:gridCol w:w="3227"/>
        <w:gridCol w:w="3827"/>
        <w:gridCol w:w="2977"/>
      </w:tblGrid>
      <w:tr w:rsidR="00B810B6" w:rsidRPr="00B810B6" w:rsidTr="00F70894">
        <w:tc>
          <w:tcPr>
            <w:tcW w:w="3227" w:type="dxa"/>
          </w:tcPr>
          <w:p w:rsidR="006879A3" w:rsidRPr="00752668" w:rsidRDefault="006879A3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3827" w:type="dxa"/>
          </w:tcPr>
          <w:p w:rsidR="006879A3" w:rsidRPr="00752668" w:rsidRDefault="006879A3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2977" w:type="dxa"/>
          </w:tcPr>
          <w:p w:rsidR="006879A3" w:rsidRPr="00752668" w:rsidRDefault="006879A3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F70894">
        <w:tc>
          <w:tcPr>
            <w:tcW w:w="3227" w:type="dxa"/>
          </w:tcPr>
          <w:p w:rsidR="006879A3" w:rsidRPr="00B810B6" w:rsidRDefault="006879A3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827" w:type="dxa"/>
          </w:tcPr>
          <w:p w:rsidR="006879A3" w:rsidRPr="00B810B6" w:rsidRDefault="006879A3" w:rsidP="005621D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be able to </w:t>
            </w:r>
            <w:r w:rsidR="005621D9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the Facebook fan page link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by click on the click on the </w:t>
            </w:r>
            <w:r w:rsidR="00752668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Facebook</w:t>
            </w:r>
            <w:r w:rsidR="005621D9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symbol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button</w:t>
            </w:r>
          </w:p>
        </w:tc>
        <w:tc>
          <w:tcPr>
            <w:tcW w:w="2977" w:type="dxa"/>
          </w:tcPr>
          <w:p w:rsidR="006879A3" w:rsidRPr="00B810B6" w:rsidRDefault="006879A3" w:rsidP="003E79B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5621D9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open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s</w:t>
            </w:r>
            <w:r w:rsidR="003E79B3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he new tab</w:t>
            </w:r>
            <w:r w:rsidR="005621D9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F</w:t>
            </w:r>
            <w:r w:rsidR="005621D9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acebook</w:t>
            </w:r>
            <w:r w:rsidR="005621D9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="003E79B3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ge</w:t>
            </w:r>
          </w:p>
        </w:tc>
      </w:tr>
    </w:tbl>
    <w:p w:rsidR="006879A3" w:rsidRPr="00B810B6" w:rsidRDefault="006879A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65387" w:rsidRPr="00B810B6" w:rsidRDefault="00865387" w:rsidP="005621D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865387" w:rsidRDefault="00865387" w:rsidP="005621D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752668" w:rsidRDefault="00752668" w:rsidP="005621D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752668" w:rsidRPr="00B810B6" w:rsidRDefault="00752668" w:rsidP="005621D9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5621D9" w:rsidRPr="00B810B6" w:rsidRDefault="005621D9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11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</w:t>
      </w:r>
      <w:r w:rsidR="0075266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unregistered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user can be able to view the question and answer dharma.</w:t>
      </w:r>
    </w:p>
    <w:p w:rsidR="005621D9" w:rsidRPr="00752668" w:rsidRDefault="005621D9" w:rsidP="005621D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5621D9" w:rsidRPr="00B810B6" w:rsidRDefault="005621D9" w:rsidP="005621D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unregistered users 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view the question and answer dharma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page on the website. The view method 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 use this function on the website.</w:t>
      </w:r>
    </w:p>
    <w:p w:rsidR="005621D9" w:rsidRPr="00B810B6" w:rsidRDefault="005621D9" w:rsidP="005621D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5621D9" w:rsidRPr="00752668" w:rsidRDefault="005621D9" w:rsidP="005621D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5621D9" w:rsidRPr="00B810B6" w:rsidRDefault="005621D9" w:rsidP="005621D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5621D9" w:rsidRPr="00B810B6" w:rsidRDefault="005621D9" w:rsidP="005621D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="009248DB"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ถาม</w:t>
      </w:r>
      <w:r w:rsidR="009248DB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-</w:t>
      </w:r>
      <w:r w:rsidR="009248DB"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ตอบ ธรรมะ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5621D9" w:rsidRPr="00B810B6" w:rsidRDefault="005621D9" w:rsidP="005621D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5621D9" w:rsidRPr="00752668" w:rsidRDefault="005621D9" w:rsidP="005621D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10031" w:type="dxa"/>
        <w:tblLook w:val="04A0" w:firstRow="1" w:lastRow="0" w:firstColumn="1" w:lastColumn="0" w:noHBand="0" w:noVBand="1"/>
      </w:tblPr>
      <w:tblGrid>
        <w:gridCol w:w="3227"/>
        <w:gridCol w:w="3827"/>
        <w:gridCol w:w="2977"/>
      </w:tblGrid>
      <w:tr w:rsidR="00B810B6" w:rsidRPr="00B810B6" w:rsidTr="00F70894">
        <w:tc>
          <w:tcPr>
            <w:tcW w:w="3227" w:type="dxa"/>
          </w:tcPr>
          <w:p w:rsidR="005621D9" w:rsidRPr="00752668" w:rsidRDefault="005621D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3827" w:type="dxa"/>
          </w:tcPr>
          <w:p w:rsidR="005621D9" w:rsidRPr="00752668" w:rsidRDefault="005621D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2977" w:type="dxa"/>
          </w:tcPr>
          <w:p w:rsidR="005621D9" w:rsidRPr="00752668" w:rsidRDefault="005621D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F70894">
        <w:tc>
          <w:tcPr>
            <w:tcW w:w="3227" w:type="dxa"/>
          </w:tcPr>
          <w:p w:rsidR="005621D9" w:rsidRPr="00B810B6" w:rsidRDefault="005621D9" w:rsidP="00F70894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827" w:type="dxa"/>
          </w:tcPr>
          <w:p w:rsidR="005621D9" w:rsidRPr="00B810B6" w:rsidRDefault="005621D9" w:rsidP="009248D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be able to </w:t>
            </w:r>
            <w:r w:rsidR="009248DB"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view the question and answer dharma</w:t>
            </w:r>
            <w:r w:rsidR="009248DB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by click on the click on the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“</w:t>
            </w:r>
            <w:r w:rsidR="009248DB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ถาม</w:t>
            </w:r>
            <w:r w:rsidR="009248DB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-</w:t>
            </w:r>
            <w:r w:rsidR="009248DB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  <w:cs/>
              </w:rPr>
              <w:t>ตอบ ธรรมะ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2977" w:type="dxa"/>
          </w:tcPr>
          <w:p w:rsidR="005621D9" w:rsidRPr="00B810B6" w:rsidRDefault="005621D9" w:rsidP="009248D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rovide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s</w:t>
            </w:r>
            <w:r w:rsidR="009248DB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="009248DB"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>the question and answer dharma</w:t>
            </w:r>
            <w:r w:rsidR="009248DB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page to user</w:t>
            </w:r>
          </w:p>
        </w:tc>
      </w:tr>
    </w:tbl>
    <w:p w:rsidR="005621D9" w:rsidRPr="00B810B6" w:rsidRDefault="005621D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248DB" w:rsidRPr="00B810B6" w:rsidRDefault="009248DB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248DB" w:rsidRPr="00B810B6" w:rsidRDefault="009248DB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248DB" w:rsidRPr="00B810B6" w:rsidRDefault="009248DB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248DB" w:rsidRPr="00B810B6" w:rsidRDefault="009248DB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248DB" w:rsidRPr="00B810B6" w:rsidRDefault="009248DB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248DB" w:rsidRPr="00B810B6" w:rsidRDefault="009248DB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248DB" w:rsidRPr="00B810B6" w:rsidRDefault="009248DB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65387" w:rsidRPr="00B810B6" w:rsidRDefault="00865387" w:rsidP="009248DB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865387" w:rsidRPr="00B810B6" w:rsidRDefault="00865387" w:rsidP="009248DB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9248DB" w:rsidRPr="00B810B6" w:rsidRDefault="009248DB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12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can be able to login to the web page.</w:t>
      </w:r>
    </w:p>
    <w:p w:rsidR="009248DB" w:rsidRPr="00752668" w:rsidRDefault="009248DB" w:rsidP="009248DB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9248DB" w:rsidRPr="00B810B6" w:rsidRDefault="009248DB" w:rsidP="009248DB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rs can be able to </w:t>
      </w:r>
      <w:r w:rsidRPr="001C1C38">
        <w:rPr>
          <w:rFonts w:asciiTheme="minorBidi" w:eastAsia="Times New Roman" w:hAnsiTheme="minorBidi" w:cstheme="minorBidi"/>
          <w:noProof/>
          <w:color w:val="000000" w:themeColor="text1"/>
          <w:sz w:val="32"/>
          <w:szCs w:val="32"/>
          <w:shd w:val="clear" w:color="auto" w:fill="FFFFFF"/>
        </w:rPr>
        <w:t>login to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 the web pag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. The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User</w:t>
      </w:r>
      <w:r w:rsidR="00F70894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s</w:t>
      </w:r>
      <w:r w:rsidR="00A176E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A176E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provide </w:t>
      </w:r>
      <w:r w:rsidR="00A176E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ext field.</w:t>
      </w:r>
    </w:p>
    <w:p w:rsidR="009248DB" w:rsidRPr="00B810B6" w:rsidRDefault="009248DB" w:rsidP="009248DB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9248DB" w:rsidRPr="00752668" w:rsidRDefault="009248DB" w:rsidP="009248DB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9248DB" w:rsidRPr="00B810B6" w:rsidRDefault="009248DB" w:rsidP="009248DB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9248DB" w:rsidRPr="00B810B6" w:rsidRDefault="009248DB" w:rsidP="009248D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="00A176ED"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A176ED" w:rsidRPr="00B810B6" w:rsidRDefault="00A176ED" w:rsidP="009248D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A176ED" w:rsidRPr="00B810B6" w:rsidRDefault="00A176ED" w:rsidP="009248D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4. User input passwords</w:t>
      </w:r>
    </w:p>
    <w:p w:rsidR="00A176ED" w:rsidRPr="00B810B6" w:rsidRDefault="00A176ED" w:rsidP="009248D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9248DB" w:rsidRPr="00B810B6" w:rsidRDefault="009248DB" w:rsidP="009248DB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9248DB" w:rsidRPr="00B810B6" w:rsidRDefault="009248DB" w:rsidP="009248DB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9248DB" w:rsidRPr="00752668" w:rsidRDefault="009248DB" w:rsidP="009248DB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2D4D90">
        <w:tc>
          <w:tcPr>
            <w:tcW w:w="1986" w:type="dxa"/>
          </w:tcPr>
          <w:p w:rsidR="002D4D90" w:rsidRPr="00752668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2D4D90" w:rsidRPr="00752668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2D4D90" w:rsidRPr="00752668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2D4D90" w:rsidRPr="00752668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2D4D90">
        <w:tc>
          <w:tcPr>
            <w:tcW w:w="1986" w:type="dxa"/>
          </w:tcPr>
          <w:p w:rsidR="002D4D90" w:rsidRPr="00B810B6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2D4D90" w:rsidRPr="00B810B6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be able to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 </w:t>
            </w:r>
            <w:r w:rsidRPr="001C1C38">
              <w:rPr>
                <w:rFonts w:asciiTheme="minorBidi" w:eastAsia="Times New Roman" w:hAnsiTheme="minorBidi" w:cstheme="minorBidi"/>
                <w:noProof/>
                <w:color w:val="000000" w:themeColor="text1"/>
                <w:sz w:val="32"/>
                <w:szCs w:val="32"/>
                <w:shd w:val="clear" w:color="auto" w:fill="FFFFFF"/>
              </w:rPr>
              <w:t>login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to the web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by input the correct username and passwords</w:t>
            </w:r>
          </w:p>
        </w:tc>
        <w:tc>
          <w:tcPr>
            <w:tcW w:w="3020" w:type="dxa"/>
          </w:tcPr>
          <w:p w:rsidR="002D4D90" w:rsidRPr="00B810B6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Username: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hyperlink r:id="rId7" w:history="1">
              <w:r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2D4D90" w:rsidRPr="00B810B6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asswords: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2D4D90" w:rsidRPr="00B810B6" w:rsidRDefault="002D4D90" w:rsidP="003E79B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rovide</w:t>
            </w:r>
            <w:r w:rsidR="001C1C38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the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home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user</w:t>
            </w:r>
          </w:p>
        </w:tc>
      </w:tr>
    </w:tbl>
    <w:p w:rsidR="009248DB" w:rsidRPr="00B810B6" w:rsidRDefault="009248DB" w:rsidP="002D4D9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9248DB" w:rsidRPr="00B810B6" w:rsidRDefault="009248DB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70894" w:rsidRPr="00B810B6" w:rsidRDefault="00F7089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70894" w:rsidRPr="00B810B6" w:rsidRDefault="00F7089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70894" w:rsidRPr="00B810B6" w:rsidRDefault="00F7089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70894" w:rsidRPr="00B810B6" w:rsidRDefault="00F7089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65387" w:rsidRPr="00B810B6" w:rsidRDefault="00865387" w:rsidP="00F70894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F70894" w:rsidRPr="00B810B6" w:rsidRDefault="00F70894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13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5E6109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ca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</w:t>
      </w:r>
      <w:r w:rsidR="005E6109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log out from the web page.</w:t>
      </w:r>
    </w:p>
    <w:p w:rsidR="00F70894" w:rsidRPr="00752668" w:rsidRDefault="00F70894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F70894" w:rsidRPr="00B810B6" w:rsidRDefault="00F70894" w:rsidP="00F7089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rs 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log out the web pag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. The </w:t>
      </w:r>
      <w:r w:rsidR="001C1C38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5E61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username and passwords in the </w:t>
      </w:r>
      <w:r w:rsidR="0075266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provide </w:t>
      </w:r>
      <w:r w:rsidR="005E61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ext field. Then users ca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lick on the log out symbol</w:t>
      </w:r>
    </w:p>
    <w:p w:rsidR="00F70894" w:rsidRPr="00B810B6" w:rsidRDefault="00F70894" w:rsidP="00F7089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70894" w:rsidRPr="00752668" w:rsidRDefault="00F70894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F70894" w:rsidRPr="00B810B6" w:rsidRDefault="00F70894" w:rsidP="00F7089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User </w:t>
      </w:r>
      <w:r w:rsidR="00B7536C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ha</w:t>
      </w:r>
      <w:r w:rsid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s</w:t>
      </w:r>
      <w:r w:rsidR="00B7536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B7536C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login</w:t>
      </w:r>
      <w:r w:rsidR="00B7536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B7536C" w:rsidRPr="00B810B6" w:rsidRDefault="00B7536C" w:rsidP="00F7089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70894" w:rsidRPr="00752668" w:rsidRDefault="00F70894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F70894" w:rsidRPr="00B810B6" w:rsidRDefault="00F70894" w:rsidP="00F7089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F70894" w:rsidRPr="00B810B6" w:rsidRDefault="00F70894" w:rsidP="00F7089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F70894" w:rsidRPr="00B810B6" w:rsidRDefault="00F70894" w:rsidP="00F7089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F70894" w:rsidRPr="00B810B6" w:rsidRDefault="00F70894" w:rsidP="00F7089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F70894" w:rsidRPr="00B810B6" w:rsidRDefault="00F70894" w:rsidP="00F7089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F70894" w:rsidRPr="00B810B6" w:rsidRDefault="00F70894" w:rsidP="00F7089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log out” symbol</w:t>
      </w:r>
    </w:p>
    <w:p w:rsidR="00F70894" w:rsidRPr="00B810B6" w:rsidRDefault="00F70894" w:rsidP="00F70894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70894" w:rsidRPr="00752668" w:rsidRDefault="00F70894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2D4D90" w:rsidRPr="00B810B6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2D4D90" w:rsidRPr="00B810B6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can 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be able to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 log out  the web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by click on the log out symbol</w:t>
            </w:r>
          </w:p>
        </w:tc>
        <w:tc>
          <w:tcPr>
            <w:tcW w:w="3020" w:type="dxa"/>
          </w:tcPr>
          <w:p w:rsidR="002D4D90" w:rsidRPr="00B810B6" w:rsidRDefault="001C1C38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Username: </w:t>
            </w:r>
            <w:hyperlink r:id="rId8" w:history="1">
              <w:r w:rsidR="002D4D90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2D4D90" w:rsidRPr="00B810B6" w:rsidRDefault="001C1C38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2D4D90" w:rsidRPr="00B810B6" w:rsidRDefault="002D4D90" w:rsidP="002D4D9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rovides</w:t>
            </w:r>
            <w:r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ome page to user</w:t>
            </w:r>
          </w:p>
        </w:tc>
      </w:tr>
    </w:tbl>
    <w:p w:rsidR="002D4D90" w:rsidRPr="00B810B6" w:rsidRDefault="002D4D90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70894" w:rsidRPr="00B810B6" w:rsidRDefault="00F70894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70894" w:rsidRPr="00B810B6" w:rsidRDefault="00F70894" w:rsidP="002D4D9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70894" w:rsidRPr="00B810B6" w:rsidRDefault="00F7089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65387" w:rsidRPr="00B810B6" w:rsidRDefault="00865387" w:rsidP="00F70894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F70894" w:rsidRPr="00B810B6" w:rsidRDefault="00F70894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14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user can be able to view home page.</w:t>
      </w:r>
    </w:p>
    <w:p w:rsidR="00F70894" w:rsidRPr="00752668" w:rsidRDefault="00F70894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5E6109" w:rsidRDefault="00F70894" w:rsidP="005E610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rs 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view the home page.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he </w:t>
      </w:r>
      <w:r w:rsidR="001C1C38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are required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>d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="005E61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to input username and passwords in the </w:t>
      </w:r>
      <w:r w:rsidR="001C1C38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provide</w:t>
      </w:r>
      <w:r w:rsidR="005E6109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d</w:t>
      </w:r>
      <w:r w:rsidR="005E61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</w:t>
      </w:r>
      <w:r w:rsidR="00FB3C4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n user 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click on the “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หน้าแรก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” </w:t>
      </w:r>
      <w:r w:rsidR="00FB3C4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can view the home page</w:t>
      </w:r>
    </w:p>
    <w:p w:rsidR="00752668" w:rsidRPr="00B810B6" w:rsidRDefault="00752668" w:rsidP="005E610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70894" w:rsidRPr="00752668" w:rsidRDefault="00F70894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F70894" w:rsidRPr="00B810B6" w:rsidRDefault="00F70894" w:rsidP="00F7089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User</w:t>
      </w:r>
      <w:r w:rsidR="00B7536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="00B7536C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ha</w:t>
      </w:r>
      <w:r w:rsid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s</w:t>
      </w:r>
      <w:r w:rsidR="00B7536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login</w:t>
      </w:r>
      <w:r w:rsidR="00B7536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F70894" w:rsidRPr="00B810B6" w:rsidRDefault="00F70894" w:rsidP="00F7089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F70894" w:rsidRPr="00752668" w:rsidRDefault="00F70894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F70894" w:rsidRPr="00B810B6" w:rsidRDefault="00F70894" w:rsidP="00F7089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F70894" w:rsidRPr="00B810B6" w:rsidRDefault="00F70894" w:rsidP="00F7089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F70894" w:rsidRPr="00B810B6" w:rsidRDefault="00F70894" w:rsidP="00F7089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F70894" w:rsidRPr="00B810B6" w:rsidRDefault="00F70894" w:rsidP="00F7089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F70894" w:rsidRPr="00B810B6" w:rsidRDefault="00F70894" w:rsidP="00F7089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F70894" w:rsidRPr="00B810B6" w:rsidRDefault="00F70894" w:rsidP="00F7089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="005E61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หน้าแรก</w:t>
      </w:r>
      <w:r w:rsidR="005E61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="005E61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="005E61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F70894" w:rsidRPr="00B810B6" w:rsidRDefault="00F70894" w:rsidP="00F7089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70894" w:rsidRPr="00752668" w:rsidRDefault="00F70894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หน้าแรก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2D4D90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9" w:history="1">
              <w:r w:rsidR="002D4D90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2D4D90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ome page to user</w:t>
            </w:r>
          </w:p>
        </w:tc>
      </w:tr>
    </w:tbl>
    <w:p w:rsidR="002D4D90" w:rsidRPr="00B810B6" w:rsidRDefault="002D4D90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70894" w:rsidRPr="00B810B6" w:rsidRDefault="00F70894" w:rsidP="00F7089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70894" w:rsidRPr="00B810B6" w:rsidRDefault="00F7089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A2F36" w:rsidRPr="00B810B6" w:rsidRDefault="008A2F36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A2F36" w:rsidRPr="00B810B6" w:rsidRDefault="008A2F36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A2F36" w:rsidRPr="00B810B6" w:rsidRDefault="008A2F36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A2F36" w:rsidRPr="00B810B6" w:rsidRDefault="008A2F36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15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FF67B7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member </w:t>
      </w:r>
      <w:r w:rsidR="00B7536C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an</w:t>
      </w:r>
      <w:r w:rsidR="00FF67B7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</w:t>
      </w:r>
      <w:r w:rsidR="00FF67B7"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="00FF67B7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about page.</w:t>
      </w:r>
    </w:p>
    <w:p w:rsidR="008A2F36" w:rsidRPr="004D55CE" w:rsidRDefault="008A2F36" w:rsidP="008A2F36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A2F36" w:rsidRDefault="008A2F36" w:rsidP="008A2F36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rs 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view the home page.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he </w:t>
      </w:r>
      <w:r w:rsidR="001C1C38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are requiredd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username and passwords in the </w:t>
      </w:r>
      <w:r w:rsidR="001C1C38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provide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</w:t>
      </w:r>
      <w:r w:rsidR="00FB3C4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n user can click on the 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“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เกี่ยวกับวัด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” </w:t>
      </w:r>
      <w:r w:rsidR="00FB3C4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o view the about page</w:t>
      </w:r>
    </w:p>
    <w:p w:rsidR="00752668" w:rsidRPr="00B810B6" w:rsidRDefault="00752668" w:rsidP="008A2F36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A2F36" w:rsidRPr="00752668" w:rsidRDefault="008A2F36" w:rsidP="008A2F36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8A2F36" w:rsidRPr="00B810B6" w:rsidRDefault="008A2F36" w:rsidP="008A2F36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User</w:t>
      </w:r>
      <w:r w:rsidR="00B7536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="00B7536C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ha</w:t>
      </w:r>
      <w:r w:rsid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s</w:t>
      </w:r>
      <w:r w:rsidR="00B7536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login</w:t>
      </w:r>
      <w:r w:rsidR="00B7536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8A2F36" w:rsidRPr="00B810B6" w:rsidRDefault="008A2F36" w:rsidP="008A2F36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8A2F36" w:rsidRPr="00752668" w:rsidRDefault="008A2F36" w:rsidP="008A2F36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A2F36" w:rsidRPr="00B810B6" w:rsidRDefault="008A2F36" w:rsidP="008A2F36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A2F36" w:rsidRPr="00B810B6" w:rsidRDefault="008A2F36" w:rsidP="008A2F36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A2F36" w:rsidRPr="00B810B6" w:rsidRDefault="008A2F36" w:rsidP="008A2F36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A2F36" w:rsidRPr="00B810B6" w:rsidRDefault="008A2F36" w:rsidP="008A2F36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A2F36" w:rsidRPr="00B810B6" w:rsidRDefault="008A2F36" w:rsidP="008A2F36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A2F36" w:rsidRPr="00B810B6" w:rsidRDefault="008A2F36" w:rsidP="008A2F36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เกี่ยวกับวัด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8A2F36" w:rsidRPr="00B810B6" w:rsidRDefault="008A2F36" w:rsidP="008A2F36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A2F36" w:rsidRPr="00752668" w:rsidRDefault="008A2F36" w:rsidP="008A2F36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เกี่ยวกับวัด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2D4D90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10" w:history="1">
              <w:r w:rsidR="002D4D90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2D4D90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bout page to user</w:t>
            </w:r>
          </w:p>
        </w:tc>
      </w:tr>
    </w:tbl>
    <w:p w:rsidR="002D4D90" w:rsidRPr="00B810B6" w:rsidRDefault="002D4D90" w:rsidP="008A2F36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8A2F36" w:rsidRPr="00B810B6" w:rsidRDefault="008A2F36" w:rsidP="008A2F36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B96FDA" w:rsidRPr="00B810B6" w:rsidRDefault="00B96FDA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65387" w:rsidRPr="00B810B6" w:rsidRDefault="00865387" w:rsidP="00B96FDA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865387" w:rsidRPr="00B810B6" w:rsidRDefault="00865387" w:rsidP="00B96FDA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865387" w:rsidRPr="00B810B6" w:rsidRDefault="00865387" w:rsidP="00B96FDA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B96FDA" w:rsidRPr="00B810B6" w:rsidRDefault="00B96FDA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Test Case 16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can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announcement page.</w:t>
      </w:r>
    </w:p>
    <w:p w:rsidR="00B96FDA" w:rsidRPr="004D55CE" w:rsidRDefault="00B96FDA" w:rsidP="00B96FDA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B96FDA" w:rsidRDefault="00B96FDA" w:rsidP="00B96FDA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rs 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view announcement page.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="001C1C38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are required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>d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username and passwords in the </w:t>
      </w:r>
      <w:r w:rsidR="001C1C38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</w:t>
      </w:r>
      <w:r w:rsidR="00FB3C4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n </w:t>
      </w:r>
      <w:r w:rsidR="001C1C38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 xml:space="preserve">the </w:t>
      </w:r>
      <w:r w:rsidR="00084A02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user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 </w:t>
      </w:r>
      <w:r w:rsidR="00FB3C4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click on the 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“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ข่าวสาร</w:t>
      </w:r>
      <w:r w:rsidR="00084A02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to view the announcement page.</w:t>
      </w:r>
    </w:p>
    <w:p w:rsidR="00752668" w:rsidRPr="00B810B6" w:rsidRDefault="00752668" w:rsidP="00B96FDA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B96FDA" w:rsidRPr="00752668" w:rsidRDefault="00B96FDA" w:rsidP="00B96FDA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B96FDA" w:rsidRPr="00B810B6" w:rsidRDefault="00B96FDA" w:rsidP="00B96FDA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User</w:t>
      </w:r>
      <w:r w:rsidR="007A59C7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="001C1C38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has</w:t>
      </w:r>
      <w:r w:rsidR="007A59C7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login</w:t>
      </w:r>
      <w:r w:rsidR="007A59C7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B96FDA" w:rsidRPr="00B810B6" w:rsidRDefault="00B96FDA" w:rsidP="00B96FDA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B96FDA" w:rsidRPr="00752668" w:rsidRDefault="00B96FDA" w:rsidP="00B96FDA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B96FDA" w:rsidRPr="00B810B6" w:rsidRDefault="00B96FDA" w:rsidP="00B96FDA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B96FDA" w:rsidRPr="00B810B6" w:rsidRDefault="00B96FDA" w:rsidP="00B96FDA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B96FDA" w:rsidRPr="00B810B6" w:rsidRDefault="00B96FDA" w:rsidP="00B96FDA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B96FDA" w:rsidRPr="00B810B6" w:rsidRDefault="00B96FDA" w:rsidP="00B96FDA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B96FDA" w:rsidRPr="00B810B6" w:rsidRDefault="00B96FDA" w:rsidP="00B96FDA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B96FDA" w:rsidRPr="00B810B6" w:rsidRDefault="00B96FDA" w:rsidP="00B96FDA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B96FDA" w:rsidRPr="00B810B6" w:rsidRDefault="00B96FDA" w:rsidP="00B96FDA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B96FDA" w:rsidRPr="00752668" w:rsidRDefault="00B96FDA" w:rsidP="00B96FDA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ข่าวสาร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2D4D90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11" w:history="1">
              <w:r w:rsidR="002D4D90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2D4D90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announc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page to user</w:t>
            </w:r>
          </w:p>
        </w:tc>
      </w:tr>
    </w:tbl>
    <w:p w:rsidR="002D4D90" w:rsidRPr="00B810B6" w:rsidRDefault="002D4D90" w:rsidP="00B96FDA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B96FDA" w:rsidRPr="00B810B6" w:rsidRDefault="00B96FDA" w:rsidP="00B96FDA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B96FDA" w:rsidRPr="00B810B6" w:rsidRDefault="00B96FDA" w:rsidP="00B96FDA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B96FDA" w:rsidRPr="00B810B6" w:rsidRDefault="00B96FDA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084A02" w:rsidRPr="00B810B6" w:rsidRDefault="00084A02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084A02" w:rsidRPr="00B810B6" w:rsidRDefault="00084A02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Test Case 1</w:t>
      </w:r>
      <w:r w:rsidR="0085331E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7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member </w:t>
      </w:r>
      <w:r w:rsidR="00AF46E0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a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</w:t>
      </w:r>
      <w:r w:rsidR="001C1C3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the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1C1C38">
        <w:rPr>
          <w:rFonts w:asciiTheme="minorBidi" w:eastAsia="Times New Roman" w:hAnsiTheme="minorBidi"/>
          <w:noProof/>
          <w:color w:val="000000" w:themeColor="text1"/>
          <w:sz w:val="32"/>
          <w:szCs w:val="32"/>
          <w:shd w:val="clear" w:color="auto" w:fill="FFFFFF"/>
        </w:rPr>
        <w:t>calendar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activities page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>.</w:t>
      </w:r>
    </w:p>
    <w:p w:rsidR="00084A02" w:rsidRPr="004D55CE" w:rsidRDefault="00084A02" w:rsidP="00084A0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084A02" w:rsidRDefault="00084A02" w:rsidP="00084A0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rs can be able to </w:t>
      </w:r>
      <w:r w:rsidR="0085331E"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view</w:t>
      </w:r>
      <w:r w:rsidR="001C1C38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 the</w:t>
      </w:r>
      <w:r w:rsidR="0085331E"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 </w:t>
      </w:r>
      <w:r w:rsidR="0085331E" w:rsidRPr="001C1C38">
        <w:rPr>
          <w:rFonts w:asciiTheme="minorBidi" w:eastAsia="Times New Roman" w:hAnsiTheme="minorBidi" w:cstheme="minorBidi"/>
          <w:noProof/>
          <w:color w:val="000000" w:themeColor="text1"/>
          <w:sz w:val="32"/>
          <w:szCs w:val="32"/>
          <w:shd w:val="clear" w:color="auto" w:fill="FFFFFF"/>
        </w:rPr>
        <w:t>calendar</w:t>
      </w:r>
      <w:r w:rsidR="0085331E"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 activities page</w:t>
      </w:r>
      <w:r w:rsidRPr="00B810B6">
        <w:rPr>
          <w:rFonts w:asciiTheme="minorBidi" w:eastAsia="Times New Roman" w:hAnsiTheme="minorBidi" w:cstheme="minorBidi"/>
          <w:b/>
          <w:bCs/>
          <w:color w:val="000000" w:themeColor="text1"/>
          <w:sz w:val="32"/>
          <w:szCs w:val="32"/>
          <w:shd w:val="clear" w:color="auto" w:fill="FFFFFF"/>
        </w:rPr>
        <w:t>.</w:t>
      </w:r>
      <w:r w:rsidR="0085331E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are requiredd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 Then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user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 click on the “</w:t>
      </w:r>
      <w:r w:rsidR="0085331E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ปฏิทินกิจกรรม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to view the announcement page.</w:t>
      </w:r>
    </w:p>
    <w:p w:rsidR="00752668" w:rsidRPr="00B810B6" w:rsidRDefault="00752668" w:rsidP="00084A0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84A02" w:rsidRPr="00752668" w:rsidRDefault="00084A02" w:rsidP="00084A0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084A02" w:rsidRPr="00B810B6" w:rsidRDefault="00084A02" w:rsidP="00084A0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User</w:t>
      </w:r>
      <w:r w:rsidR="007A59C7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7A59C7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="007A59C7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084A02" w:rsidRPr="00B810B6" w:rsidRDefault="00084A02" w:rsidP="00084A0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084A02" w:rsidRPr="00752668" w:rsidRDefault="00084A02" w:rsidP="00084A0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084A02" w:rsidRPr="00B810B6" w:rsidRDefault="00084A02" w:rsidP="00084A0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084A02" w:rsidRPr="00B810B6" w:rsidRDefault="00084A02" w:rsidP="00084A0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084A02" w:rsidRPr="00B810B6" w:rsidRDefault="00084A02" w:rsidP="00084A0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084A02" w:rsidRPr="00B810B6" w:rsidRDefault="00084A02" w:rsidP="00084A0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084A02" w:rsidRPr="00B810B6" w:rsidRDefault="00084A02" w:rsidP="00084A0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084A02" w:rsidRPr="00B810B6" w:rsidRDefault="00084A02" w:rsidP="00084A0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="00AF46E0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ปฏิทินกิจกรรม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084A02" w:rsidRPr="00B810B6" w:rsidRDefault="00084A02" w:rsidP="00084A0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2D4D90" w:rsidRPr="00752668" w:rsidRDefault="00084A02" w:rsidP="00084A0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2D4D90" w:rsidRPr="00752668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ปฏิทินกิจกรรม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2D4D90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12" w:history="1">
              <w:r w:rsidR="002D4D90" w:rsidRPr="00B810B6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</w:rPr>
                <w:t>Thitipun_t@cmu.ac.th</w:t>
              </w:r>
            </w:hyperlink>
          </w:p>
          <w:p w:rsidR="002D4D90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2D4D90" w:rsidRPr="00B810B6" w:rsidRDefault="002D4D90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calendar activities page to user</w:t>
            </w:r>
          </w:p>
        </w:tc>
      </w:tr>
    </w:tbl>
    <w:p w:rsidR="002D4D90" w:rsidRPr="00B810B6" w:rsidRDefault="002D4D90" w:rsidP="00084A0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084A02" w:rsidRPr="00B810B6" w:rsidRDefault="00084A02" w:rsidP="00084A0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084A02" w:rsidRPr="00B810B6" w:rsidRDefault="00084A02" w:rsidP="00084A02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084A02" w:rsidRPr="00B810B6" w:rsidRDefault="00084A02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5331E" w:rsidRPr="00B810B6" w:rsidRDefault="0085331E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5331E" w:rsidRPr="00B810B6" w:rsidRDefault="0085331E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Test Case 18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member </w:t>
      </w:r>
      <w:r w:rsidR="00AF46E0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can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album page.</w:t>
      </w:r>
    </w:p>
    <w:p w:rsidR="0085331E" w:rsidRPr="004D55CE" w:rsidRDefault="0085331E" w:rsidP="0085331E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5331E" w:rsidRDefault="0085331E" w:rsidP="0085331E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rs 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view album pag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are requiredd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 Then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user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 click on the “</w:t>
      </w:r>
      <w:r w:rsidR="00AF46E0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อัลบั้มรูป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” to view the </w:t>
      </w:r>
      <w:r w:rsidR="00AF46E0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lbum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page.</w:t>
      </w:r>
    </w:p>
    <w:p w:rsidR="00752668" w:rsidRPr="00B810B6" w:rsidRDefault="00752668" w:rsidP="0085331E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5331E" w:rsidRPr="00752668" w:rsidRDefault="0085331E" w:rsidP="0085331E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85331E" w:rsidRPr="00B810B6" w:rsidRDefault="0085331E" w:rsidP="0085331E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1. User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85331E" w:rsidRPr="00B810B6" w:rsidRDefault="0085331E" w:rsidP="0085331E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85331E" w:rsidRPr="00752668" w:rsidRDefault="0085331E" w:rsidP="0085331E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5331E" w:rsidRPr="00B810B6" w:rsidRDefault="0085331E" w:rsidP="0085331E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5331E" w:rsidRPr="00B810B6" w:rsidRDefault="0085331E" w:rsidP="0085331E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5331E" w:rsidRPr="00B810B6" w:rsidRDefault="0085331E" w:rsidP="0085331E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5331E" w:rsidRPr="00B810B6" w:rsidRDefault="0085331E" w:rsidP="0085331E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5331E" w:rsidRPr="00B810B6" w:rsidRDefault="0085331E" w:rsidP="0085331E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5331E" w:rsidRPr="00B810B6" w:rsidRDefault="0085331E" w:rsidP="0085331E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="00AF46E0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อัลบั้มรูป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85331E" w:rsidRPr="00B810B6" w:rsidRDefault="0085331E" w:rsidP="0085331E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02F02" w:rsidRPr="00752668" w:rsidRDefault="0085331E" w:rsidP="0085331E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u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อัลบั้ม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13" w:history="1">
              <w:r w:rsidR="00F02F02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lbum page to user</w:t>
            </w:r>
          </w:p>
        </w:tc>
      </w:tr>
    </w:tbl>
    <w:p w:rsidR="0085331E" w:rsidRPr="00B810B6" w:rsidRDefault="0085331E" w:rsidP="0085331E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85331E" w:rsidRPr="00B810B6" w:rsidRDefault="0085331E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F46E0" w:rsidRPr="00B810B6" w:rsidRDefault="00AF46E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F46E0" w:rsidRPr="00B810B6" w:rsidRDefault="00AF46E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F46E0" w:rsidRPr="00B810B6" w:rsidRDefault="00AF46E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F46E0" w:rsidRPr="00B810B6" w:rsidRDefault="00AF46E0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19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member </w:t>
      </w:r>
      <w:r w:rsidR="00DE5A91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a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read </w:t>
      </w:r>
      <w:r w:rsidR="001C1C38"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the</w:t>
      </w:r>
      <w:r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 xml:space="preserve"> tales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.</w:t>
      </w:r>
    </w:p>
    <w:p w:rsidR="00AF46E0" w:rsidRPr="004D55CE" w:rsidRDefault="00AF46E0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AF46E0" w:rsidRDefault="00AF46E0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rs can be able to read </w:t>
      </w:r>
      <w:r w:rsidR="001C1C38"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the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 xml:space="preserve"> tales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are required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>d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 Then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user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นิทานธรรมะ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to view the tales page.</w:t>
      </w:r>
    </w:p>
    <w:p w:rsidR="00752668" w:rsidRPr="00B810B6" w:rsidRDefault="00752668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AF46E0" w:rsidRPr="00752668" w:rsidRDefault="00AF46E0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AF46E0" w:rsidRPr="00B810B6" w:rsidRDefault="00AF46E0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User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AF46E0" w:rsidRPr="00B810B6" w:rsidRDefault="00AF46E0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AF46E0" w:rsidRPr="00752668" w:rsidRDefault="00AF46E0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AF46E0" w:rsidRPr="00B810B6" w:rsidRDefault="00AF46E0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AF46E0" w:rsidRPr="00B810B6" w:rsidRDefault="00AF46E0" w:rsidP="00AF46E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AF46E0" w:rsidRPr="00B810B6" w:rsidRDefault="00AF46E0" w:rsidP="00AF46E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AF46E0" w:rsidRPr="00B810B6" w:rsidRDefault="00AF46E0" w:rsidP="00AF46E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AF46E0" w:rsidRPr="00B810B6" w:rsidRDefault="00AF46E0" w:rsidP="00AF46E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AF46E0" w:rsidRPr="00B810B6" w:rsidRDefault="00AF46E0" w:rsidP="00AF46E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นิทานธรรมะ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AF46E0" w:rsidRPr="00B810B6" w:rsidRDefault="00AF46E0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02F02" w:rsidRPr="00752668" w:rsidRDefault="00AF46E0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นิทานธรรมะ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14" w:history="1">
              <w:r w:rsidR="00F02F02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the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tale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page to user</w:t>
            </w:r>
          </w:p>
        </w:tc>
      </w:tr>
    </w:tbl>
    <w:p w:rsidR="00AF46E0" w:rsidRPr="00B810B6" w:rsidRDefault="00AF46E0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AF46E0" w:rsidRPr="00B810B6" w:rsidRDefault="00AF46E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AF46E0" w:rsidRPr="00B810B6" w:rsidRDefault="00AF46E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65387" w:rsidRPr="00B810B6" w:rsidRDefault="00865387" w:rsidP="00AF46E0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865387" w:rsidRPr="00B810B6" w:rsidRDefault="00865387" w:rsidP="00AF46E0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865387" w:rsidRPr="00B810B6" w:rsidRDefault="00865387" w:rsidP="00AF46E0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AF46E0" w:rsidRPr="00B810B6" w:rsidRDefault="00AF46E0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Test Case 20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member </w:t>
      </w:r>
      <w:r w:rsidR="00DE5A91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a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donate</w:t>
      </w:r>
    </w:p>
    <w:p w:rsidR="00AF46E0" w:rsidRPr="004D55CE" w:rsidRDefault="00AF46E0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AF46E0" w:rsidRDefault="00AF46E0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rs can be able to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view </w:t>
      </w:r>
      <w:r w:rsidR="001C1C38" w:rsidRPr="001C1C38">
        <w:rPr>
          <w:rFonts w:asciiTheme="minorBidi" w:eastAsia="Times New Roman" w:hAnsiTheme="minorBidi" w:cstheme="minorBidi"/>
          <w:noProof/>
          <w:color w:val="000000" w:themeColor="text1"/>
          <w:sz w:val="32"/>
          <w:szCs w:val="32"/>
          <w:shd w:val="clear" w:color="auto" w:fill="FFFFFF"/>
        </w:rPr>
        <w:t>“</w:t>
      </w:r>
      <w:r w:rsidR="00DE5A91" w:rsidRPr="001C1C38">
        <w:rPr>
          <w:rFonts w:asciiTheme="minorBidi" w:eastAsia="Times New Roman" w:hAnsiTheme="minorBidi" w:cstheme="minorBidi"/>
          <w:noProof/>
          <w:color w:val="000000" w:themeColor="text1"/>
          <w:sz w:val="32"/>
          <w:szCs w:val="32"/>
          <w:shd w:val="clear" w:color="auto" w:fill="FFFFFF"/>
        </w:rPr>
        <w:t>donate</w:t>
      </w:r>
      <w:r w:rsidR="001C1C38" w:rsidRPr="001C1C38">
        <w:rPr>
          <w:rFonts w:asciiTheme="minorBidi" w:eastAsia="Times New Roman" w:hAnsiTheme="minorBidi" w:cstheme="minorBidi"/>
          <w:noProof/>
          <w:color w:val="000000" w:themeColor="text1"/>
          <w:sz w:val="32"/>
          <w:szCs w:val="32"/>
          <w:shd w:val="clear" w:color="auto" w:fill="FFFFFF"/>
        </w:rPr>
        <w:t>”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 pag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are requiredd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 Then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user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 click on the “</w:t>
      </w:r>
      <w:r w:rsidR="00DE5A91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บริจาค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” to view the </w:t>
      </w:r>
      <w:r w:rsidR="00DE5A91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donat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page.</w:t>
      </w:r>
    </w:p>
    <w:p w:rsidR="00752668" w:rsidRPr="00B810B6" w:rsidRDefault="00752668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AF46E0" w:rsidRPr="00752668" w:rsidRDefault="00AF46E0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AF46E0" w:rsidRPr="00B810B6" w:rsidRDefault="00AF46E0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User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27407C" w:rsidRPr="00B810B6" w:rsidRDefault="0027407C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AF46E0" w:rsidRPr="00752668" w:rsidRDefault="00AF46E0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AF46E0" w:rsidRPr="00B810B6" w:rsidRDefault="00AF46E0" w:rsidP="00AF46E0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AF46E0" w:rsidRPr="00B810B6" w:rsidRDefault="00AF46E0" w:rsidP="00AF46E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AF46E0" w:rsidRPr="00B810B6" w:rsidRDefault="00AF46E0" w:rsidP="00AF46E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AF46E0" w:rsidRPr="00B810B6" w:rsidRDefault="00AF46E0" w:rsidP="00AF46E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AF46E0" w:rsidRPr="00B810B6" w:rsidRDefault="00AF46E0" w:rsidP="00AF46E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AF46E0" w:rsidRPr="00B810B6" w:rsidRDefault="00AF46E0" w:rsidP="00AF46E0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="00DE5A91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บริจาค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 User input the donate information</w:t>
      </w:r>
    </w:p>
    <w:p w:rsidR="00DE5A91" w:rsidRPr="00B810B6" w:rsidRDefault="00DE5A91" w:rsidP="00DE5A9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ab/>
        <w:t>8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AF46E0" w:rsidRPr="00B810B6" w:rsidRDefault="00AF46E0" w:rsidP="00AF46E0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AF46E0" w:rsidRPr="00752668" w:rsidRDefault="00AF46E0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บริจาค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15" w:history="1">
              <w:r w:rsidR="00F02F02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donat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page to user</w:t>
            </w:r>
          </w:p>
        </w:tc>
      </w:tr>
    </w:tbl>
    <w:p w:rsidR="00F02F02" w:rsidRPr="00B810B6" w:rsidRDefault="00F02F02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AF46E0" w:rsidRPr="00B810B6" w:rsidRDefault="00AF46E0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02F02" w:rsidRPr="00B810B6" w:rsidRDefault="00F02F02" w:rsidP="00AF46E0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E5A91" w:rsidRPr="00B810B6" w:rsidRDefault="00DE5A91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E5A91" w:rsidRPr="00B810B6" w:rsidRDefault="00DE5A91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21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can be able to</w:t>
      </w:r>
      <w:r w:rsidR="00865387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view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contact to </w:t>
      </w:r>
      <w:r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temple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.</w:t>
      </w:r>
    </w:p>
    <w:p w:rsidR="00DE5A91" w:rsidRPr="004D55CE" w:rsidRDefault="00DE5A91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DE5A91" w:rsidRDefault="00DE5A91" w:rsidP="00DE5A9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users can be able to view contact to 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templ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page. The </w:t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method and view method </w:t>
      </w:r>
      <w:r w:rsid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are requiredd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ext field. Then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user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can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ติดต่อวัด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” to view the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contact to templ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page.</w:t>
      </w:r>
    </w:p>
    <w:p w:rsidR="00752668" w:rsidRPr="00B810B6" w:rsidRDefault="00752668" w:rsidP="00DE5A9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E5A91" w:rsidRPr="00752668" w:rsidRDefault="00DE5A91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DE5A91" w:rsidRPr="00B810B6" w:rsidRDefault="00DE5A91" w:rsidP="00DE5A9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User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DE5A91" w:rsidRPr="00B810B6" w:rsidRDefault="00DE5A91" w:rsidP="00DE5A9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DE5A91" w:rsidRPr="00752668" w:rsidRDefault="00DE5A91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DE5A91" w:rsidRPr="00B810B6" w:rsidRDefault="00DE5A91" w:rsidP="00DE5A9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ติดต่อวัด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button</w:t>
      </w:r>
    </w:p>
    <w:p w:rsidR="00DE5A91" w:rsidRPr="00B810B6" w:rsidRDefault="00DE5A91" w:rsidP="00DE5A91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DE5A91" w:rsidRPr="00752668" w:rsidRDefault="00DE5A91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ติดต่อวัด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button</w:t>
            </w:r>
          </w:p>
        </w:tc>
        <w:tc>
          <w:tcPr>
            <w:tcW w:w="3020" w:type="dxa"/>
          </w:tcPr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16" w:history="1">
              <w:r w:rsidR="00F02F02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contact to temple page to user</w:t>
            </w:r>
          </w:p>
        </w:tc>
      </w:tr>
    </w:tbl>
    <w:p w:rsidR="00F02F02" w:rsidRPr="00B810B6" w:rsidRDefault="00F02F02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02F02" w:rsidRPr="00B810B6" w:rsidRDefault="00F02F02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F02F02" w:rsidRPr="00B810B6" w:rsidRDefault="00F02F02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E5A91" w:rsidRPr="00B810B6" w:rsidRDefault="00DE5A91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E5A91" w:rsidRPr="00B810B6" w:rsidRDefault="00DE5A91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E5A91" w:rsidRPr="00B810B6" w:rsidRDefault="00DE5A91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DE5A91" w:rsidRPr="00B810B6" w:rsidRDefault="00DE5A91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22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can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get the Facebook fan page link</w:t>
      </w:r>
    </w:p>
    <w:p w:rsidR="00DE5A91" w:rsidRPr="004D55CE" w:rsidRDefault="00DE5A91" w:rsidP="001C3BAC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DE5A91" w:rsidRDefault="00DE5A91" w:rsidP="00DE5A91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users can be able to get the Facebook fan page link. </w:t>
      </w:r>
      <w:r w:rsidR="00980334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="001C3BAC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view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hen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user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can click </w:t>
      </w:r>
      <w:r w:rsidR="001C1C38"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on the F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acebook symbol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get the </w:t>
      </w:r>
      <w:r w:rsidR="00B30E20" w:rsidRPr="00B810B6">
        <w:rPr>
          <w:rFonts w:asciiTheme="minorBidi" w:eastAsia="Tahoma" w:hAnsiTheme="minorBidi"/>
          <w:color w:val="000000" w:themeColor="text1"/>
          <w:sz w:val="32"/>
          <w:szCs w:val="32"/>
        </w:rPr>
        <w:t>Facebook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fan page link.</w:t>
      </w:r>
    </w:p>
    <w:p w:rsidR="00DE5A91" w:rsidRPr="00752668" w:rsidRDefault="00DE5A91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DE5A91" w:rsidRPr="00B810B6" w:rsidRDefault="00DE5A91" w:rsidP="00DE5A9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User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DE5A91" w:rsidRPr="00B810B6" w:rsidRDefault="00DE5A91" w:rsidP="00DE5A9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DE5A91" w:rsidRPr="00752668" w:rsidRDefault="00DE5A91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DE5A91" w:rsidRPr="00B810B6" w:rsidRDefault="00DE5A91" w:rsidP="00DE5A9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DE5A91" w:rsidRPr="00B810B6" w:rsidRDefault="00DE5A91" w:rsidP="00DE5A9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6. Click on the </w:t>
      </w:r>
      <w:r w:rsidR="0075266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Facebook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symbol</w:t>
      </w:r>
    </w:p>
    <w:p w:rsidR="00DE5A91" w:rsidRPr="00B810B6" w:rsidRDefault="00DE5A91" w:rsidP="00DE5A91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02F02" w:rsidRPr="00752668" w:rsidRDefault="00DE5A91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</w:t>
            </w:r>
            <w:r w:rsidR="00752668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Faceboo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symbol button</w:t>
            </w:r>
          </w:p>
        </w:tc>
        <w:tc>
          <w:tcPr>
            <w:tcW w:w="3020" w:type="dxa"/>
          </w:tcPr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17" w:history="1">
              <w:r w:rsidR="00F02F02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open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he new tape 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F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acebook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page to user</w:t>
            </w:r>
          </w:p>
        </w:tc>
      </w:tr>
    </w:tbl>
    <w:p w:rsidR="00F02F02" w:rsidRPr="00B810B6" w:rsidRDefault="00F02F02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E5A91" w:rsidRPr="00B810B6" w:rsidRDefault="00DE5A91" w:rsidP="00DE5A9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DE5A91" w:rsidRPr="00B810B6" w:rsidRDefault="00DE5A91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04964" w:rsidRDefault="0060496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18211F" w:rsidRPr="00B810B6" w:rsidRDefault="0018211F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04964" w:rsidRPr="00B810B6" w:rsidRDefault="00604964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23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</w:t>
      </w:r>
      <w:r w:rsidR="00865387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ember ca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 view the question and answer dharma.</w:t>
      </w:r>
    </w:p>
    <w:p w:rsidR="00604964" w:rsidRPr="004D55CE" w:rsidRDefault="00604964" w:rsidP="0060496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604964" w:rsidRPr="00B810B6" w:rsidRDefault="00604964" w:rsidP="00604964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users can be able to </w:t>
      </w:r>
      <w:r w:rsidR="00982DBB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the question and answer dharma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</w:t>
      </w:r>
      <w:r w:rsidR="0027407C" w:rsidRPr="00B810B6">
        <w:rPr>
          <w:rFonts w:asciiTheme="minorBidi" w:hAnsiTheme="minorBidi"/>
          <w:color w:val="000000" w:themeColor="text1"/>
          <w:sz w:val="32"/>
          <w:szCs w:val="32"/>
        </w:rPr>
        <w:t>The v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iew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hen 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user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can click 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on the</w:t>
      </w:r>
      <w:r w:rsidR="001C1C38"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 xml:space="preserve"> </w:t>
      </w:r>
      <w:r w:rsidR="00982DBB"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“</w:t>
      </w:r>
      <w:r w:rsidR="00982DBB" w:rsidRPr="001C1C38">
        <w:rPr>
          <w:rFonts w:asciiTheme="minorBidi" w:eastAsia="Tahoma" w:hAnsiTheme="minorBidi"/>
          <w:noProof/>
          <w:color w:val="000000" w:themeColor="text1"/>
          <w:sz w:val="32"/>
          <w:szCs w:val="32"/>
          <w:cs/>
        </w:rPr>
        <w:t>ถาม</w:t>
      </w:r>
      <w:r w:rsidR="00982DBB"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-</w:t>
      </w:r>
      <w:r w:rsidR="00982DBB" w:rsidRPr="001C1C38">
        <w:rPr>
          <w:rFonts w:asciiTheme="minorBidi" w:eastAsia="Tahoma" w:hAnsiTheme="minorBidi"/>
          <w:noProof/>
          <w:color w:val="000000" w:themeColor="text1"/>
          <w:sz w:val="32"/>
          <w:szCs w:val="32"/>
          <w:cs/>
        </w:rPr>
        <w:t>ตอบ ธรรมะ</w:t>
      </w:r>
      <w:r w:rsidR="00982DBB"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”</w:t>
      </w:r>
      <w:r w:rsidR="00982DBB"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view </w:t>
      </w:r>
      <w:r w:rsidR="00982DBB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question and answer dharma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>.</w:t>
      </w:r>
    </w:p>
    <w:p w:rsidR="00604964" w:rsidRPr="00752668" w:rsidRDefault="00604964" w:rsidP="0060496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604964" w:rsidRPr="00B810B6" w:rsidRDefault="00604964" w:rsidP="0060496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User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604964" w:rsidRPr="00B810B6" w:rsidRDefault="00604964" w:rsidP="0060496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604964" w:rsidRPr="00752668" w:rsidRDefault="00604964" w:rsidP="0060496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604964" w:rsidRPr="00B810B6" w:rsidRDefault="00604964" w:rsidP="0060496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604964" w:rsidRPr="00B810B6" w:rsidRDefault="00604964" w:rsidP="0060496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604964" w:rsidRPr="00B810B6" w:rsidRDefault="00604964" w:rsidP="0060496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604964" w:rsidRPr="00B810B6" w:rsidRDefault="00604964" w:rsidP="0060496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604964" w:rsidRPr="00B810B6" w:rsidRDefault="00F02F02" w:rsidP="0060496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604964" w:rsidRPr="00B810B6" w:rsidRDefault="00F02F02" w:rsidP="0060496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ถาม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-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ตอบ ธรรมะ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  <w:r w:rsidR="00604964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symbol</w:t>
      </w:r>
    </w:p>
    <w:p w:rsidR="00604964" w:rsidRPr="00B810B6" w:rsidRDefault="00604964" w:rsidP="00604964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02F02" w:rsidRPr="00752668" w:rsidRDefault="00604964" w:rsidP="0060496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F02F02" w:rsidRPr="00752668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F02F02" w:rsidRPr="00B810B6" w:rsidRDefault="00F02F02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F02F02" w:rsidRPr="00B810B6" w:rsidRDefault="00F02F02" w:rsidP="00B20ED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</w:t>
            </w:r>
            <w:r w:rsidR="00B20ED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“</w:t>
            </w:r>
            <w:r w:rsidR="00B20ED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ถาม</w:t>
            </w:r>
            <w:r w:rsidR="00B20ED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-</w:t>
            </w:r>
            <w:r w:rsidR="00B20ED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ตอบ </w:t>
            </w:r>
            <w:r w:rsidR="00B20ED3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  <w:cs/>
              </w:rPr>
              <w:t>ธรรมะ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  <w:cs/>
              </w:rPr>
              <w:t>.</w:t>
            </w:r>
            <w:r w:rsidR="00B20ED3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”</w:t>
            </w:r>
          </w:p>
        </w:tc>
        <w:tc>
          <w:tcPr>
            <w:tcW w:w="3020" w:type="dxa"/>
          </w:tcPr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18" w:history="1">
              <w:r w:rsidR="00F02F02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F02F02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</w:p>
        </w:tc>
        <w:tc>
          <w:tcPr>
            <w:tcW w:w="2410" w:type="dxa"/>
          </w:tcPr>
          <w:p w:rsidR="00F02F02" w:rsidRPr="00B810B6" w:rsidRDefault="00B20ED3" w:rsidP="00B20ED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question and answer dharma page to user</w:t>
            </w:r>
          </w:p>
        </w:tc>
      </w:tr>
    </w:tbl>
    <w:p w:rsidR="00F02F02" w:rsidRPr="00B810B6" w:rsidRDefault="00F02F02" w:rsidP="0060496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604964" w:rsidRPr="00B810B6" w:rsidRDefault="00604964" w:rsidP="0060496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604964" w:rsidRPr="00B810B6" w:rsidRDefault="0060496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82DBB" w:rsidRPr="00B810B6" w:rsidRDefault="00982DBB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421F70" w:rsidRPr="00B810B6" w:rsidRDefault="00421F70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82DBB" w:rsidRPr="00B810B6" w:rsidRDefault="00237234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</w:t>
      </w:r>
      <w:r w:rsidR="00982DBB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Case 24:</w:t>
      </w:r>
      <w:r w:rsidR="00982DBB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982DBB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</w:t>
      </w:r>
      <w:r w:rsidR="006374FC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embers can</w:t>
      </w:r>
      <w:r w:rsidR="00982DBB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 question about </w:t>
      </w:r>
      <w:r w:rsidR="001C1C38">
        <w:rPr>
          <w:rFonts w:asciiTheme="minorBidi" w:eastAsia="Times New Roman" w:hAnsiTheme="minorBidi"/>
          <w:noProof/>
          <w:color w:val="000000" w:themeColor="text1"/>
          <w:sz w:val="32"/>
          <w:szCs w:val="32"/>
          <w:shd w:val="clear" w:color="auto" w:fill="FFFFFF"/>
        </w:rPr>
        <w:t>D</w:t>
      </w:r>
      <w:r w:rsidR="00982DBB" w:rsidRPr="001C1C38">
        <w:rPr>
          <w:rFonts w:asciiTheme="minorBidi" w:eastAsia="Times New Roman" w:hAnsiTheme="minorBidi"/>
          <w:noProof/>
          <w:color w:val="000000" w:themeColor="text1"/>
          <w:sz w:val="32"/>
          <w:szCs w:val="32"/>
          <w:shd w:val="clear" w:color="auto" w:fill="FFFFFF"/>
        </w:rPr>
        <w:t>harma</w:t>
      </w:r>
    </w:p>
    <w:p w:rsidR="00982DBB" w:rsidRPr="004D55CE" w:rsidRDefault="00982DBB" w:rsidP="00982DBB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982DBB" w:rsidRPr="00B810B6" w:rsidRDefault="00982DBB" w:rsidP="00982DBB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users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question about dharma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2523F6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hen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user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can click 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on the</w:t>
      </w:r>
      <w:r w:rsidR="001C1C38"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“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  <w:cs/>
        </w:rPr>
        <w:t>ถาม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-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  <w:cs/>
        </w:rPr>
        <w:t>ตอบ ธรรมะ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”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view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question and answer dharma</w:t>
      </w:r>
      <w:r w:rsidR="00237234"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nd user</w:t>
      </w:r>
      <w:r w:rsidR="00B26158"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can </w:t>
      </w:r>
      <w:r w:rsidR="00B26158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indicate the </w:t>
      </w:r>
      <w:r w:rsidR="001C1C38">
        <w:rPr>
          <w:rFonts w:asciiTheme="minorBidi" w:hAnsiTheme="minorBidi"/>
          <w:noProof/>
          <w:color w:val="000000" w:themeColor="text1"/>
          <w:sz w:val="32"/>
          <w:szCs w:val="32"/>
        </w:rPr>
        <w:t>D</w:t>
      </w:r>
      <w:r w:rsidR="00B26158"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harma</w:t>
      </w:r>
      <w:r w:rsidR="00B26158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question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>.</w:t>
      </w:r>
    </w:p>
    <w:p w:rsidR="00982DBB" w:rsidRPr="00752668" w:rsidRDefault="00982DBB" w:rsidP="00982DBB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982DBB" w:rsidRPr="00B810B6" w:rsidRDefault="00982DBB" w:rsidP="00982DBB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User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27407C" w:rsidRPr="00B810B6" w:rsidRDefault="0027407C" w:rsidP="00982DBB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982DBB" w:rsidRPr="00752668" w:rsidRDefault="00982DBB" w:rsidP="00982DBB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982DBB" w:rsidRPr="00B810B6" w:rsidRDefault="00982DBB" w:rsidP="00982DBB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982DBB" w:rsidRPr="00B810B6" w:rsidRDefault="00982DBB" w:rsidP="00982DB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982DBB" w:rsidRPr="00B810B6" w:rsidRDefault="00982DBB" w:rsidP="00982DB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982DBB" w:rsidRPr="00B810B6" w:rsidRDefault="00982DBB" w:rsidP="00982DB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982DBB" w:rsidRPr="00B810B6" w:rsidRDefault="00982DBB" w:rsidP="00982DB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982DBB" w:rsidRPr="00B810B6" w:rsidRDefault="00982DBB" w:rsidP="00982DB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6. </w:t>
      </w:r>
      <w:r w:rsidR="00B2615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Click on the“</w:t>
      </w:r>
      <w:r w:rsidR="00B2615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ถาม</w:t>
      </w:r>
      <w:r w:rsidR="00B2615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-</w:t>
      </w:r>
      <w:r w:rsidR="00B2615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ตอบ </w:t>
      </w:r>
      <w:r w:rsidR="00B26158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  <w:cs/>
        </w:rPr>
        <w:t>ธรรมะ</w:t>
      </w:r>
      <w:r w:rsid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.</w:t>
      </w:r>
      <w:r w:rsidR="00B26158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”</w:t>
      </w:r>
    </w:p>
    <w:p w:rsidR="00B26158" w:rsidRPr="00B810B6" w:rsidRDefault="00B26158" w:rsidP="00982DB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User input title question</w:t>
      </w:r>
    </w:p>
    <w:p w:rsidR="00B26158" w:rsidRPr="00B810B6" w:rsidRDefault="00B26158" w:rsidP="00982DB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8. User input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contain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question</w:t>
      </w:r>
    </w:p>
    <w:p w:rsidR="00B26158" w:rsidRPr="00B810B6" w:rsidRDefault="00B26158" w:rsidP="00982DBB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982DBB" w:rsidRPr="00B810B6" w:rsidRDefault="00982DBB" w:rsidP="00982DBB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B20ED3" w:rsidRPr="00752668" w:rsidRDefault="00982DBB" w:rsidP="00982DBB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428"/>
        <w:tblW w:w="9464" w:type="dxa"/>
        <w:tblLook w:val="04A0" w:firstRow="1" w:lastRow="0" w:firstColumn="1" w:lastColumn="0" w:noHBand="0" w:noVBand="1"/>
      </w:tblPr>
      <w:tblGrid>
        <w:gridCol w:w="1986"/>
        <w:gridCol w:w="2048"/>
        <w:gridCol w:w="3020"/>
        <w:gridCol w:w="2410"/>
      </w:tblGrid>
      <w:tr w:rsidR="00B810B6" w:rsidRPr="00B810B6" w:rsidTr="00B26158">
        <w:tc>
          <w:tcPr>
            <w:tcW w:w="1986" w:type="dxa"/>
          </w:tcPr>
          <w:p w:rsidR="00B20ED3" w:rsidRPr="00752668" w:rsidRDefault="00B20E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2048" w:type="dxa"/>
          </w:tcPr>
          <w:p w:rsidR="00B20ED3" w:rsidRPr="00752668" w:rsidRDefault="00B20E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3020" w:type="dxa"/>
          </w:tcPr>
          <w:p w:rsidR="00B20ED3" w:rsidRPr="00752668" w:rsidRDefault="00B20E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2410" w:type="dxa"/>
          </w:tcPr>
          <w:p w:rsidR="00B20ED3" w:rsidRPr="00752668" w:rsidRDefault="00B20E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986" w:type="dxa"/>
          </w:tcPr>
          <w:p w:rsidR="00B20ED3" w:rsidRPr="00B810B6" w:rsidRDefault="00B20E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048" w:type="dxa"/>
          </w:tcPr>
          <w:p w:rsidR="00B20ED3" w:rsidRPr="00B810B6" w:rsidRDefault="00B20E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Then User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lick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s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ถาม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-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ตอบ ธรรมะ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” and question about 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D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harma</w:t>
            </w:r>
          </w:p>
        </w:tc>
        <w:tc>
          <w:tcPr>
            <w:tcW w:w="3020" w:type="dxa"/>
          </w:tcPr>
          <w:p w:rsidR="00B20ED3" w:rsidRPr="00B810B6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19" w:history="1">
              <w:r w:rsidR="00B20ED3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B20ED3" w:rsidRPr="00B810B6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  <w:r w:rsidR="006374FC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  <w:r w:rsidR="006374FC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Title:</w:t>
            </w:r>
            <w:r w:rsidR="006374FC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est</w:t>
            </w:r>
            <w:r w:rsidR="006374FC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  <w:r w:rsidR="006374FC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ontain:</w:t>
            </w:r>
            <w:r w:rsidR="006374FC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ABC</w:t>
            </w:r>
            <w:r w:rsidR="00574478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</w:p>
        </w:tc>
        <w:tc>
          <w:tcPr>
            <w:tcW w:w="2410" w:type="dxa"/>
          </w:tcPr>
          <w:p w:rsidR="00B20ED3" w:rsidRPr="00B810B6" w:rsidRDefault="00B20E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question and answer dharma page to user, user question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is indicate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d</w:t>
            </w:r>
            <w:r w:rsidR="008344D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with  </w:t>
            </w:r>
            <w:r w:rsidR="008344D3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Title: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 </w:t>
            </w:r>
            <w:r w:rsidR="008344D3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Test</w:t>
            </w:r>
            <w:r w:rsidR="008344D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  <w:r w:rsidR="008344D3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ontain:</w:t>
            </w:r>
            <w:r w:rsidR="008344D3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ABC</w:t>
            </w:r>
          </w:p>
        </w:tc>
      </w:tr>
    </w:tbl>
    <w:p w:rsidR="00B20ED3" w:rsidRPr="00B810B6" w:rsidRDefault="00B20ED3" w:rsidP="00982DBB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982DBB" w:rsidRPr="00B810B6" w:rsidRDefault="00982DBB" w:rsidP="00982DBB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p w:rsidR="00237234" w:rsidRPr="00B810B6" w:rsidRDefault="00237234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25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</w:t>
      </w:r>
      <w:r w:rsidR="002E252F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he m</w:t>
      </w:r>
      <w:r w:rsidR="00B26158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embers can</w:t>
      </w:r>
      <w:r w:rsidR="002E252F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</w:t>
      </w:r>
      <w:r w:rsidR="002E252F"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="002E252F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o edit profile.</w:t>
      </w:r>
    </w:p>
    <w:p w:rsidR="00237234" w:rsidRPr="004D55CE" w:rsidRDefault="00237234" w:rsidP="0023723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237234" w:rsidRPr="00B810B6" w:rsidRDefault="00237234" w:rsidP="00237234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users can be able to </w:t>
      </w:r>
      <w:r w:rsidR="008344D3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edit profile</w:t>
      </w:r>
      <w:r w:rsidR="0027407C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</w:t>
      </w:r>
      <w:proofErr w:type="spellStart"/>
      <w:r w:rsidR="008344D3" w:rsidRPr="00B810B6">
        <w:rPr>
          <w:rFonts w:asciiTheme="minorBidi" w:hAnsiTheme="minorBidi"/>
          <w:color w:val="000000" w:themeColor="text1"/>
          <w:sz w:val="32"/>
          <w:szCs w:val="32"/>
        </w:rPr>
        <w:t>EditPF</w:t>
      </w:r>
      <w:proofErr w:type="spellEnd"/>
      <w:r w:rsidR="0027407C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hen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user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can click </w:t>
      </w:r>
      <w:r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>on the</w:t>
      </w:r>
      <w:r w:rsidR="008344D3" w:rsidRPr="001C1C38">
        <w:rPr>
          <w:rFonts w:asciiTheme="minorBidi" w:eastAsia="Tahoma" w:hAnsiTheme="minorBidi"/>
          <w:noProof/>
          <w:color w:val="000000" w:themeColor="text1"/>
          <w:sz w:val="32"/>
          <w:szCs w:val="32"/>
        </w:rPr>
        <w:t xml:space="preserve"> profile picture</w:t>
      </w:r>
      <w:r w:rsidR="008344D3"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edit the profile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>.</w:t>
      </w:r>
    </w:p>
    <w:p w:rsidR="00237234" w:rsidRPr="00752668" w:rsidRDefault="00237234" w:rsidP="0023723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237234" w:rsidRPr="00B810B6" w:rsidRDefault="00237234" w:rsidP="0023723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User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27407C" w:rsidRPr="00B810B6" w:rsidRDefault="0027407C" w:rsidP="0023723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237234" w:rsidRPr="00752668" w:rsidRDefault="00237234" w:rsidP="0023723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237234" w:rsidRPr="00B810B6" w:rsidRDefault="00237234" w:rsidP="0023723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237234" w:rsidRPr="00B810B6" w:rsidRDefault="00237234" w:rsidP="0023723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237234" w:rsidRPr="00B810B6" w:rsidRDefault="00237234" w:rsidP="0023723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237234" w:rsidRPr="00B810B6" w:rsidRDefault="00237234" w:rsidP="0023723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237234" w:rsidRPr="00B810B6" w:rsidRDefault="00237234" w:rsidP="0023723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237234" w:rsidRPr="00B810B6" w:rsidRDefault="00237234" w:rsidP="0023723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6. Click on the </w:t>
      </w:r>
      <w:r w:rsidR="006374F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Profile Picture</w:t>
      </w:r>
    </w:p>
    <w:p w:rsidR="00237234" w:rsidRPr="00B810B6" w:rsidRDefault="00237234" w:rsidP="0023723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237234" w:rsidRPr="00752668" w:rsidRDefault="00237234" w:rsidP="0023723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p w:rsidR="00237234" w:rsidRPr="00B810B6" w:rsidRDefault="00237234" w:rsidP="0023723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6374FC">
        <w:tc>
          <w:tcPr>
            <w:tcW w:w="1250" w:type="pct"/>
          </w:tcPr>
          <w:p w:rsidR="006374FC" w:rsidRPr="00752668" w:rsidRDefault="006374FC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6374FC" w:rsidRPr="00752668" w:rsidRDefault="006374FC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6374FC" w:rsidRPr="00752668" w:rsidRDefault="006374FC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6374FC" w:rsidRPr="00752668" w:rsidRDefault="006374FC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6374FC">
        <w:tc>
          <w:tcPr>
            <w:tcW w:w="1250" w:type="pct"/>
          </w:tcPr>
          <w:p w:rsidR="006374FC" w:rsidRPr="00B810B6" w:rsidRDefault="006374FC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6374FC" w:rsidRPr="00752668" w:rsidRDefault="006374FC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</w:t>
            </w:r>
          </w:p>
          <w:p w:rsidR="006374FC" w:rsidRPr="00752668" w:rsidRDefault="006374FC" w:rsidP="008344D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n User click </w:t>
            </w:r>
            <w:r w:rsidR="008344D3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can on the profile picture to edit</w:t>
            </w:r>
          </w:p>
        </w:tc>
        <w:tc>
          <w:tcPr>
            <w:tcW w:w="1250" w:type="pct"/>
          </w:tcPr>
          <w:p w:rsidR="006374FC" w:rsidRPr="00752668" w:rsidRDefault="001C1C38" w:rsidP="006374F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20" w:history="1">
              <w:r w:rsidR="006374FC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6374FC" w:rsidRPr="00752668" w:rsidRDefault="001C1C38" w:rsidP="006374F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  <w:r w:rsidR="006374FC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</w:p>
        </w:tc>
        <w:tc>
          <w:tcPr>
            <w:tcW w:w="1250" w:type="pct"/>
          </w:tcPr>
          <w:p w:rsidR="006374FC" w:rsidRPr="00B810B6" w:rsidRDefault="002D5CE8" w:rsidP="002D5CE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rovides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edit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user</w:t>
            </w:r>
          </w:p>
        </w:tc>
      </w:tr>
    </w:tbl>
    <w:p w:rsidR="00237234" w:rsidRPr="00B810B6" w:rsidRDefault="00237234" w:rsidP="0023723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237234" w:rsidRPr="00B810B6" w:rsidRDefault="0023723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344D3" w:rsidRPr="00B810B6" w:rsidRDefault="008344D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344D3" w:rsidRPr="00B810B6" w:rsidRDefault="008344D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344D3" w:rsidRPr="00B810B6" w:rsidRDefault="008344D3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26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s can be able to receive E-mail.</w:t>
      </w:r>
    </w:p>
    <w:p w:rsidR="008344D3" w:rsidRPr="004D55CE" w:rsidRDefault="008344D3" w:rsidP="008344D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344D3" w:rsidRPr="00B810B6" w:rsidRDefault="008344D3" w:rsidP="008344D3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member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users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receive E-mail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E775C1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logs in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Users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hen user can click on the profile picture to edit the profile.</w:t>
      </w:r>
    </w:p>
    <w:p w:rsidR="008344D3" w:rsidRPr="00752668" w:rsidRDefault="008344D3" w:rsidP="008344D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Prerequisites or Test input</w:t>
      </w:r>
    </w:p>
    <w:p w:rsidR="008344D3" w:rsidRPr="00B810B6" w:rsidRDefault="008344D3" w:rsidP="008344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="001C1C38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User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has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</w:t>
      </w:r>
      <w:r w:rsidR="001C1C38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login</w:t>
      </w:r>
      <w:r w:rsidR="0027407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o the system</w:t>
      </w:r>
    </w:p>
    <w:p w:rsidR="008344D3" w:rsidRPr="00B810B6" w:rsidRDefault="008344D3" w:rsidP="008344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  <w:u w:val="single"/>
        </w:rPr>
      </w:pPr>
    </w:p>
    <w:p w:rsidR="008344D3" w:rsidRPr="00752668" w:rsidRDefault="008344D3" w:rsidP="008344D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344D3" w:rsidRPr="00B810B6" w:rsidRDefault="008344D3" w:rsidP="008344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344D3" w:rsidRPr="00B810B6" w:rsidRDefault="008344D3" w:rsidP="008344D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344D3" w:rsidRPr="00B810B6" w:rsidRDefault="008344D3" w:rsidP="008344D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344D3" w:rsidRPr="00B810B6" w:rsidRDefault="008344D3" w:rsidP="008344D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344D3" w:rsidRPr="00B810B6" w:rsidRDefault="008344D3" w:rsidP="008344D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344D3" w:rsidRPr="00B810B6" w:rsidRDefault="008344D3" w:rsidP="008344D3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 Profile Picture</w:t>
      </w:r>
    </w:p>
    <w:p w:rsidR="008344D3" w:rsidRPr="00B810B6" w:rsidRDefault="008344D3" w:rsidP="008344D3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344D3" w:rsidRPr="00752668" w:rsidRDefault="008344D3" w:rsidP="008344D3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B26158">
        <w:tc>
          <w:tcPr>
            <w:tcW w:w="1250" w:type="pct"/>
          </w:tcPr>
          <w:p w:rsidR="008344D3" w:rsidRPr="00752668" w:rsidRDefault="008344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344D3" w:rsidRPr="00752668" w:rsidRDefault="008344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344D3" w:rsidRPr="00752668" w:rsidRDefault="008344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344D3" w:rsidRPr="00752668" w:rsidRDefault="008344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250" w:type="pct"/>
          </w:tcPr>
          <w:p w:rsidR="008344D3" w:rsidRPr="00B810B6" w:rsidRDefault="008344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344D3" w:rsidRPr="00752668" w:rsidRDefault="008344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s </w:t>
            </w:r>
            <w:r w:rsidR="001C1C3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has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</w:t>
            </w:r>
            <w:r w:rsidR="001C1C3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</w:t>
            </w:r>
          </w:p>
          <w:p w:rsidR="008344D3" w:rsidRPr="00752668" w:rsidRDefault="008344D3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n User click can on the profile picture to edit</w:t>
            </w:r>
          </w:p>
        </w:tc>
        <w:tc>
          <w:tcPr>
            <w:tcW w:w="1250" w:type="pct"/>
          </w:tcPr>
          <w:p w:rsidR="008344D3" w:rsidRPr="00752668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21" w:history="1">
              <w:r w:rsidR="008344D3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Thitipun_t@cmu.ac.th</w:t>
              </w:r>
            </w:hyperlink>
          </w:p>
          <w:p w:rsidR="008344D3" w:rsidRPr="00752668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75266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552115018</w:t>
            </w:r>
            <w:r w:rsidR="008344D3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</w:p>
        </w:tc>
        <w:tc>
          <w:tcPr>
            <w:tcW w:w="1250" w:type="pct"/>
          </w:tcPr>
          <w:p w:rsidR="008344D3" w:rsidRPr="00B810B6" w:rsidRDefault="008344D3" w:rsidP="002D5CE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ystem </w:t>
            </w:r>
            <w:r w:rsidR="002D5CE8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send the e-mail to the user</w:t>
            </w:r>
          </w:p>
        </w:tc>
      </w:tr>
    </w:tbl>
    <w:p w:rsidR="008344D3" w:rsidRPr="00B810B6" w:rsidRDefault="008344D3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2D5CE8" w:rsidRPr="00B810B6" w:rsidRDefault="002D5CE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2D5CE8" w:rsidRPr="00B810B6" w:rsidRDefault="002D5CE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2D5CE8" w:rsidRPr="00B810B6" w:rsidRDefault="002D5CE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2D5CE8" w:rsidRPr="00B810B6" w:rsidRDefault="002D5CE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2D5CE8" w:rsidRPr="00B810B6" w:rsidRDefault="002D5CE8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27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Admin can be able to </w:t>
      </w:r>
      <w:r w:rsidR="001C1C3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logi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.</w:t>
      </w:r>
    </w:p>
    <w:p w:rsidR="002D5CE8" w:rsidRPr="004D55CE" w:rsidRDefault="002D5CE8" w:rsidP="002D5CE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2D5CE8" w:rsidRPr="00752668" w:rsidRDefault="002D5CE8" w:rsidP="00752668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="001C1C3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</w:t>
      </w:r>
    </w:p>
    <w:p w:rsidR="002D5CE8" w:rsidRPr="00752668" w:rsidRDefault="002D5CE8" w:rsidP="002D5CE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2D5CE8" w:rsidRPr="00B810B6" w:rsidRDefault="002D5CE8" w:rsidP="002D5CE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2D5CE8" w:rsidRPr="00B810B6" w:rsidRDefault="002D5CE8" w:rsidP="002D5CE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2D5CE8" w:rsidRPr="00B810B6" w:rsidRDefault="002D5CE8" w:rsidP="002D5CE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2D5CE8" w:rsidRPr="00B810B6" w:rsidRDefault="002D5CE8" w:rsidP="002D5CE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2D5CE8" w:rsidRPr="00B810B6" w:rsidRDefault="002D5CE8" w:rsidP="002D5CE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2D5CE8" w:rsidRPr="00B810B6" w:rsidRDefault="002D5CE8" w:rsidP="002D5CE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2D5CE8" w:rsidRPr="00752668" w:rsidRDefault="002D5CE8" w:rsidP="002D5CE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p w:rsidR="002D5CE8" w:rsidRPr="00B810B6" w:rsidRDefault="002D5CE8" w:rsidP="002D5CE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B26158">
        <w:tc>
          <w:tcPr>
            <w:tcW w:w="1250" w:type="pct"/>
          </w:tcPr>
          <w:p w:rsidR="002D5CE8" w:rsidRPr="00752668" w:rsidRDefault="002D5CE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2D5CE8" w:rsidRPr="00752668" w:rsidRDefault="002D5CE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2D5CE8" w:rsidRPr="00752668" w:rsidRDefault="002D5CE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2D5CE8" w:rsidRPr="00752668" w:rsidRDefault="002D5CE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250" w:type="pct"/>
          </w:tcPr>
          <w:p w:rsidR="002D5CE8" w:rsidRPr="00B810B6" w:rsidRDefault="002D5CE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2D5CE8" w:rsidRPr="00752668" w:rsidRDefault="002D5CE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be able to </w:t>
            </w:r>
            <w:r w:rsidR="001C1C3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</w:t>
            </w:r>
          </w:p>
          <w:p w:rsidR="002D5CE8" w:rsidRPr="00752668" w:rsidRDefault="002D5CE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2D5CE8" w:rsidRPr="00752668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22" w:history="1">
              <w:r w:rsidR="002D5CE8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2D5CE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2D5CE8" w:rsidRPr="00752668" w:rsidRDefault="001C1C38" w:rsidP="002D5CE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2D5CE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ind123</w:t>
            </w:r>
            <w:r w:rsidR="002D5CE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</w:p>
        </w:tc>
        <w:tc>
          <w:tcPr>
            <w:tcW w:w="1250" w:type="pct"/>
          </w:tcPr>
          <w:p w:rsidR="002D5CE8" w:rsidRPr="00B810B6" w:rsidRDefault="00C12DB6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be able to </w:t>
            </w:r>
            <w:r w:rsidR="001C1C3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system with Admin username and password.</w:t>
            </w:r>
          </w:p>
        </w:tc>
      </w:tr>
    </w:tbl>
    <w:p w:rsidR="002D5CE8" w:rsidRPr="00B810B6" w:rsidRDefault="002D5CE8" w:rsidP="002D5CE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2D5CE8" w:rsidRPr="00B810B6" w:rsidRDefault="002D5CE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C12DB6" w:rsidRPr="00B810B6" w:rsidRDefault="00C12DB6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C12DB6" w:rsidRDefault="00C12DB6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752668" w:rsidRDefault="007526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752668" w:rsidRPr="00B810B6" w:rsidRDefault="007526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C12DB6" w:rsidRPr="00B810B6" w:rsidRDefault="00C12DB6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C12DB6" w:rsidRPr="00B810B6" w:rsidRDefault="00C12DB6" w:rsidP="00C12DB6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C12DB6" w:rsidRPr="00B810B6" w:rsidRDefault="00C12DB6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28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Admin </w:t>
      </w:r>
      <w:r w:rsidR="00B26158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an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be able to log out.</w:t>
      </w:r>
    </w:p>
    <w:p w:rsidR="00C12DB6" w:rsidRPr="004D55CE" w:rsidRDefault="00C12DB6" w:rsidP="00C12DB6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4D55CE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C12DB6" w:rsidRPr="00752668" w:rsidRDefault="00C12DB6" w:rsidP="00752668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log ou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</w:t>
      </w:r>
      <w:r w:rsidR="00E775C1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out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 xml:space="preserve">is required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Then click the</w:t>
      </w:r>
      <w:r w:rsidR="006054F8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sign in button</w:t>
      </w:r>
    </w:p>
    <w:p w:rsidR="00C12DB6" w:rsidRPr="00752668" w:rsidRDefault="00C12DB6" w:rsidP="00C12DB6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C12DB6" w:rsidRPr="00B810B6" w:rsidRDefault="00C12DB6" w:rsidP="00C12DB6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C12DB6" w:rsidRPr="00B810B6" w:rsidRDefault="00C12DB6" w:rsidP="00C12DB6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C12DB6" w:rsidRPr="00B810B6" w:rsidRDefault="00C12DB6" w:rsidP="00C12DB6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C12DB6" w:rsidRPr="00B810B6" w:rsidRDefault="00C12DB6" w:rsidP="00C12DB6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C12DB6" w:rsidRPr="00B810B6" w:rsidRDefault="00C12DB6" w:rsidP="00C12DB6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C12DB6" w:rsidRPr="00B810B6" w:rsidRDefault="00C12DB6" w:rsidP="00C12DB6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C12DB6" w:rsidRPr="00752668" w:rsidRDefault="00C12DB6" w:rsidP="00C12DB6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p w:rsidR="00C12DB6" w:rsidRPr="00B810B6" w:rsidRDefault="00C12DB6" w:rsidP="00C12DB6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B26158">
        <w:tc>
          <w:tcPr>
            <w:tcW w:w="1250" w:type="pct"/>
          </w:tcPr>
          <w:p w:rsidR="00C12DB6" w:rsidRPr="00752668" w:rsidRDefault="00C12DB6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C12DB6" w:rsidRPr="00752668" w:rsidRDefault="00C12DB6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C12DB6" w:rsidRPr="00752668" w:rsidRDefault="00C12DB6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C12DB6" w:rsidRPr="00752668" w:rsidRDefault="00C12DB6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250" w:type="pct"/>
          </w:tcPr>
          <w:p w:rsidR="00C12DB6" w:rsidRPr="00752668" w:rsidRDefault="00C12DB6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C12DB6" w:rsidRPr="00752668" w:rsidRDefault="00C12DB6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be able to </w:t>
            </w:r>
            <w:r w:rsidR="001C1C3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</w:t>
            </w:r>
          </w:p>
          <w:p w:rsidR="00C12DB6" w:rsidRPr="00752668" w:rsidRDefault="00C12DB6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C12DB6" w:rsidRPr="00752668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23" w:history="1">
              <w:r w:rsidR="00C12DB6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C12DB6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C12DB6" w:rsidRPr="00752668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C12DB6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ind123</w:t>
            </w:r>
            <w:r w:rsidR="00C12DB6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</w:p>
        </w:tc>
        <w:tc>
          <w:tcPr>
            <w:tcW w:w="1250" w:type="pct"/>
          </w:tcPr>
          <w:p w:rsidR="00C12DB6" w:rsidRPr="00752668" w:rsidRDefault="00C12DB6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be able to </w:t>
            </w:r>
            <w:r w:rsidR="001C1C3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system with Admin username and password.</w:t>
            </w:r>
          </w:p>
        </w:tc>
      </w:tr>
    </w:tbl>
    <w:p w:rsidR="00C12DB6" w:rsidRPr="00B810B6" w:rsidRDefault="00C12DB6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054F8" w:rsidRPr="00B810B6" w:rsidRDefault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054F8" w:rsidRPr="00B810B6" w:rsidRDefault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054F8" w:rsidRDefault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752668" w:rsidRDefault="007526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752668" w:rsidRPr="00B810B6" w:rsidRDefault="007526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054F8" w:rsidRPr="00B810B6" w:rsidRDefault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6054F8" w:rsidRPr="00B810B6" w:rsidRDefault="006054F8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29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can be able to question about dharma.</w:t>
      </w:r>
    </w:p>
    <w:p w:rsidR="006054F8" w:rsidRPr="00752668" w:rsidRDefault="006054F8" w:rsidP="006054F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6054F8" w:rsidRPr="00752668" w:rsidRDefault="006054F8" w:rsidP="00752668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log ou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</w:t>
      </w:r>
      <w:r w:rsidR="00B26158"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</w:t>
      </w:r>
      <w:r w:rsidR="00B26158"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="00B26158" w:rsidRPr="00B810B6">
        <w:rPr>
          <w:rFonts w:asciiTheme="minorBidi" w:hAnsiTheme="minorBidi"/>
          <w:color w:val="000000" w:themeColor="text1"/>
          <w:sz w:val="32"/>
          <w:szCs w:val="32"/>
          <w:cs/>
        </w:rPr>
        <w:t>ถาม</w:t>
      </w:r>
      <w:r w:rsidR="00B26158" w:rsidRPr="00B810B6">
        <w:rPr>
          <w:rFonts w:asciiTheme="minorBidi" w:hAnsiTheme="minorBidi"/>
          <w:color w:val="000000" w:themeColor="text1"/>
          <w:sz w:val="32"/>
          <w:szCs w:val="32"/>
        </w:rPr>
        <w:t>-</w:t>
      </w:r>
      <w:r w:rsidR="00B26158" w:rsidRPr="00B810B6">
        <w:rPr>
          <w:rFonts w:asciiTheme="minorBidi" w:hAnsiTheme="minorBidi"/>
          <w:color w:val="000000" w:themeColor="text1"/>
          <w:sz w:val="32"/>
          <w:szCs w:val="32"/>
          <w:cs/>
        </w:rPr>
        <w:t>ตอบ ธรรมะ</w:t>
      </w:r>
      <w:r w:rsidR="00B26158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” and admin can indicate the dharma question </w:t>
      </w:r>
    </w:p>
    <w:p w:rsidR="006054F8" w:rsidRPr="00752668" w:rsidRDefault="006054F8" w:rsidP="006054F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6054F8" w:rsidRPr="00B810B6" w:rsidRDefault="006054F8" w:rsidP="006054F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6054F8" w:rsidRPr="00B810B6" w:rsidRDefault="006054F8" w:rsidP="006054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6054F8" w:rsidRPr="00B810B6" w:rsidRDefault="006054F8" w:rsidP="006054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6054F8" w:rsidRPr="00B810B6" w:rsidRDefault="006054F8" w:rsidP="006054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6054F8" w:rsidRPr="00B810B6" w:rsidRDefault="006054F8" w:rsidP="006054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B26158" w:rsidRPr="00B810B6" w:rsidRDefault="00B26158" w:rsidP="00B2615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ถาม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-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 xml:space="preserve">ตอบ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  <w:cs/>
        </w:rPr>
        <w:t>ธรรมะ</w:t>
      </w:r>
      <w:r w:rsid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  <w:cs/>
        </w:rPr>
        <w:t>.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”</w:t>
      </w:r>
    </w:p>
    <w:p w:rsidR="00B26158" w:rsidRPr="00B810B6" w:rsidRDefault="00B26158" w:rsidP="00B2615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User input title question</w:t>
      </w:r>
    </w:p>
    <w:p w:rsidR="00B26158" w:rsidRPr="00B810B6" w:rsidRDefault="00B26158" w:rsidP="00B2615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8. User input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contain</w:t>
      </w:r>
      <w:r w:rsid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s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question</w:t>
      </w:r>
    </w:p>
    <w:p w:rsidR="00B26158" w:rsidRPr="00B810B6" w:rsidRDefault="00B26158" w:rsidP="00B2615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6054F8" w:rsidRPr="00B810B6" w:rsidRDefault="006054F8" w:rsidP="006054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6054F8" w:rsidRPr="00752668" w:rsidRDefault="006054F8" w:rsidP="006054F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p w:rsidR="006054F8" w:rsidRPr="00B810B6" w:rsidRDefault="006054F8" w:rsidP="006054F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u w:val="single"/>
        </w:rPr>
      </w:pP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B26158">
        <w:tc>
          <w:tcPr>
            <w:tcW w:w="1250" w:type="pct"/>
          </w:tcPr>
          <w:p w:rsidR="006054F8" w:rsidRPr="00752668" w:rsidRDefault="006054F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6054F8" w:rsidRPr="00752668" w:rsidRDefault="006054F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6054F8" w:rsidRPr="00752668" w:rsidRDefault="006054F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6054F8" w:rsidRPr="00752668" w:rsidRDefault="006054F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250" w:type="pct"/>
          </w:tcPr>
          <w:p w:rsidR="006054F8" w:rsidRPr="00B810B6" w:rsidRDefault="006054F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6054F8" w:rsidRPr="00752668" w:rsidRDefault="006054F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be able to </w:t>
            </w:r>
            <w:r w:rsidR="001C1C3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 the website. </w:t>
            </w:r>
          </w:p>
          <w:p w:rsidR="006054F8" w:rsidRPr="00752668" w:rsidRDefault="006054F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6054F8" w:rsidRPr="00752668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24" w:history="1">
              <w:r w:rsidR="006054F8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6054F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B26158" w:rsidRPr="00752668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6054F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</w:t>
            </w:r>
            <w:r w:rsidR="00B2615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  <w:r w:rsidR="006054F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23</w:t>
            </w:r>
          </w:p>
          <w:p w:rsidR="006054F8" w:rsidRPr="00752668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Title: </w:t>
            </w:r>
            <w:proofErr w:type="spellStart"/>
            <w:r w:rsidR="00B2615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estAD</w:t>
            </w:r>
            <w:proofErr w:type="spellEnd"/>
            <w:r w:rsidR="00B2615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  <w:r w:rsidR="00B26158" w:rsidRP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Contain :</w:t>
            </w:r>
            <w:r w:rsidR="00B2615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est AD</w:t>
            </w:r>
            <w:r w:rsidR="006054F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</w:p>
        </w:tc>
        <w:tc>
          <w:tcPr>
            <w:tcW w:w="1250" w:type="pct"/>
          </w:tcPr>
          <w:p w:rsidR="006054F8" w:rsidRPr="00B810B6" w:rsidRDefault="008B5F8D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 can be able to indicate the question</w:t>
            </w:r>
            <w:r w:rsidR="006054F8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.</w:t>
            </w:r>
          </w:p>
        </w:tc>
      </w:tr>
    </w:tbl>
    <w:p w:rsidR="006054F8" w:rsidRPr="00B810B6" w:rsidRDefault="006054F8" w:rsidP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B26158" w:rsidRDefault="00B26158" w:rsidP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752668" w:rsidRPr="00B810B6" w:rsidRDefault="00752668" w:rsidP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B26158" w:rsidRPr="00B810B6" w:rsidRDefault="00B26158" w:rsidP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B26158" w:rsidRPr="00B810B6" w:rsidRDefault="00B26158" w:rsidP="0018211F">
      <w:pPr>
        <w:ind w:left="-426"/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30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8B5F8D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</w:t>
      </w:r>
      <w:r w:rsidR="008B5F8D"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="008B5F8D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o edit profile.</w:t>
      </w:r>
    </w:p>
    <w:p w:rsidR="00B26158" w:rsidRPr="00752668" w:rsidRDefault="00B26158" w:rsidP="00B2615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752668" w:rsidRPr="00752668" w:rsidRDefault="00B26158" w:rsidP="00752668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="008B5F8D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edit profile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noProof/>
          <w:color w:val="000000" w:themeColor="text1"/>
          <w:sz w:val="32"/>
          <w:szCs w:val="32"/>
        </w:rPr>
        <w:t>are required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hen click </w:t>
      </w:r>
      <w:r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 xml:space="preserve">on the </w:t>
      </w:r>
      <w:r w:rsidR="008B5F8D"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profile picture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8B5F8D" w:rsidRPr="00B810B6">
        <w:rPr>
          <w:rFonts w:asciiTheme="minorBidi" w:hAnsiTheme="minorBidi"/>
          <w:color w:val="000000" w:themeColor="text1"/>
          <w:sz w:val="32"/>
          <w:szCs w:val="32"/>
        </w:rPr>
        <w:t>to edit the profile.</w:t>
      </w:r>
      <w:r w:rsidR="00752668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</w:p>
    <w:p w:rsidR="00B26158" w:rsidRPr="00752668" w:rsidRDefault="00B26158" w:rsidP="00B2615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B26158" w:rsidRPr="00B810B6" w:rsidRDefault="00B26158" w:rsidP="00B2615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B26158" w:rsidRPr="00B810B6" w:rsidRDefault="00B26158" w:rsidP="00B2615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B26158" w:rsidRPr="00B810B6" w:rsidRDefault="00B26158" w:rsidP="00B2615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B26158" w:rsidRPr="00B810B6" w:rsidRDefault="00B26158" w:rsidP="00B2615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B26158" w:rsidRPr="00B810B6" w:rsidRDefault="00B26158" w:rsidP="00B2615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B26158" w:rsidRPr="00B810B6" w:rsidRDefault="00B26158" w:rsidP="00B2615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</w:t>
      </w:r>
      <w:r w:rsidR="008B5F8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profile picture</w:t>
      </w:r>
    </w:p>
    <w:p w:rsidR="00B26158" w:rsidRPr="00B810B6" w:rsidRDefault="00B26158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</w:t>
      </w:r>
      <w:r w:rsidR="008B5F8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Edit </w:t>
      </w:r>
      <w:r w:rsid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P</w:t>
      </w:r>
      <w:r w:rsidR="008B5F8D"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rofile</w:t>
      </w:r>
    </w:p>
    <w:p w:rsidR="00B26158" w:rsidRPr="00B810B6" w:rsidRDefault="00B26158" w:rsidP="00B2615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B26158" w:rsidRPr="00752668" w:rsidRDefault="00B26158" w:rsidP="00B2615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B26158">
        <w:tc>
          <w:tcPr>
            <w:tcW w:w="1250" w:type="pct"/>
          </w:tcPr>
          <w:p w:rsidR="00B26158" w:rsidRPr="00752668" w:rsidRDefault="00B2615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B26158" w:rsidRPr="00752668" w:rsidRDefault="00B2615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B26158" w:rsidRPr="00752668" w:rsidRDefault="00B2615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B26158" w:rsidRPr="00752668" w:rsidRDefault="00B2615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26158">
        <w:tc>
          <w:tcPr>
            <w:tcW w:w="1250" w:type="pct"/>
          </w:tcPr>
          <w:p w:rsidR="00B26158" w:rsidRPr="00B810B6" w:rsidRDefault="00B2615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B26158" w:rsidRPr="00752668" w:rsidRDefault="00B2615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be able to </w:t>
            </w:r>
            <w:r w:rsidR="001C1C3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login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o</w:t>
            </w:r>
            <w:r w:rsidR="002B491A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edit </w:t>
            </w:r>
            <w:r w:rsidR="002B491A" w:rsidRP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profile</w:t>
            </w:r>
            <w:r w:rsidR="002B491A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by click on the profile picture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. </w:t>
            </w:r>
          </w:p>
          <w:p w:rsidR="00B26158" w:rsidRPr="00752668" w:rsidRDefault="00B2615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B26158" w:rsidRPr="00752668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25" w:history="1">
              <w:r w:rsidR="00B26158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B2615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B26158" w:rsidRPr="00752668" w:rsidRDefault="001C1C3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B2615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B26158" w:rsidRPr="00752668" w:rsidRDefault="00B26158" w:rsidP="00B2615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</w:p>
        </w:tc>
        <w:tc>
          <w:tcPr>
            <w:tcW w:w="1250" w:type="pct"/>
          </w:tcPr>
          <w:p w:rsidR="00B26158" w:rsidRPr="00B810B6" w:rsidRDefault="00B26158" w:rsidP="002B491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 can be able to</w:t>
            </w:r>
            <w:r w:rsidR="008B5F8D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</w:t>
            </w:r>
            <w:r w:rsidR="002B491A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edit profil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.</w:t>
            </w:r>
          </w:p>
        </w:tc>
      </w:tr>
    </w:tbl>
    <w:p w:rsidR="00B26158" w:rsidRPr="00B810B6" w:rsidRDefault="00B26158" w:rsidP="00B2615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B26158" w:rsidRDefault="00B26158" w:rsidP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752668" w:rsidRPr="00B810B6" w:rsidRDefault="00752668" w:rsidP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B5F8D" w:rsidRDefault="008B5F8D" w:rsidP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752668" w:rsidRPr="00B810B6" w:rsidRDefault="00752668" w:rsidP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B5F8D" w:rsidRPr="00B810B6" w:rsidRDefault="008B5F8D" w:rsidP="006054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2B491A" w:rsidRPr="00B810B6" w:rsidRDefault="008B5F8D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2B491A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31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2B491A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can be able to</w:t>
      </w:r>
      <w:r w:rsidR="002B491A"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="002B491A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reate annual activities</w:t>
      </w:r>
      <w:r w:rsidR="002B491A"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>.</w:t>
      </w:r>
    </w:p>
    <w:p w:rsidR="008B5F8D" w:rsidRPr="00752668" w:rsidRDefault="008B5F8D" w:rsidP="002B491A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B5F8D" w:rsidRPr="00B810B6" w:rsidRDefault="008B5F8D" w:rsidP="008B5F8D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="00F87E99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reate annual activities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noProof/>
          <w:color w:val="000000" w:themeColor="text1"/>
          <w:sz w:val="32"/>
          <w:szCs w:val="32"/>
        </w:rPr>
        <w:t>are required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="00225209" w:rsidRPr="00B810B6">
        <w:rPr>
          <w:rFonts w:asciiTheme="minorBidi" w:hAnsiTheme="minorBidi"/>
          <w:color w:val="000000" w:themeColor="text1"/>
          <w:sz w:val="32"/>
          <w:szCs w:val="32"/>
          <w:cs/>
        </w:rPr>
        <w:t>ข่าวสาร</w:t>
      </w:r>
      <w:r w:rsidR="00225209" w:rsidRPr="00B810B6">
        <w:rPr>
          <w:rFonts w:asciiTheme="minorBidi" w:hAnsiTheme="minorBidi"/>
          <w:color w:val="000000" w:themeColor="text1"/>
          <w:sz w:val="32"/>
          <w:szCs w:val="32"/>
        </w:rPr>
        <w:t>” and click create activities so the admin can create the annual activities.</w:t>
      </w:r>
    </w:p>
    <w:p w:rsidR="008B5F8D" w:rsidRPr="00752668" w:rsidRDefault="008B5F8D" w:rsidP="008B5F8D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B5F8D" w:rsidRPr="00B810B6" w:rsidRDefault="008B5F8D" w:rsidP="008B5F8D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B5F8D" w:rsidRPr="00B810B6" w:rsidRDefault="008B5F8D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B5F8D" w:rsidRPr="00B810B6" w:rsidRDefault="008B5F8D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B5F8D" w:rsidRPr="00B810B6" w:rsidRDefault="008B5F8D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B5F8D" w:rsidRPr="00B810B6" w:rsidRDefault="008B5F8D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B5F8D" w:rsidRPr="00B810B6" w:rsidRDefault="008B5F8D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="002252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225209" w:rsidRPr="00B810B6" w:rsidRDefault="00225209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Click on the create activities</w:t>
      </w:r>
    </w:p>
    <w:p w:rsidR="008B5F8D" w:rsidRPr="00B810B6" w:rsidRDefault="00225209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8. Admin input the activities 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titl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</w:p>
    <w:p w:rsidR="00803F5C" w:rsidRPr="00B810B6" w:rsidRDefault="00803F5C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Admin input the detail of the activities</w:t>
      </w:r>
    </w:p>
    <w:p w:rsidR="008B5F8D" w:rsidRPr="00B810B6" w:rsidRDefault="00225209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</w:t>
      </w:r>
      <w:r w:rsidR="008B5F8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.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dmin</w:t>
      </w:r>
      <w:r w:rsidR="00803F5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select</w:t>
      </w:r>
      <w:r w:rsidR="008B5F8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he date of the activities</w:t>
      </w:r>
      <w:r w:rsidR="00803F5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on the date picker</w:t>
      </w:r>
    </w:p>
    <w:p w:rsidR="008B5F8D" w:rsidRPr="00B810B6" w:rsidRDefault="00225209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0</w:t>
      </w:r>
      <w:r w:rsidR="008B5F8D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.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Select “annual” on the selecting type of the activities box</w:t>
      </w:r>
    </w:p>
    <w:p w:rsidR="00803F5C" w:rsidRPr="00B810B6" w:rsidRDefault="00803F5C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1. Attach the photo</w:t>
      </w:r>
    </w:p>
    <w:p w:rsidR="00225209" w:rsidRPr="00B810B6" w:rsidRDefault="00803F5C" w:rsidP="008B5F8D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2</w:t>
      </w:r>
      <w:r w:rsidR="002252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. Click on the “</w:t>
      </w:r>
      <w:r w:rsidR="002252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="0022520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8B5F8D" w:rsidRPr="00752668" w:rsidRDefault="00803F5C" w:rsidP="008B5F8D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B10B8A">
        <w:tc>
          <w:tcPr>
            <w:tcW w:w="1250" w:type="pct"/>
          </w:tcPr>
          <w:p w:rsidR="008B5F8D" w:rsidRPr="00752668" w:rsidRDefault="008B5F8D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B5F8D" w:rsidRPr="00752668" w:rsidRDefault="008B5F8D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B5F8D" w:rsidRPr="00752668" w:rsidRDefault="008B5F8D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B5F8D" w:rsidRPr="00752668" w:rsidRDefault="008B5F8D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B10B8A">
        <w:tc>
          <w:tcPr>
            <w:tcW w:w="1250" w:type="pct"/>
          </w:tcPr>
          <w:p w:rsidR="008B5F8D" w:rsidRPr="00B810B6" w:rsidRDefault="008B5F8D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B5F8D" w:rsidRPr="00752668" w:rsidRDefault="00803F5C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 can create the annual activities</w:t>
            </w:r>
          </w:p>
          <w:p w:rsidR="008B5F8D" w:rsidRPr="00752668" w:rsidRDefault="008B5F8D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8B5F8D" w:rsidRPr="00752668" w:rsidRDefault="001C1C38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26" w:history="1">
              <w:r w:rsidR="008B5F8D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8B5F8D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8B5F8D" w:rsidRPr="00752668" w:rsidRDefault="001C1C38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8B5F8D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803F5C" w:rsidRPr="00752668" w:rsidRDefault="001C1C38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itle: </w:t>
            </w:r>
            <w:proofErr w:type="spellStart"/>
            <w:r w:rsidR="008B5F8D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estAD</w:t>
            </w:r>
            <w:proofErr w:type="spellEnd"/>
            <w:r w:rsidR="008B5F8D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</w:r>
            <w:r w:rsidR="00803F5C" w:rsidRP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Detail</w:t>
            </w:r>
            <w:r w:rsidR="008B5F8D" w:rsidRPr="0075266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 :</w:t>
            </w:r>
            <w:r w:rsidR="008B5F8D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Test AD</w:t>
            </w:r>
          </w:p>
          <w:p w:rsidR="00803F5C" w:rsidRPr="00752668" w:rsidRDefault="00803F5C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Date : 15/5/2015</w:t>
            </w:r>
          </w:p>
          <w:p w:rsidR="00803F5C" w:rsidRPr="00752668" w:rsidRDefault="00803F5C" w:rsidP="00B10B8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ype : annual</w:t>
            </w:r>
          </w:p>
          <w:p w:rsidR="008B5F8D" w:rsidRPr="00752668" w:rsidRDefault="00803F5C" w:rsidP="00803F5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hoto : C:\photo.jpg</w:t>
            </w:r>
          </w:p>
        </w:tc>
        <w:tc>
          <w:tcPr>
            <w:tcW w:w="1250" w:type="pct"/>
          </w:tcPr>
          <w:p w:rsidR="008B5F8D" w:rsidRPr="00B810B6" w:rsidRDefault="00803F5C" w:rsidP="00803F5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activities show on the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ข่าวสาร </w:t>
            </w:r>
            <w:r w:rsidRPr="00B810B6">
              <w:rPr>
                <w:rStyle w:val="PageNumber"/>
                <w:rFonts w:asciiTheme="minorBidi" w:eastAsiaTheme="minorHAnsi" w:hAnsiTheme="minorBidi" w:cstheme="minorBidi"/>
                <w:color w:val="000000" w:themeColor="text1"/>
                <w:sz w:val="32"/>
                <w:szCs w:val="32"/>
                <w:bdr w:val="none" w:sz="0" w:space="0" w:color="auto"/>
              </w:rPr>
              <w:t xml:space="preserve">page on the </w:t>
            </w:r>
            <w:r w:rsidRPr="00B810B6">
              <w:rPr>
                <w:rStyle w:val="PageNumber"/>
                <w:rFonts w:asciiTheme="minorBidi" w:eastAsiaTheme="minorHAnsi" w:hAnsiTheme="minorBidi" w:cstheme="minorBidi"/>
                <w:color w:val="000000" w:themeColor="text1"/>
                <w:sz w:val="32"/>
                <w:szCs w:val="32"/>
                <w:bdr w:val="none" w:sz="0" w:space="0" w:color="auto"/>
                <w:cs/>
              </w:rPr>
              <w:t>กิจกรรมประจำปี</w:t>
            </w:r>
            <w:r w:rsidRPr="00B810B6">
              <w:rPr>
                <w:rStyle w:val="PageNumber"/>
                <w:rFonts w:asciiTheme="minorBidi" w:eastAsiaTheme="minorHAnsi" w:hAnsiTheme="minorBidi" w:cstheme="minorBidi"/>
                <w:color w:val="000000" w:themeColor="text1"/>
                <w:sz w:val="32"/>
                <w:szCs w:val="32"/>
                <w:bdr w:val="none" w:sz="0" w:space="0" w:color="auto"/>
              </w:rPr>
              <w:t xml:space="preserve"> topic and show on the calendar. There are the title, detail, date, and photo.</w:t>
            </w:r>
          </w:p>
        </w:tc>
      </w:tr>
    </w:tbl>
    <w:p w:rsidR="00803F5C" w:rsidRPr="00B810B6" w:rsidRDefault="00803F5C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32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reate other activities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>.</w:t>
      </w:r>
    </w:p>
    <w:p w:rsidR="00803F5C" w:rsidRPr="00752668" w:rsidRDefault="00803F5C" w:rsidP="00803F5C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03F5C" w:rsidRPr="00752668" w:rsidRDefault="00803F5C" w:rsidP="00752668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reate other activities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noProof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” and click create activities so the admin can create 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other </w:t>
      </w:r>
      <w:r w:rsidR="00752668">
        <w:rPr>
          <w:rFonts w:asciiTheme="minorBidi" w:hAnsiTheme="minorBidi"/>
          <w:color w:val="000000" w:themeColor="text1"/>
          <w:sz w:val="32"/>
          <w:szCs w:val="32"/>
        </w:rPr>
        <w:t>activities.</w:t>
      </w:r>
    </w:p>
    <w:p w:rsidR="00803F5C" w:rsidRPr="00752668" w:rsidRDefault="00803F5C" w:rsidP="00803F5C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03F5C" w:rsidRPr="00B810B6" w:rsidRDefault="00803F5C" w:rsidP="00803F5C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Click on the create activities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8. Admin input the activities title 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Admin input the detail of the activities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Admin select the date of the activities on the date picker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0. Select “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other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on the selecting type of the activities box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1. Attach the photo</w:t>
      </w:r>
    </w:p>
    <w:p w:rsidR="00803F5C" w:rsidRPr="00B810B6" w:rsidRDefault="00803F5C" w:rsidP="00803F5C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2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803F5C" w:rsidRPr="00752668" w:rsidRDefault="00803F5C" w:rsidP="00803F5C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03F5C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 can create the other</w:t>
            </w:r>
            <w:r w:rsidR="00803F5C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activities</w:t>
            </w:r>
          </w:p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803F5C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27" w:history="1">
              <w:r w:rsidR="00803F5C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803F5C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803F5C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803F5C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803F5C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itle: </w:t>
            </w:r>
            <w:proofErr w:type="spellStart"/>
            <w:r w:rsidR="00803F5C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estAD</w:t>
            </w:r>
            <w:proofErr w:type="spellEnd"/>
            <w:r w:rsidR="00803F5C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  <w:t>Detail : Test AD</w:t>
            </w:r>
          </w:p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Date : 15/5/2015</w:t>
            </w:r>
          </w:p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ype : </w:t>
            </w:r>
            <w:r w:rsidRPr="00752668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other</w:t>
            </w:r>
          </w:p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hoto : C:\photo.jpg</w:t>
            </w:r>
          </w:p>
        </w:tc>
        <w:tc>
          <w:tcPr>
            <w:tcW w:w="1250" w:type="pct"/>
          </w:tcPr>
          <w:p w:rsidR="00803F5C" w:rsidRPr="00B810B6" w:rsidRDefault="00803F5C" w:rsidP="00803F5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activities show on the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ข่าวสาร </w:t>
            </w:r>
            <w:r w:rsidRPr="00B810B6">
              <w:rPr>
                <w:rStyle w:val="PageNumber"/>
                <w:rFonts w:asciiTheme="minorBidi" w:eastAsiaTheme="minorHAnsi" w:hAnsiTheme="minorBidi" w:cstheme="minorBidi"/>
                <w:color w:val="000000" w:themeColor="text1"/>
                <w:sz w:val="32"/>
                <w:szCs w:val="32"/>
                <w:bdr w:val="none" w:sz="0" w:space="0" w:color="auto"/>
              </w:rPr>
              <w:t xml:space="preserve">page on the </w:t>
            </w:r>
            <w:r w:rsidRPr="00B810B6">
              <w:rPr>
                <w:rStyle w:val="PageNumber"/>
                <w:rFonts w:asciiTheme="minorBidi" w:eastAsiaTheme="minorHAnsi" w:hAnsiTheme="minorBidi" w:cstheme="minorBidi"/>
                <w:color w:val="000000" w:themeColor="text1"/>
                <w:sz w:val="32"/>
                <w:szCs w:val="32"/>
                <w:bdr w:val="none" w:sz="0" w:space="0" w:color="auto"/>
                <w:cs/>
              </w:rPr>
              <w:t>กิจกรรมที่วัดจัดขึ้น</w:t>
            </w:r>
            <w:r w:rsidRPr="00B810B6">
              <w:rPr>
                <w:rStyle w:val="PageNumber"/>
                <w:rFonts w:asciiTheme="minorBidi" w:eastAsiaTheme="minorHAnsi" w:hAnsiTheme="minorBidi" w:cstheme="minorBidi"/>
                <w:color w:val="000000" w:themeColor="text1"/>
                <w:sz w:val="32"/>
                <w:szCs w:val="32"/>
                <w:bdr w:val="none" w:sz="0" w:space="0" w:color="auto"/>
              </w:rPr>
              <w:t>topic and show on the calendar. There are the title, detail, date, and photo.</w:t>
            </w:r>
          </w:p>
        </w:tc>
      </w:tr>
    </w:tbl>
    <w:p w:rsidR="00803F5C" w:rsidRPr="00B810B6" w:rsidRDefault="00803F5C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33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edit annual activities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>.</w:t>
      </w:r>
    </w:p>
    <w:p w:rsidR="00803F5C" w:rsidRPr="00752668" w:rsidRDefault="00803F5C" w:rsidP="00803F5C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03F5C" w:rsidRPr="00752668" w:rsidRDefault="00803F5C" w:rsidP="00752668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="00355389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edit annual activities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ข่าวสาร</w:t>
      </w:r>
      <w:r w:rsidR="00355389" w:rsidRPr="00B810B6">
        <w:rPr>
          <w:rFonts w:asciiTheme="minorBidi" w:hAnsiTheme="minorBidi"/>
          <w:color w:val="000000" w:themeColor="text1"/>
          <w:sz w:val="32"/>
          <w:szCs w:val="32"/>
        </w:rPr>
        <w:t>” after that click on the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355389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annual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activities </w:t>
      </w:r>
      <w:r w:rsidR="00355389" w:rsidRPr="00B810B6">
        <w:rPr>
          <w:rFonts w:asciiTheme="minorBidi" w:hAnsiTheme="minorBidi"/>
          <w:color w:val="000000" w:themeColor="text1"/>
          <w:sz w:val="32"/>
          <w:szCs w:val="32"/>
        </w:rPr>
        <w:t>that want to edit activities and click on the edit</w:t>
      </w:r>
    </w:p>
    <w:p w:rsidR="00803F5C" w:rsidRPr="00752668" w:rsidRDefault="00803F5C" w:rsidP="0035538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03F5C" w:rsidRPr="00B810B6" w:rsidRDefault="00803F5C" w:rsidP="0035538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03F5C" w:rsidRPr="00B810B6" w:rsidRDefault="00803F5C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03F5C" w:rsidRPr="00B810B6" w:rsidRDefault="00803F5C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03F5C" w:rsidRPr="00B810B6" w:rsidRDefault="00803F5C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03F5C" w:rsidRPr="00B810B6" w:rsidRDefault="00803F5C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03F5C" w:rsidRPr="00B810B6" w:rsidRDefault="00803F5C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355389" w:rsidRPr="00B810B6" w:rsidRDefault="00803F5C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Click on the </w:t>
      </w:r>
      <w:r w:rsidR="0035538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annual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ctivities</w:t>
      </w:r>
      <w:r w:rsidR="0035538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that want to edit</w:t>
      </w:r>
    </w:p>
    <w:p w:rsidR="00355389" w:rsidRPr="00B810B6" w:rsidRDefault="00803F5C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8. </w:t>
      </w:r>
      <w:r w:rsidR="00355389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Click on the edit button</w:t>
      </w:r>
    </w:p>
    <w:p w:rsidR="00803F5C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Edit the data</w:t>
      </w:r>
    </w:p>
    <w:p w:rsidR="00803F5C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0</w:t>
      </w:r>
      <w:r w:rsidR="00803F5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. Click on the “</w:t>
      </w:r>
      <w:r w:rsidR="00803F5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="00803F5C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803F5C" w:rsidRPr="00B810B6" w:rsidRDefault="00803F5C" w:rsidP="0035538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03F5C" w:rsidRPr="00752668" w:rsidRDefault="00803F5C" w:rsidP="0035538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803F5C" w:rsidRPr="00B810B6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</w:t>
            </w:r>
            <w:r w:rsidR="00355389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edit annual activities</w:t>
            </w:r>
          </w:p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803F5C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28" w:history="1">
              <w:r w:rsidR="00803F5C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803F5C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803F5C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803F5C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803F5C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itle: </w:t>
            </w:r>
            <w:proofErr w:type="spellStart"/>
            <w:r w:rsidR="00803F5C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estAD</w:t>
            </w:r>
            <w:proofErr w:type="spellEnd"/>
            <w:r w:rsidR="00803F5C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  <w:t>Detail : Test AD</w:t>
            </w:r>
          </w:p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Date : 15/5/2015</w:t>
            </w:r>
          </w:p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ype : </w:t>
            </w:r>
            <w:r w:rsidRPr="00752668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="00355389" w:rsidRPr="00752668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>annual</w:t>
            </w:r>
          </w:p>
          <w:p w:rsidR="00803F5C" w:rsidRPr="00752668" w:rsidRDefault="00803F5C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hoto : C:\photo.jpg</w:t>
            </w:r>
          </w:p>
        </w:tc>
        <w:tc>
          <w:tcPr>
            <w:tcW w:w="1250" w:type="pct"/>
          </w:tcPr>
          <w:p w:rsidR="00803F5C" w:rsidRPr="00B810B6" w:rsidRDefault="00355389" w:rsidP="00355389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detail of the activities has been </w:t>
            </w:r>
            <w:r w:rsidR="00500C00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Ch</w:t>
            </w:r>
            <w:r w:rsidR="00B810B6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ng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ed and show on the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ข่าวสาร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ge</w:t>
            </w:r>
          </w:p>
        </w:tc>
      </w:tr>
    </w:tbl>
    <w:p w:rsidR="00803F5C" w:rsidRPr="00B810B6" w:rsidRDefault="00803F5C" w:rsidP="00803F5C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03F5C" w:rsidRPr="00B810B6" w:rsidRDefault="00803F5C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355389" w:rsidRPr="00B810B6" w:rsidRDefault="00355389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34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 edit other activities.</w:t>
      </w:r>
    </w:p>
    <w:p w:rsidR="00355389" w:rsidRPr="00752668" w:rsidRDefault="00355389" w:rsidP="00355389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355389" w:rsidRPr="00B810B6" w:rsidRDefault="00355389" w:rsidP="00355389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edit other activities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” after that click on 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other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activities that want to edit activities and click on the edit</w:t>
      </w:r>
    </w:p>
    <w:p w:rsidR="00355389" w:rsidRPr="00752668" w:rsidRDefault="00355389" w:rsidP="0035538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355389" w:rsidRPr="00B810B6" w:rsidRDefault="00355389" w:rsidP="0035538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355389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355389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355389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355389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355389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355389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Click on the </w:t>
      </w:r>
      <w:r w:rsidR="009B331F"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other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ctivities that want to edit</w:t>
      </w:r>
    </w:p>
    <w:p w:rsidR="00355389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8. Click on the edit button</w:t>
      </w:r>
    </w:p>
    <w:p w:rsidR="00355389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Edit the data</w:t>
      </w:r>
    </w:p>
    <w:p w:rsidR="00355389" w:rsidRPr="00B810B6" w:rsidRDefault="00355389" w:rsidP="00355389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0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355389" w:rsidRPr="00B810B6" w:rsidRDefault="00355389" w:rsidP="00355389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355389" w:rsidRPr="00752668" w:rsidRDefault="00355389" w:rsidP="00355389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355389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355389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355389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355389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355389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355389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edit </w:t>
            </w:r>
            <w:r w:rsidR="009B331F" w:rsidRPr="00752668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other 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ctivities</w:t>
            </w:r>
          </w:p>
          <w:p w:rsidR="00355389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355389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29" w:history="1">
              <w:r w:rsidR="00355389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355389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355389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355389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355389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itle: </w:t>
            </w:r>
            <w:proofErr w:type="spellStart"/>
            <w:r w:rsidR="00355389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estAD</w:t>
            </w:r>
            <w:proofErr w:type="spellEnd"/>
            <w:r w:rsidR="00355389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br/>
              <w:t>Detail : Test AD</w:t>
            </w:r>
          </w:p>
          <w:p w:rsidR="00355389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Date : 15/5/2015</w:t>
            </w:r>
          </w:p>
          <w:p w:rsidR="00355389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ype : </w:t>
            </w:r>
            <w:r w:rsidRPr="00752668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="009B331F" w:rsidRPr="00752668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other</w:t>
            </w:r>
          </w:p>
          <w:p w:rsidR="00355389" w:rsidRPr="00752668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hoto : C:\photo.jpg</w:t>
            </w:r>
          </w:p>
        </w:tc>
        <w:tc>
          <w:tcPr>
            <w:tcW w:w="1250" w:type="pct"/>
          </w:tcPr>
          <w:p w:rsidR="00355389" w:rsidRPr="00B810B6" w:rsidRDefault="00355389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detail of the activities has been </w:t>
            </w:r>
            <w:r w:rsidR="003A660E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Ch</w:t>
            </w:r>
            <w:r w:rsidR="00B810B6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ng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ed and show on the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ข่าวสาร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ge</w:t>
            </w:r>
          </w:p>
        </w:tc>
      </w:tr>
    </w:tbl>
    <w:p w:rsidR="00355389" w:rsidRPr="00B810B6" w:rsidRDefault="00355389" w:rsidP="0035538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355389" w:rsidRPr="00B810B6" w:rsidRDefault="00355389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B331F" w:rsidRPr="00B810B6" w:rsidRDefault="009B331F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35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 delete annual activities.</w:t>
      </w:r>
    </w:p>
    <w:p w:rsidR="009B331F" w:rsidRPr="00752668" w:rsidRDefault="009B331F" w:rsidP="009B331F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9B331F" w:rsidRPr="00B810B6" w:rsidRDefault="009B331F" w:rsidP="009B331F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="00FC0468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delete annual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ctivities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” after that click on the </w:t>
      </w:r>
      <w:r w:rsidR="00FC0468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nnual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activities that want to </w:t>
      </w:r>
      <w:r w:rsidR="00FC0468" w:rsidRPr="00B810B6">
        <w:rPr>
          <w:rFonts w:asciiTheme="minorBidi" w:hAnsiTheme="minorBidi"/>
          <w:color w:val="000000" w:themeColor="text1"/>
          <w:sz w:val="32"/>
          <w:szCs w:val="32"/>
        </w:rPr>
        <w:t>delete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activities and click on the </w:t>
      </w:r>
      <w:r w:rsidR="00FC0468" w:rsidRPr="00B810B6">
        <w:rPr>
          <w:rFonts w:asciiTheme="minorBidi" w:hAnsiTheme="minorBidi"/>
          <w:color w:val="000000" w:themeColor="text1"/>
          <w:sz w:val="32"/>
          <w:szCs w:val="32"/>
        </w:rPr>
        <w:t>delete</w:t>
      </w:r>
    </w:p>
    <w:p w:rsidR="009B331F" w:rsidRPr="00752668" w:rsidRDefault="009B331F" w:rsidP="009B331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9B331F" w:rsidRPr="00B810B6" w:rsidRDefault="009B331F" w:rsidP="009B331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9B331F" w:rsidRPr="00B810B6" w:rsidRDefault="009B331F" w:rsidP="009B331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9B331F" w:rsidRPr="00B810B6" w:rsidRDefault="009B331F" w:rsidP="009B331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9B331F" w:rsidRPr="00B810B6" w:rsidRDefault="009B331F" w:rsidP="009B331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9B331F" w:rsidRPr="00B810B6" w:rsidRDefault="009B331F" w:rsidP="009B331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9B331F" w:rsidRPr="00B810B6" w:rsidRDefault="009B331F" w:rsidP="009B331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9B331F" w:rsidRPr="00B810B6" w:rsidRDefault="009B331F" w:rsidP="009B331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Click on the </w:t>
      </w:r>
      <w:r w:rsidR="00FC0468"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annual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activities that want to </w:t>
      </w:r>
      <w:r w:rsidR="00FC046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delete</w:t>
      </w:r>
    </w:p>
    <w:p w:rsidR="009B331F" w:rsidRPr="00B810B6" w:rsidRDefault="009B331F" w:rsidP="009B331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8. Click on the </w:t>
      </w:r>
      <w:r w:rsidR="00FC046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delete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 button</w:t>
      </w:r>
    </w:p>
    <w:p w:rsidR="009B331F" w:rsidRPr="00B810B6" w:rsidRDefault="00FC0468" w:rsidP="009B331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</w:t>
      </w:r>
      <w:r w:rsidR="009B331F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. Click on the “</w:t>
      </w:r>
      <w:r w:rsidR="009B331F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="009B331F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9B331F" w:rsidRPr="00B810B6" w:rsidRDefault="009B331F" w:rsidP="009B331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9B331F" w:rsidRPr="00752668" w:rsidRDefault="009B331F" w:rsidP="009B331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9B331F" w:rsidRPr="00752668" w:rsidRDefault="009B331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9B331F" w:rsidRPr="00752668" w:rsidRDefault="009B331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9B331F" w:rsidRPr="00752668" w:rsidRDefault="009B331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9B331F" w:rsidRPr="00752668" w:rsidRDefault="009B331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9B331F" w:rsidRPr="00B810B6" w:rsidRDefault="009B331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9B331F" w:rsidRPr="00B810B6" w:rsidRDefault="009B331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</w:t>
            </w:r>
            <w:r w:rsidR="00FC0468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delete annual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ctivities</w:t>
            </w:r>
          </w:p>
          <w:p w:rsidR="009B331F" w:rsidRPr="00B810B6" w:rsidRDefault="009B331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9B331F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30" w:history="1">
              <w:r w:rsidR="009B331F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9B331F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9B331F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9B331F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9B331F" w:rsidRPr="00B810B6" w:rsidRDefault="009B331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9B331F" w:rsidRPr="00B810B6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activities has been deleted</w:t>
            </w:r>
          </w:p>
        </w:tc>
      </w:tr>
    </w:tbl>
    <w:p w:rsidR="009B331F" w:rsidRPr="00B810B6" w:rsidRDefault="009B331F" w:rsidP="009B331F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B331F" w:rsidRPr="00B810B6" w:rsidRDefault="009B331F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C0468" w:rsidRPr="00B810B6" w:rsidRDefault="00FC04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C0468" w:rsidRPr="00B810B6" w:rsidRDefault="00FC04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C0468" w:rsidRPr="00B810B6" w:rsidRDefault="00FC04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C0468" w:rsidRPr="00B810B6" w:rsidRDefault="00FC0468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36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 delete other activities.</w:t>
      </w:r>
    </w:p>
    <w:p w:rsidR="00FC0468" w:rsidRPr="00752668" w:rsidRDefault="00FC0468" w:rsidP="00FC0468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FC0468" w:rsidRPr="00752668" w:rsidRDefault="00FC0468" w:rsidP="00752668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delete other activities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.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” after that</w:t>
      </w:r>
      <w:r w:rsidR="005F3BF8" w:rsidRPr="00B810B6">
        <w:rPr>
          <w:rFonts w:asciiTheme="minorBidi" w:hAnsiTheme="minorBidi"/>
          <w:color w:val="000000" w:themeColor="text1"/>
          <w:sz w:val="32"/>
          <w:szCs w:val="32"/>
        </w:rPr>
        <w:t>,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lick on 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other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activities that want to delete activi</w:t>
      </w:r>
      <w:r w:rsidR="00752668">
        <w:rPr>
          <w:rFonts w:asciiTheme="minorBidi" w:hAnsiTheme="minorBidi"/>
          <w:color w:val="000000" w:themeColor="text1"/>
          <w:sz w:val="32"/>
          <w:szCs w:val="32"/>
        </w:rPr>
        <w:t>ties and click on the delete</w:t>
      </w:r>
    </w:p>
    <w:p w:rsidR="00FC0468" w:rsidRPr="00752668" w:rsidRDefault="00FC0468" w:rsidP="00FC046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FC0468" w:rsidRPr="00B810B6" w:rsidRDefault="00FC0468" w:rsidP="00FC046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Click on 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 xml:space="preserve">other 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activities that want to delete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8. Click on the delete button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FC0468" w:rsidRPr="00B810B6" w:rsidRDefault="00FC0468" w:rsidP="00FC046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C0468" w:rsidRPr="00752668" w:rsidRDefault="00FC0468" w:rsidP="00FC046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FC0468" w:rsidRPr="00752668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FC0468" w:rsidRPr="00752668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FC0468" w:rsidRPr="00752668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FC0468" w:rsidRPr="00752668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FC0468" w:rsidRPr="00B810B6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FC0468" w:rsidRPr="00B810B6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delete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other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ctivities</w:t>
            </w:r>
          </w:p>
          <w:p w:rsidR="00FC0468" w:rsidRPr="00B810B6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FC0468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31" w:history="1">
              <w:r w:rsidR="00FC0468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FC046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FC0468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FC046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FC0468" w:rsidRPr="00B810B6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FC0468" w:rsidRPr="00B810B6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activities has been deleted</w:t>
            </w:r>
          </w:p>
        </w:tc>
      </w:tr>
    </w:tbl>
    <w:p w:rsidR="00FC0468" w:rsidRPr="00B810B6" w:rsidRDefault="00FC0468" w:rsidP="00FC04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C0468" w:rsidRPr="00B810B6" w:rsidRDefault="00FC0468" w:rsidP="00FC04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C0468" w:rsidRPr="00B810B6" w:rsidRDefault="00FC0468" w:rsidP="00FC04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C0468" w:rsidRPr="00B810B6" w:rsidRDefault="00FC0468" w:rsidP="00FC04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C0468" w:rsidRPr="00B810B6" w:rsidRDefault="00FC0468" w:rsidP="00FC04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C0468" w:rsidRPr="00B810B6" w:rsidRDefault="00FC0468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37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send E-mail to members.</w:t>
      </w:r>
    </w:p>
    <w:p w:rsidR="00FC0468" w:rsidRPr="00752668" w:rsidRDefault="00FC0468" w:rsidP="00FC0468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752668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FC0468" w:rsidRPr="00752668" w:rsidRDefault="00FC0468" w:rsidP="00752668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send E-mail to members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="00857DF4" w:rsidRPr="00B810B6">
        <w:rPr>
          <w:rFonts w:asciiTheme="minorBidi" w:hAnsiTheme="minorBidi"/>
          <w:color w:val="000000" w:themeColor="text1"/>
          <w:sz w:val="32"/>
          <w:szCs w:val="32"/>
          <w:cs/>
        </w:rPr>
        <w:t>ส่งอีเมล์</w:t>
      </w:r>
      <w:r w:rsidR="00752668" w:rsidRPr="00B810B6">
        <w:rPr>
          <w:rFonts w:asciiTheme="minorBidi" w:hAnsiTheme="minorBidi"/>
          <w:color w:val="000000" w:themeColor="text1"/>
          <w:sz w:val="32"/>
          <w:szCs w:val="32"/>
        </w:rPr>
        <w:t>”.</w:t>
      </w:r>
    </w:p>
    <w:p w:rsidR="00FC0468" w:rsidRPr="00752668" w:rsidRDefault="00FC0468" w:rsidP="00FC046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FC0468" w:rsidRPr="00B810B6" w:rsidRDefault="00FC0468" w:rsidP="00FC046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="00857DF4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ส่งอีเมล์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</w:t>
      </w:r>
      <w:r w:rsidR="00857DF4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Input the title of the E-mail</w:t>
      </w:r>
    </w:p>
    <w:p w:rsidR="00FC0468" w:rsidRPr="00B810B6" w:rsidRDefault="00FC046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8. </w:t>
      </w:r>
      <w:r w:rsidR="00857DF4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Input the detail</w:t>
      </w:r>
    </w:p>
    <w:p w:rsidR="00857DF4" w:rsidRPr="00B810B6" w:rsidRDefault="00857DF4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Select the member that want to send</w:t>
      </w:r>
    </w:p>
    <w:p w:rsidR="00FC0468" w:rsidRPr="00B810B6" w:rsidRDefault="005F3BF8" w:rsidP="00FC046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0</w:t>
      </w:r>
      <w:r w:rsidR="00FC046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. Click on the “</w:t>
      </w:r>
      <w:r w:rsidR="00FC046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="00FC046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FC0468" w:rsidRPr="00B810B6" w:rsidRDefault="00FC0468" w:rsidP="00FC046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FC0468" w:rsidRPr="00752668" w:rsidRDefault="00FC0468" w:rsidP="00FC046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752668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FC0468" w:rsidRPr="00752668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FC0468" w:rsidRPr="00752668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FC0468" w:rsidRPr="00752668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FC0468" w:rsidRPr="00752668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FC0468" w:rsidRPr="00B810B6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FC0468" w:rsidRPr="00B810B6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</w:t>
            </w:r>
            <w:r w:rsidR="00857DF4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send E-mail to member</w:t>
            </w:r>
          </w:p>
          <w:p w:rsidR="00FC0468" w:rsidRPr="00B810B6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FC0468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32" w:history="1">
              <w:r w:rsidR="00FC0468" w:rsidRPr="00752668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FC046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FC0468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FC0468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857DF4" w:rsidRPr="00752668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itle: </w:t>
            </w:r>
            <w:r w:rsidR="00857DF4"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งานสรงน้ำพระธาตุ</w:t>
            </w:r>
          </w:p>
          <w:p w:rsidR="00857DF4" w:rsidRPr="00752668" w:rsidRDefault="00857DF4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Detail : 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จัดขึ้นในวันที่ 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13-15 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เมษายน </w:t>
            </w:r>
            <w:r w:rsidRPr="00752668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2558</w:t>
            </w:r>
          </w:p>
          <w:p w:rsidR="00FC0468" w:rsidRPr="00B810B6" w:rsidRDefault="00FC046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FC0468" w:rsidRPr="00B810B6" w:rsidRDefault="00857DF4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ember has got the E-mail.</w:t>
            </w:r>
          </w:p>
        </w:tc>
      </w:tr>
    </w:tbl>
    <w:p w:rsidR="00FC0468" w:rsidRPr="00B810B6" w:rsidRDefault="00FC0468" w:rsidP="00FC04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FC0468" w:rsidRPr="00B810B6" w:rsidRDefault="00FC0468" w:rsidP="00FC046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57DF4" w:rsidRPr="00B810B6" w:rsidRDefault="00857DF4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38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The Admin shall be able to </w:t>
      </w:r>
      <w:r w:rsidR="005F3BF8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reate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tales.</w:t>
      </w:r>
    </w:p>
    <w:p w:rsidR="00857DF4" w:rsidRPr="000756A6" w:rsidRDefault="00857DF4" w:rsidP="00857DF4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57DF4" w:rsidRPr="000756A6" w:rsidRDefault="00857DF4" w:rsidP="000756A6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="00500C00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reate tales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="005F3BF8" w:rsidRPr="00B810B6">
        <w:rPr>
          <w:rFonts w:asciiTheme="minorBidi" w:hAnsiTheme="minorBidi"/>
          <w:color w:val="000000" w:themeColor="text1"/>
          <w:sz w:val="32"/>
          <w:szCs w:val="32"/>
          <w:cs/>
        </w:rPr>
        <w:t>นิทานธรรมะ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” </w:t>
      </w:r>
      <w:r w:rsidR="000756A6">
        <w:rPr>
          <w:rFonts w:asciiTheme="minorBidi" w:hAnsiTheme="minorBidi"/>
          <w:color w:val="000000" w:themeColor="text1"/>
          <w:sz w:val="32"/>
          <w:szCs w:val="32"/>
        </w:rPr>
        <w:t>and click on</w:t>
      </w:r>
      <w:r w:rsidR="005F3BF8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reate</w:t>
      </w:r>
      <w:r w:rsidR="000756A6">
        <w:rPr>
          <w:rFonts w:asciiTheme="minorBidi" w:hAnsiTheme="minorBidi"/>
          <w:color w:val="000000" w:themeColor="text1"/>
          <w:sz w:val="32"/>
          <w:szCs w:val="32"/>
        </w:rPr>
        <w:t>.</w:t>
      </w:r>
    </w:p>
    <w:p w:rsidR="00857DF4" w:rsidRPr="000756A6" w:rsidRDefault="00857DF4" w:rsidP="00857DF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57DF4" w:rsidRPr="00B810B6" w:rsidRDefault="00857DF4" w:rsidP="00857DF4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57DF4" w:rsidRPr="00B810B6" w:rsidRDefault="00857DF4" w:rsidP="00857DF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57DF4" w:rsidRPr="00B810B6" w:rsidRDefault="00857DF4" w:rsidP="00857DF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57DF4" w:rsidRPr="00B810B6" w:rsidRDefault="00857DF4" w:rsidP="00857DF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57DF4" w:rsidRPr="00B810B6" w:rsidRDefault="00857DF4" w:rsidP="00857DF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57DF4" w:rsidRPr="00B810B6" w:rsidRDefault="00857DF4" w:rsidP="00857DF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="005F3BF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นิทานธรรมะ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857DF4" w:rsidRPr="00B810B6" w:rsidRDefault="00857DF4" w:rsidP="00857DF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</w:t>
      </w:r>
      <w:r w:rsidR="005F3BF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Click on the create</w:t>
      </w:r>
    </w:p>
    <w:p w:rsidR="00857DF4" w:rsidRPr="00B810B6" w:rsidRDefault="00857DF4" w:rsidP="00857DF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8. Input the </w:t>
      </w:r>
      <w:r w:rsidR="005F3BF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tales title</w:t>
      </w:r>
    </w:p>
    <w:p w:rsidR="00857DF4" w:rsidRPr="00B810B6" w:rsidRDefault="00857DF4" w:rsidP="00857DF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9. </w:t>
      </w:r>
      <w:r w:rsidR="005F3BF8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Input the tales story</w:t>
      </w:r>
    </w:p>
    <w:p w:rsidR="005F3BF8" w:rsidRPr="00B810B6" w:rsidRDefault="005F3BF8" w:rsidP="00857DF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0. Attach the tales image</w:t>
      </w:r>
    </w:p>
    <w:p w:rsidR="00857DF4" w:rsidRPr="00B810B6" w:rsidRDefault="005F3BF8" w:rsidP="00857DF4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1</w:t>
      </w:r>
      <w:r w:rsidR="00857DF4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. Click on the “</w:t>
      </w:r>
      <w:r w:rsidR="00857DF4"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="00857DF4"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857DF4" w:rsidRPr="00B810B6" w:rsidRDefault="00857DF4" w:rsidP="000756A6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57DF4" w:rsidRPr="000756A6" w:rsidRDefault="00857DF4" w:rsidP="00857DF4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857DF4" w:rsidRPr="000756A6" w:rsidRDefault="00857DF4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57DF4" w:rsidRPr="000756A6" w:rsidRDefault="00857DF4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57DF4" w:rsidRPr="000756A6" w:rsidRDefault="00857DF4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57DF4" w:rsidRPr="000756A6" w:rsidRDefault="00857DF4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857DF4" w:rsidRPr="00B810B6" w:rsidRDefault="00857DF4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57DF4" w:rsidRPr="000756A6" w:rsidRDefault="00857DF4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</w:t>
            </w:r>
            <w:r w:rsidR="005F3BF8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create tales</w:t>
            </w:r>
          </w:p>
          <w:p w:rsidR="00857DF4" w:rsidRPr="000756A6" w:rsidRDefault="00857DF4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857DF4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33" w:history="1">
              <w:r w:rsidR="00857DF4" w:rsidRPr="000756A6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857DF4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857DF4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857DF4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857DF4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itle: </w:t>
            </w:r>
            <w:r w:rsidR="005F3BF8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กระต่ายกับเต่า</w:t>
            </w:r>
          </w:p>
          <w:p w:rsidR="00857DF4" w:rsidRPr="000756A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Story : </w:t>
            </w: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เต่าชนะกระต่าย</w:t>
            </w:r>
          </w:p>
          <w:p w:rsidR="00857DF4" w:rsidRPr="000756A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Image : C:\rabbitandtutle.jpg</w:t>
            </w:r>
          </w:p>
        </w:tc>
        <w:tc>
          <w:tcPr>
            <w:tcW w:w="1250" w:type="pct"/>
          </w:tcPr>
          <w:p w:rsidR="00857DF4" w:rsidRPr="00B810B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tales has been created and show on the “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นิทานธรรมะ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” page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 </w:t>
            </w:r>
          </w:p>
        </w:tc>
      </w:tr>
    </w:tbl>
    <w:p w:rsidR="00857DF4" w:rsidRPr="00B810B6" w:rsidRDefault="00857DF4" w:rsidP="00857DF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57DF4" w:rsidRPr="00B810B6" w:rsidRDefault="00857DF4" w:rsidP="00857DF4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F3BF8" w:rsidRPr="00B810B6" w:rsidRDefault="005F3BF8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39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delete tales.</w:t>
      </w:r>
    </w:p>
    <w:p w:rsidR="005F3BF8" w:rsidRPr="000756A6" w:rsidRDefault="005F3BF8" w:rsidP="005F3BF8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5F3BF8" w:rsidRPr="000756A6" w:rsidRDefault="005F3BF8" w:rsidP="000756A6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delete tales</w:t>
      </w:r>
      <w:r w:rsidR="000756A6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นิทานธรรมะ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” after that, click on 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ales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at want to</w:t>
      </w:r>
      <w:r w:rsidR="000756A6">
        <w:rPr>
          <w:rFonts w:asciiTheme="minorBidi" w:hAnsiTheme="minorBidi"/>
          <w:color w:val="000000" w:themeColor="text1"/>
          <w:sz w:val="32"/>
          <w:szCs w:val="32"/>
        </w:rPr>
        <w:t xml:space="preserve"> delete and click on the delete</w:t>
      </w:r>
    </w:p>
    <w:p w:rsidR="005F3BF8" w:rsidRPr="000756A6" w:rsidRDefault="005F3BF8" w:rsidP="005F3BF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5F3BF8" w:rsidRPr="00B810B6" w:rsidRDefault="005F3BF8" w:rsidP="005F3BF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5F3BF8" w:rsidRPr="00B810B6" w:rsidRDefault="005F3BF8" w:rsidP="005F3B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5F3BF8" w:rsidRPr="00B810B6" w:rsidRDefault="005F3BF8" w:rsidP="005F3B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5F3BF8" w:rsidRPr="00B810B6" w:rsidRDefault="005F3BF8" w:rsidP="005F3B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5F3BF8" w:rsidRPr="00B810B6" w:rsidRDefault="005F3BF8" w:rsidP="005F3B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5F3BF8" w:rsidRPr="00B810B6" w:rsidRDefault="005F3BF8" w:rsidP="005F3B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นิทานธรรมะ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5F3BF8" w:rsidRPr="00B810B6" w:rsidRDefault="005F3BF8" w:rsidP="005F3B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 w:cstheme="minorBidi"/>
          <w:color w:val="000000" w:themeColor="text1"/>
          <w:sz w:val="32"/>
          <w:szCs w:val="32"/>
          <w:shd w:val="clear" w:color="auto" w:fill="FFFFFF"/>
        </w:rPr>
        <w:t>tales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that want to delete</w:t>
      </w:r>
    </w:p>
    <w:p w:rsidR="005F3BF8" w:rsidRPr="00B810B6" w:rsidRDefault="005F3BF8" w:rsidP="005F3B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8. Click delete</w:t>
      </w:r>
    </w:p>
    <w:p w:rsidR="005F3BF8" w:rsidRPr="00B810B6" w:rsidRDefault="005F3BF8" w:rsidP="005F3B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5F3BF8" w:rsidRPr="00B810B6" w:rsidRDefault="005F3BF8" w:rsidP="005F3B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5F3BF8" w:rsidRPr="000756A6" w:rsidRDefault="005F3BF8" w:rsidP="005F3BF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5F3BF8" w:rsidRPr="000756A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5F3BF8" w:rsidRPr="000756A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5F3BF8" w:rsidRPr="000756A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5F3BF8" w:rsidRPr="000756A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5F3BF8" w:rsidRPr="000756A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5F3BF8" w:rsidRPr="000756A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 can delete the tales</w:t>
            </w:r>
          </w:p>
          <w:p w:rsidR="005F3BF8" w:rsidRPr="000756A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5F3BF8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34" w:history="1">
              <w:r w:rsidR="005F3BF8" w:rsidRPr="000756A6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5F3BF8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5F3BF8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5F3BF8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5F3BF8" w:rsidRPr="000756A6" w:rsidRDefault="005F3B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5F3BF8" w:rsidRPr="000756A6" w:rsidRDefault="005F3BF8" w:rsidP="0083238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tales has been </w:t>
            </w:r>
            <w:r w:rsidR="00832381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deleted.</w:t>
            </w: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 </w:t>
            </w:r>
          </w:p>
        </w:tc>
      </w:tr>
    </w:tbl>
    <w:p w:rsidR="005F3BF8" w:rsidRPr="00B810B6" w:rsidRDefault="005F3BF8" w:rsidP="005F3B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F3BF8" w:rsidRPr="00B810B6" w:rsidRDefault="005F3BF8" w:rsidP="005F3B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F3BF8" w:rsidRPr="00B810B6" w:rsidRDefault="005F3B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32381" w:rsidRPr="00B810B6" w:rsidRDefault="00832381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32381" w:rsidRPr="00B810B6" w:rsidRDefault="00832381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832381" w:rsidRPr="00B810B6" w:rsidRDefault="00832381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40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reate album.</w:t>
      </w:r>
    </w:p>
    <w:p w:rsidR="00832381" w:rsidRPr="000756A6" w:rsidRDefault="00832381" w:rsidP="00832381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32381" w:rsidRPr="00B810B6" w:rsidRDefault="00832381" w:rsidP="00832381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="009712A8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create album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อัลบั้มรูป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” and click create.</w:t>
      </w:r>
    </w:p>
    <w:p w:rsidR="00832381" w:rsidRPr="000756A6" w:rsidRDefault="00832381" w:rsidP="0083238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32381" w:rsidRPr="00B810B6" w:rsidRDefault="00832381" w:rsidP="0083238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32381" w:rsidRPr="00B810B6" w:rsidRDefault="00832381" w:rsidP="0083238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32381" w:rsidRPr="00B810B6" w:rsidRDefault="00832381" w:rsidP="0083238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32381" w:rsidRPr="00B810B6" w:rsidRDefault="00832381" w:rsidP="0083238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32381" w:rsidRPr="00B810B6" w:rsidRDefault="00832381" w:rsidP="0083238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32381" w:rsidRPr="00B810B6" w:rsidRDefault="00832381" w:rsidP="0083238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อัลบั้มรูป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832381" w:rsidRPr="00B810B6" w:rsidRDefault="00832381" w:rsidP="0083238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Click create</w:t>
      </w:r>
    </w:p>
    <w:p w:rsidR="00832381" w:rsidRPr="00B810B6" w:rsidRDefault="00832381" w:rsidP="0083238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8. Input the album title</w:t>
      </w:r>
    </w:p>
    <w:p w:rsidR="00832381" w:rsidRPr="00B810B6" w:rsidRDefault="00832381" w:rsidP="0083238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Attach the photo</w:t>
      </w:r>
    </w:p>
    <w:p w:rsidR="00832381" w:rsidRPr="00B810B6" w:rsidRDefault="00832381" w:rsidP="00832381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0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832381" w:rsidRPr="00B810B6" w:rsidRDefault="00832381" w:rsidP="00832381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32381" w:rsidRPr="000756A6" w:rsidRDefault="00832381" w:rsidP="00832381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32381" w:rsidRPr="000756A6" w:rsidRDefault="00832381" w:rsidP="00832381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832381" w:rsidRPr="000756A6" w:rsidRDefault="00832381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32381" w:rsidRPr="000756A6" w:rsidRDefault="00832381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32381" w:rsidRPr="000756A6" w:rsidRDefault="00832381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32381" w:rsidRPr="000756A6" w:rsidRDefault="00832381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832381" w:rsidRPr="00B810B6" w:rsidRDefault="00832381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32381" w:rsidRPr="00B810B6" w:rsidRDefault="00832381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 can create the album</w:t>
            </w:r>
          </w:p>
          <w:p w:rsidR="00832381" w:rsidRPr="00B810B6" w:rsidRDefault="00832381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832381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35" w:history="1">
              <w:r w:rsidR="00832381" w:rsidRPr="000756A6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832381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832381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832381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832381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itle: </w:t>
            </w:r>
            <w:r w:rsidR="00832381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งานทรงน้ำพระธาตุ</w:t>
            </w:r>
          </w:p>
          <w:p w:rsidR="00832381" w:rsidRPr="00B810B6" w:rsidRDefault="00832381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hoto :</w:t>
            </w: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C:\songkran.jpg,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C:\songkran2.jpg</w:t>
            </w:r>
          </w:p>
          <w:p w:rsidR="00832381" w:rsidRPr="00B810B6" w:rsidRDefault="00832381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</w:p>
        </w:tc>
        <w:tc>
          <w:tcPr>
            <w:tcW w:w="1250" w:type="pct"/>
          </w:tcPr>
          <w:p w:rsidR="00832381" w:rsidRPr="00B810B6" w:rsidRDefault="00832381" w:rsidP="0083238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album has been created and show on the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อัลบั้ม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ge</w:t>
            </w:r>
          </w:p>
        </w:tc>
      </w:tr>
    </w:tbl>
    <w:p w:rsidR="00832381" w:rsidRPr="00B810B6" w:rsidRDefault="00832381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341DF8" w:rsidRPr="00B810B6" w:rsidRDefault="00341DF8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41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 delete album.</w:t>
      </w:r>
    </w:p>
    <w:p w:rsidR="00341DF8" w:rsidRPr="000756A6" w:rsidRDefault="00341DF8" w:rsidP="00341DF8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341DF8" w:rsidRPr="00B810B6" w:rsidRDefault="00341DF8" w:rsidP="00341DF8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delete album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อัลบั้มรูป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” after that, click the album that want to delete, and click delete.</w:t>
      </w:r>
    </w:p>
    <w:p w:rsidR="00341DF8" w:rsidRPr="000756A6" w:rsidRDefault="00341DF8" w:rsidP="00341DF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341DF8" w:rsidRPr="00B810B6" w:rsidRDefault="00341DF8" w:rsidP="00341DF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อัลบั้มรูป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Click the album that want to delete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8. Click delete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341DF8" w:rsidRPr="00B810B6" w:rsidRDefault="00341DF8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341DF8" w:rsidRPr="000756A6" w:rsidRDefault="00341DF8" w:rsidP="00341DF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341DF8" w:rsidRPr="00B810B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</w:t>
            </w:r>
            <w:r w:rsidRPr="000756A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delete </w:t>
            </w: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album</w:t>
            </w:r>
          </w:p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341DF8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36" w:history="1">
              <w:r w:rsidR="00341DF8" w:rsidRPr="000756A6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341DF8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341DF8" w:rsidRPr="000756A6" w:rsidRDefault="001C1C38" w:rsidP="00341DF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341DF8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</w:tc>
        <w:tc>
          <w:tcPr>
            <w:tcW w:w="1250" w:type="pct"/>
          </w:tcPr>
          <w:p w:rsidR="00341DF8" w:rsidRPr="00B810B6" w:rsidRDefault="00341DF8" w:rsidP="00341DF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album has been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deleted </w:t>
            </w:r>
          </w:p>
        </w:tc>
      </w:tr>
    </w:tbl>
    <w:p w:rsidR="00341DF8" w:rsidRPr="00B810B6" w:rsidRDefault="00341DF8" w:rsidP="00341D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341DF8" w:rsidRPr="00B810B6" w:rsidRDefault="00341DF8" w:rsidP="00341D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341DF8" w:rsidRPr="00B810B6" w:rsidRDefault="00341DF8" w:rsidP="00341D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5E029A" w:rsidRPr="00B810B6" w:rsidRDefault="005E029A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341DF8" w:rsidRPr="00B810B6" w:rsidRDefault="00341DF8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341DF8" w:rsidRPr="00B810B6" w:rsidRDefault="00341DF8" w:rsidP="0018211F">
      <w:pPr>
        <w:ind w:left="-426"/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 xml:space="preserve">Test Case </w:t>
      </w:r>
      <w:r w:rsidR="009A56A8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42</w:t>
      </w: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d monks</w:t>
      </w:r>
      <w:r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>.</w:t>
      </w:r>
    </w:p>
    <w:p w:rsidR="00341DF8" w:rsidRPr="000756A6" w:rsidRDefault="00341DF8" w:rsidP="00341DF8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341DF8" w:rsidRPr="000756A6" w:rsidRDefault="00341DF8" w:rsidP="000756A6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d monks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เพิ่มพระ</w:t>
      </w:r>
      <w:r w:rsidR="000756A6">
        <w:rPr>
          <w:rFonts w:asciiTheme="minorBidi" w:hAnsiTheme="minorBidi"/>
          <w:color w:val="000000" w:themeColor="text1"/>
          <w:sz w:val="32"/>
          <w:szCs w:val="32"/>
        </w:rPr>
        <w:t>”.</w:t>
      </w:r>
    </w:p>
    <w:p w:rsidR="00341DF8" w:rsidRPr="000756A6" w:rsidRDefault="00341DF8" w:rsidP="00341DF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341DF8" w:rsidRPr="00B810B6" w:rsidRDefault="00341DF8" w:rsidP="00341DF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พิ่มพระ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Input name of monk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8. Select the date of birth on the date picker.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Input the username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0. Input the password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1. Input the E-mail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2. Attach the photo</w:t>
      </w:r>
    </w:p>
    <w:p w:rsidR="00341DF8" w:rsidRPr="00B810B6" w:rsidRDefault="00341DF8" w:rsidP="00341DF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3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341DF8" w:rsidRDefault="00341DF8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756A6" w:rsidRDefault="000756A6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756A6" w:rsidRDefault="000756A6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756A6" w:rsidRDefault="000756A6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756A6" w:rsidRDefault="000756A6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756A6" w:rsidRDefault="000756A6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756A6" w:rsidRDefault="000756A6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756A6" w:rsidRDefault="000756A6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756A6" w:rsidRDefault="000756A6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756A6" w:rsidRDefault="000756A6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0756A6" w:rsidRPr="00B810B6" w:rsidRDefault="000756A6" w:rsidP="00341DF8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341DF8" w:rsidRPr="000756A6" w:rsidRDefault="00341DF8" w:rsidP="00341DF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lastRenderedPageBreak/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="-318" w:tblpY="159"/>
        <w:tblW w:w="5000" w:type="pct"/>
        <w:tblLook w:val="04A0" w:firstRow="1" w:lastRow="0" w:firstColumn="1" w:lastColumn="0" w:noHBand="0" w:noVBand="1"/>
      </w:tblPr>
      <w:tblGrid>
        <w:gridCol w:w="2162"/>
        <w:gridCol w:w="2163"/>
        <w:gridCol w:w="2756"/>
        <w:gridCol w:w="2161"/>
      </w:tblGrid>
      <w:tr w:rsidR="00B810B6" w:rsidRPr="00B810B6" w:rsidTr="009A56A8">
        <w:tc>
          <w:tcPr>
            <w:tcW w:w="1170" w:type="pct"/>
          </w:tcPr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170" w:type="pct"/>
          </w:tcPr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491" w:type="pct"/>
          </w:tcPr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170" w:type="pct"/>
          </w:tcPr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9A56A8">
        <w:tc>
          <w:tcPr>
            <w:tcW w:w="1170" w:type="pct"/>
          </w:tcPr>
          <w:p w:rsidR="00341DF8" w:rsidRPr="00B810B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170" w:type="pct"/>
          </w:tcPr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 can add the monk</w:t>
            </w:r>
          </w:p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491" w:type="pct"/>
          </w:tcPr>
          <w:p w:rsidR="00341DF8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37" w:history="1">
              <w:r w:rsidR="00341DF8" w:rsidRPr="000756A6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341DF8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341DF8" w:rsidRPr="000756A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341DF8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  <w:p w:rsidR="00341DF8" w:rsidRPr="000756A6" w:rsidRDefault="000756A6" w:rsidP="00341DF8">
            <w:pPr>
              <w:pStyle w:val="Heading3"/>
              <w:shd w:val="clear" w:color="auto" w:fill="FFFFFF"/>
              <w:spacing w:before="0" w:beforeAutospacing="0" w:after="0" w:afterAutospacing="0"/>
              <w:outlineLvl w:val="2"/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  <w:t>Name:</w:t>
            </w:r>
            <w:r w:rsidR="00341DF8" w:rsidRPr="000756A6">
              <w:rPr>
                <w:rFonts w:asciiTheme="minorBidi" w:eastAsia="Tahoma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  <w:t xml:space="preserve"> </w:t>
            </w:r>
            <w:r w:rsidR="00341DF8" w:rsidRPr="000756A6"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  <w:t xml:space="preserve"> </w:t>
            </w:r>
            <w:hyperlink r:id="rId38" w:history="1">
              <w:r w:rsidR="00341DF8" w:rsidRPr="000756A6">
                <w:rPr>
                  <w:rStyle w:val="Hyperlink"/>
                  <w:rFonts w:asciiTheme="minorBidi" w:hAnsiTheme="minorBidi" w:cstheme="minorBidi"/>
                  <w:b w:val="0"/>
                  <w:bCs w:val="0"/>
                  <w:color w:val="000000" w:themeColor="text1"/>
                  <w:sz w:val="32"/>
                  <w:szCs w:val="32"/>
                  <w:u w:val="none"/>
                  <w:cs/>
                </w:rPr>
                <w:t>หลวงปู่ทอง สิริมงฺคโล</w:t>
              </w:r>
            </w:hyperlink>
          </w:p>
          <w:p w:rsidR="00341DF8" w:rsidRPr="000756A6" w:rsidRDefault="00341DF8" w:rsidP="00341DF8">
            <w:pPr>
              <w:pStyle w:val="Heading3"/>
              <w:shd w:val="clear" w:color="auto" w:fill="FFFFFF"/>
              <w:spacing w:before="0" w:beforeAutospacing="0" w:after="0" w:afterAutospacing="0"/>
              <w:outlineLvl w:val="2"/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  <w:t xml:space="preserve">Date of birth: </w:t>
            </w:r>
            <w:r w:rsidRPr="000756A6"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  <w:shd w:val="clear" w:color="auto" w:fill="FFFFFF"/>
              </w:rPr>
              <w:t>21 September 1923</w:t>
            </w:r>
          </w:p>
          <w:p w:rsidR="00341DF8" w:rsidRPr="000756A6" w:rsidRDefault="00341DF8" w:rsidP="00341DF8">
            <w:pPr>
              <w:pStyle w:val="Heading3"/>
              <w:shd w:val="clear" w:color="auto" w:fill="FFFFFF"/>
              <w:spacing w:before="0" w:beforeAutospacing="0" w:after="0" w:afterAutospacing="0"/>
              <w:outlineLvl w:val="2"/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  <w:t xml:space="preserve">Username: </w:t>
            </w:r>
            <w:proofErr w:type="spellStart"/>
            <w:r w:rsidRPr="000756A6"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  <w:t>thongCT</w:t>
            </w:r>
            <w:proofErr w:type="spellEnd"/>
          </w:p>
          <w:p w:rsidR="00341DF8" w:rsidRPr="000756A6" w:rsidRDefault="00341DF8" w:rsidP="00341DF8">
            <w:pPr>
              <w:pStyle w:val="Heading3"/>
              <w:shd w:val="clear" w:color="auto" w:fill="FFFFFF"/>
              <w:spacing w:before="0" w:beforeAutospacing="0" w:after="0" w:afterAutospacing="0"/>
              <w:outlineLvl w:val="2"/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  <w:t xml:space="preserve">Password: </w:t>
            </w:r>
            <w:r w:rsidR="009A56A8" w:rsidRPr="000756A6"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  <w:t>Thong123</w:t>
            </w:r>
          </w:p>
          <w:p w:rsidR="009A56A8" w:rsidRPr="000756A6" w:rsidRDefault="009A56A8" w:rsidP="00341DF8">
            <w:pPr>
              <w:pStyle w:val="Heading3"/>
              <w:shd w:val="clear" w:color="auto" w:fill="FFFFFF"/>
              <w:spacing w:before="0" w:beforeAutospacing="0" w:after="0" w:afterAutospacing="0"/>
              <w:outlineLvl w:val="2"/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hAnsiTheme="minorBidi" w:cstheme="minorBidi"/>
                <w:b w:val="0"/>
                <w:bCs w:val="0"/>
                <w:color w:val="000000" w:themeColor="text1"/>
                <w:sz w:val="32"/>
                <w:szCs w:val="32"/>
              </w:rPr>
              <w:t>E-mail: thongCT@gmail.com</w:t>
            </w:r>
          </w:p>
          <w:p w:rsidR="00341DF8" w:rsidRPr="000756A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hoto :</w:t>
            </w: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 </w:t>
            </w: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C:\monk.jpg</w:t>
            </w:r>
          </w:p>
        </w:tc>
        <w:tc>
          <w:tcPr>
            <w:tcW w:w="1170" w:type="pct"/>
          </w:tcPr>
          <w:p w:rsidR="00341DF8" w:rsidRPr="00B810B6" w:rsidRDefault="00341DF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 has been created</w:t>
            </w:r>
            <w:r w:rsidR="009A56A8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 and the username and password can log-in to the website and access the monk service.</w:t>
            </w:r>
          </w:p>
        </w:tc>
      </w:tr>
    </w:tbl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0756A6" w:rsidRDefault="000756A6" w:rsidP="009A56A8">
      <w:pP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</w:pPr>
    </w:p>
    <w:p w:rsidR="009A56A8" w:rsidRPr="00B810B6" w:rsidRDefault="009A56A8" w:rsidP="0018211F">
      <w:pPr>
        <w:ind w:left="-426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43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admin shall be able to see and verify the list of donator.</w:t>
      </w:r>
    </w:p>
    <w:p w:rsidR="009A56A8" w:rsidRPr="000756A6" w:rsidRDefault="009A56A8" w:rsidP="009A56A8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9A56A8" w:rsidRPr="000756A6" w:rsidRDefault="009A56A8" w:rsidP="000756A6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Adm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can be able to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erify the list of donator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Admin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รายชื่อผู้บริจาค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” and check the box, if the temple bank account get the money for approve</w:t>
      </w:r>
      <w:r w:rsidR="000756A6">
        <w:rPr>
          <w:rFonts w:asciiTheme="minorBidi" w:hAnsiTheme="minorBidi"/>
          <w:color w:val="000000" w:themeColor="text1"/>
          <w:sz w:val="32"/>
          <w:szCs w:val="32"/>
        </w:rPr>
        <w:t>.</w:t>
      </w:r>
    </w:p>
    <w:p w:rsidR="009A56A8" w:rsidRPr="000756A6" w:rsidRDefault="009A56A8" w:rsidP="009A56A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9A56A8" w:rsidRPr="00B810B6" w:rsidRDefault="009A56A8" w:rsidP="009A56A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9A56A8" w:rsidRPr="00B810B6" w:rsidRDefault="009A56A8" w:rsidP="009A56A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9A56A8" w:rsidRPr="00B810B6" w:rsidRDefault="009A56A8" w:rsidP="009A56A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9A56A8" w:rsidRPr="00B810B6" w:rsidRDefault="009A56A8" w:rsidP="009A56A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9A56A8" w:rsidRPr="00B810B6" w:rsidRDefault="009A56A8" w:rsidP="009A56A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9A56A8" w:rsidRPr="00B810B6" w:rsidRDefault="009A56A8" w:rsidP="009A56A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รายชื่อผู้บริจาค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9A56A8" w:rsidRPr="00B810B6" w:rsidRDefault="009A56A8" w:rsidP="009A56A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Check the box, if the temple bank account get the money for approve.</w:t>
      </w:r>
    </w:p>
    <w:p w:rsidR="009A56A8" w:rsidRPr="00B810B6" w:rsidRDefault="009A56A8" w:rsidP="009A56A8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8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9A56A8" w:rsidRPr="00B810B6" w:rsidRDefault="009A56A8" w:rsidP="009A56A8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9A56A8" w:rsidRPr="000756A6" w:rsidRDefault="009A56A8" w:rsidP="009A56A8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111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9A56A8">
        <w:tc>
          <w:tcPr>
            <w:tcW w:w="1250" w:type="pct"/>
          </w:tcPr>
          <w:p w:rsidR="009A56A8" w:rsidRPr="000756A6" w:rsidRDefault="009A56A8" w:rsidP="009A56A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9A56A8" w:rsidRPr="000756A6" w:rsidRDefault="009A56A8" w:rsidP="009A56A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9A56A8" w:rsidRPr="000756A6" w:rsidRDefault="009A56A8" w:rsidP="009A56A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9A56A8" w:rsidRPr="000756A6" w:rsidRDefault="009A56A8" w:rsidP="009A56A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9A56A8">
        <w:tc>
          <w:tcPr>
            <w:tcW w:w="1250" w:type="pct"/>
          </w:tcPr>
          <w:p w:rsidR="009A56A8" w:rsidRPr="00B810B6" w:rsidRDefault="009A56A8" w:rsidP="009A56A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9A56A8" w:rsidRPr="000756A6" w:rsidRDefault="009A56A8" w:rsidP="009A56A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Admin can </w:t>
            </w:r>
            <w:r w:rsidRPr="000756A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>see and verify the list of donator.</w:t>
            </w:r>
          </w:p>
          <w:p w:rsidR="009A56A8" w:rsidRPr="000756A6" w:rsidRDefault="009A56A8" w:rsidP="009A56A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9A56A8" w:rsidRPr="000756A6" w:rsidRDefault="001C1C38" w:rsidP="009A56A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hyperlink r:id="rId39" w:history="1">
              <w:r w:rsidR="009A56A8" w:rsidRPr="000756A6">
                <w:rPr>
                  <w:rStyle w:val="Hyperlink"/>
                  <w:rFonts w:asciiTheme="minorBidi" w:eastAsia="Tahoma" w:hAnsiTheme="minorBidi" w:cstheme="minorBidi"/>
                  <w:color w:val="000000" w:themeColor="text1"/>
                  <w:sz w:val="32"/>
                  <w:szCs w:val="32"/>
                  <w:u w:val="none"/>
                </w:rPr>
                <w:t>Ad</w:t>
              </w:r>
            </w:hyperlink>
            <w:r w:rsidR="009A56A8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in</w:t>
            </w:r>
          </w:p>
          <w:p w:rsidR="009A56A8" w:rsidRPr="000756A6" w:rsidRDefault="001C1C38" w:rsidP="009A56A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9A56A8" w:rsidRPr="000756A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admin123</w:t>
            </w:r>
          </w:p>
        </w:tc>
        <w:tc>
          <w:tcPr>
            <w:tcW w:w="1250" w:type="pct"/>
          </w:tcPr>
          <w:p w:rsidR="009A56A8" w:rsidRPr="00B810B6" w:rsidRDefault="009A56A8" w:rsidP="009A56A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donator list has been shown and approve the donator.</w:t>
            </w:r>
          </w:p>
        </w:tc>
      </w:tr>
    </w:tbl>
    <w:p w:rsidR="009A56A8" w:rsidRPr="00B810B6" w:rsidRDefault="009A56A8" w:rsidP="009A56A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A56A8" w:rsidRPr="00B810B6" w:rsidRDefault="009A56A8" w:rsidP="009A56A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341DF8" w:rsidRPr="00B810B6" w:rsidRDefault="00341DF8" w:rsidP="00341D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9A56A8" w:rsidRPr="00B810B6" w:rsidRDefault="009A56A8" w:rsidP="00341DF8">
      <w:pPr>
        <w:rPr>
          <w:rFonts w:asciiTheme="minorBidi" w:hAnsiTheme="minorBidi"/>
          <w:color w:val="000000" w:themeColor="text1"/>
          <w:sz w:val="32"/>
          <w:szCs w:val="32"/>
        </w:rPr>
      </w:pPr>
    </w:p>
    <w:p w:rsidR="00341DF8" w:rsidRPr="00B810B6" w:rsidRDefault="00341DF8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 w:rsidP="0018211F">
      <w:pPr>
        <w:ind w:left="-426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  <w:r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44: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user shall be able to see home page.</w:t>
      </w:r>
    </w:p>
    <w:p w:rsidR="00885D5F" w:rsidRPr="000756A6" w:rsidRDefault="00885D5F" w:rsidP="00885D5F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85D5F" w:rsidRPr="00B810B6" w:rsidRDefault="00885D5F" w:rsidP="00885D5F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member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can be able to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see the home page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he member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หน้าหลัก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”.</w:t>
      </w:r>
    </w:p>
    <w:p w:rsidR="00885D5F" w:rsidRPr="000756A6" w:rsidRDefault="00885D5F" w:rsidP="00885D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85D5F" w:rsidRPr="00B810B6" w:rsidRDefault="00885D5F" w:rsidP="00885D5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หน้าหลัก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885D5F" w:rsidRPr="00B810B6" w:rsidRDefault="00885D5F" w:rsidP="00885D5F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85D5F" w:rsidRPr="000756A6" w:rsidRDefault="00885D5F" w:rsidP="00885D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111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member can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>see the homepage</w:t>
            </w:r>
          </w:p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885D5F" w:rsidRPr="00B810B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r w:rsidR="00885D5F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member</w:t>
            </w:r>
          </w:p>
          <w:p w:rsidR="00885D5F" w:rsidRPr="00B810B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885D5F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ember123</w:t>
            </w:r>
          </w:p>
        </w:tc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homepage has be shown.</w:t>
            </w:r>
          </w:p>
        </w:tc>
      </w:tr>
    </w:tbl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0756A6" w:rsidP="0018211F">
      <w:pPr>
        <w:ind w:left="-426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  <w: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45</w:t>
      </w:r>
      <w:r w:rsidR="00885D5F" w:rsidRPr="00B810B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="00885D5F"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885D5F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shall be able to</w:t>
      </w:r>
      <w:r w:rsidR="00885D5F" w:rsidRPr="00B810B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="00885D5F"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see about page.</w:t>
      </w:r>
    </w:p>
    <w:p w:rsidR="00885D5F" w:rsidRPr="000756A6" w:rsidRDefault="00885D5F" w:rsidP="00885D5F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85D5F" w:rsidRPr="00B810B6" w:rsidRDefault="00885D5F" w:rsidP="00885D5F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member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can be able to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see the about page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he member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เกี่ยวกับ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”.</w:t>
      </w:r>
    </w:p>
    <w:p w:rsidR="00885D5F" w:rsidRPr="000756A6" w:rsidRDefault="00885D5F" w:rsidP="00885D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85D5F" w:rsidRPr="00B810B6" w:rsidRDefault="00885D5F" w:rsidP="00885D5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กี่ยวกับ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885D5F" w:rsidRPr="00B810B6" w:rsidRDefault="00885D5F" w:rsidP="00885D5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85D5F" w:rsidRPr="000756A6" w:rsidRDefault="00885D5F" w:rsidP="00885D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111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member can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>see the about page</w:t>
            </w:r>
          </w:p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885D5F" w:rsidRPr="00B810B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r w:rsidR="00885D5F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member</w:t>
            </w:r>
          </w:p>
          <w:p w:rsidR="00885D5F" w:rsidRPr="00B810B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885D5F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ember123</w:t>
            </w:r>
          </w:p>
        </w:tc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about page has be shown.</w:t>
            </w:r>
          </w:p>
        </w:tc>
      </w:tr>
    </w:tbl>
    <w:p w:rsidR="00885D5F" w:rsidRPr="00B810B6" w:rsidRDefault="00885D5F" w:rsidP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0756A6" w:rsidRDefault="000756A6" w:rsidP="0018211F">
      <w:pPr>
        <w:ind w:left="-426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  <w: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46</w:t>
      </w:r>
      <w:r w:rsidR="00885D5F" w:rsidRPr="000756A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="00885D5F" w:rsidRPr="000756A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885D5F" w:rsidRPr="000756A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shall be able to</w:t>
      </w:r>
      <w:r w:rsidR="00885D5F" w:rsidRPr="000756A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="00885D5F" w:rsidRPr="000756A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announcement page.</w:t>
      </w:r>
    </w:p>
    <w:p w:rsidR="00885D5F" w:rsidRPr="000756A6" w:rsidRDefault="00885D5F" w:rsidP="00885D5F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85D5F" w:rsidRPr="00B810B6" w:rsidRDefault="00885D5F" w:rsidP="00885D5F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member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can be able to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see the announcement page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he member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”.</w:t>
      </w:r>
    </w:p>
    <w:p w:rsidR="00885D5F" w:rsidRPr="000756A6" w:rsidRDefault="00885D5F" w:rsidP="00885D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85D5F" w:rsidRPr="00B810B6" w:rsidRDefault="00885D5F" w:rsidP="00885D5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ข่าวสาร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885D5F" w:rsidRPr="00B810B6" w:rsidRDefault="00885D5F" w:rsidP="00885D5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85D5F" w:rsidRPr="000756A6" w:rsidRDefault="00885D5F" w:rsidP="00885D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111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member can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>see the  announcement page</w:t>
            </w:r>
          </w:p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885D5F" w:rsidRPr="00B810B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r w:rsidR="00885D5F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member</w:t>
            </w:r>
          </w:p>
          <w:p w:rsidR="00885D5F" w:rsidRPr="00B810B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885D5F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ember123</w:t>
            </w:r>
          </w:p>
        </w:tc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The </w:t>
            </w:r>
            <w:r w:rsidRPr="001C1C38">
              <w:rPr>
                <w:rFonts w:asciiTheme="minorBidi" w:eastAsia="Times New Roman" w:hAnsiTheme="minorBidi" w:cstheme="minorBidi"/>
                <w:noProof/>
                <w:color w:val="000000" w:themeColor="text1"/>
                <w:sz w:val="32"/>
                <w:szCs w:val="32"/>
                <w:shd w:val="clear" w:color="auto" w:fill="FFFFFF"/>
              </w:rPr>
              <w:t>announcement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ge has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be</w:t>
            </w:r>
            <w:r w:rsidR="001C1C38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e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n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 show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.</w:t>
            </w:r>
          </w:p>
        </w:tc>
      </w:tr>
    </w:tbl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0756A6" w:rsidRDefault="000756A6" w:rsidP="0018211F">
      <w:pPr>
        <w:ind w:left="-426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  <w:r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47</w:t>
      </w:r>
      <w:r w:rsidR="00885D5F" w:rsidRPr="000756A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="00885D5F" w:rsidRPr="000756A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885D5F" w:rsidRPr="000756A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shall be able to</w:t>
      </w:r>
      <w:r w:rsidR="00885D5F" w:rsidRPr="000756A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="00885D5F" w:rsidRPr="000756A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</w:t>
      </w:r>
      <w:r w:rsidR="001C1C38" w:rsidRPr="000756A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the</w:t>
      </w:r>
      <w:r w:rsidR="00885D5F" w:rsidRPr="000756A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</w:t>
      </w:r>
      <w:r w:rsidR="00885D5F" w:rsidRPr="000756A6">
        <w:rPr>
          <w:rFonts w:asciiTheme="minorBidi" w:eastAsia="Times New Roman" w:hAnsiTheme="minorBidi"/>
          <w:noProof/>
          <w:color w:val="000000" w:themeColor="text1"/>
          <w:sz w:val="32"/>
          <w:szCs w:val="32"/>
          <w:shd w:val="clear" w:color="auto" w:fill="FFFFFF"/>
        </w:rPr>
        <w:t>calendar</w:t>
      </w:r>
      <w:r w:rsidR="00885D5F" w:rsidRPr="000756A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page.</w:t>
      </w:r>
    </w:p>
    <w:p w:rsidR="00885D5F" w:rsidRPr="000756A6" w:rsidRDefault="00885D5F" w:rsidP="00885D5F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85D5F" w:rsidRPr="000756A6" w:rsidRDefault="00885D5F" w:rsidP="000756A6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member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can be able to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see the calendar page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he member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ปฏิทิน</w:t>
      </w:r>
      <w:r w:rsidR="000756A6">
        <w:rPr>
          <w:rFonts w:asciiTheme="minorBidi" w:hAnsiTheme="minorBidi"/>
          <w:color w:val="000000" w:themeColor="text1"/>
          <w:sz w:val="32"/>
          <w:szCs w:val="32"/>
        </w:rPr>
        <w:t>”.</w:t>
      </w:r>
    </w:p>
    <w:p w:rsidR="00885D5F" w:rsidRPr="000756A6" w:rsidRDefault="00885D5F" w:rsidP="00885D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85D5F" w:rsidRPr="00B810B6" w:rsidRDefault="00885D5F" w:rsidP="00885D5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ปฏิทิ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885D5F" w:rsidRPr="00B810B6" w:rsidRDefault="00885D5F" w:rsidP="00885D5F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85D5F" w:rsidRPr="000756A6" w:rsidRDefault="00885D5F" w:rsidP="00885D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111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member can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>see the   calendar page</w:t>
            </w:r>
          </w:p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885D5F" w:rsidRPr="00B810B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r w:rsidR="00885D5F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member</w:t>
            </w:r>
          </w:p>
          <w:p w:rsidR="00885D5F" w:rsidRPr="00B810B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885D5F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ember123</w:t>
            </w:r>
          </w:p>
        </w:tc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The </w:t>
            </w:r>
            <w:r w:rsidRPr="001C1C38">
              <w:rPr>
                <w:rFonts w:asciiTheme="minorBidi" w:eastAsia="Times New Roman" w:hAnsiTheme="minorBidi" w:cstheme="minorBidi"/>
                <w:noProof/>
                <w:color w:val="000000" w:themeColor="text1"/>
                <w:sz w:val="32"/>
                <w:szCs w:val="32"/>
                <w:shd w:val="clear" w:color="auto" w:fill="FFFFFF"/>
              </w:rPr>
              <w:t>calendar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ge has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be</w:t>
            </w:r>
            <w:r w:rsidR="001C1C38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en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 show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.</w:t>
            </w:r>
          </w:p>
        </w:tc>
      </w:tr>
    </w:tbl>
    <w:p w:rsidR="00885D5F" w:rsidRPr="00B810B6" w:rsidRDefault="00885D5F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2B1204" w:rsidRPr="00B810B6" w:rsidRDefault="002B1204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B810B6" w:rsidRDefault="00885D5F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885D5F" w:rsidRPr="000756A6" w:rsidRDefault="00885D5F" w:rsidP="0018211F">
      <w:pPr>
        <w:ind w:left="-426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4</w:t>
      </w:r>
      <w:r w:rsidR="000756A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8</w:t>
      </w: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Pr="000756A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0756A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ember shall be able to</w:t>
      </w:r>
      <w:r w:rsidRPr="000756A6">
        <w:rPr>
          <w:rFonts w:asciiTheme="minorBidi" w:eastAsia="Times New Roman" w:hAnsiTheme="minorBidi"/>
          <w:b/>
          <w:bCs/>
          <w:color w:val="000000" w:themeColor="text1"/>
          <w:sz w:val="32"/>
          <w:szCs w:val="32"/>
          <w:shd w:val="clear" w:color="auto" w:fill="FFFFFF"/>
        </w:rPr>
        <w:t xml:space="preserve"> </w:t>
      </w:r>
      <w:r w:rsidRPr="000756A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view album page.</w:t>
      </w:r>
    </w:p>
    <w:p w:rsidR="00885D5F" w:rsidRPr="000756A6" w:rsidRDefault="00885D5F" w:rsidP="00885D5F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885D5F" w:rsidRPr="000756A6" w:rsidRDefault="00885D5F" w:rsidP="000756A6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member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can be able to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see the album page.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e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o use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he member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อัลบั้มรูป</w:t>
      </w:r>
      <w:r w:rsidR="000756A6">
        <w:rPr>
          <w:rFonts w:asciiTheme="minorBidi" w:hAnsiTheme="minorBidi"/>
          <w:color w:val="000000" w:themeColor="text1"/>
          <w:sz w:val="32"/>
          <w:szCs w:val="32"/>
        </w:rPr>
        <w:t>”.</w:t>
      </w:r>
    </w:p>
    <w:p w:rsidR="00885D5F" w:rsidRPr="000756A6" w:rsidRDefault="00885D5F" w:rsidP="00885D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885D5F" w:rsidRPr="00B810B6" w:rsidRDefault="00885D5F" w:rsidP="00885D5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อัลบั้มรูป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</w:t>
      </w:r>
    </w:p>
    <w:p w:rsidR="00885D5F" w:rsidRPr="00B810B6" w:rsidRDefault="00885D5F" w:rsidP="00885D5F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7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885D5F" w:rsidRPr="00B810B6" w:rsidRDefault="00885D5F" w:rsidP="00885D5F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85D5F" w:rsidRPr="00B810B6" w:rsidRDefault="00885D5F" w:rsidP="00885D5F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885D5F" w:rsidRPr="000756A6" w:rsidRDefault="00885D5F" w:rsidP="00885D5F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111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885D5F"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885D5F" w:rsidRPr="000756A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885D5F"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member can 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>see the    album page</w:t>
            </w:r>
          </w:p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885D5F" w:rsidRPr="00B810B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r w:rsidR="00885D5F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member</w:t>
            </w:r>
          </w:p>
          <w:p w:rsidR="00885D5F" w:rsidRPr="00B810B6" w:rsidRDefault="001C1C38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885D5F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ember123</w:t>
            </w:r>
          </w:p>
        </w:tc>
        <w:tc>
          <w:tcPr>
            <w:tcW w:w="1250" w:type="pct"/>
          </w:tcPr>
          <w:p w:rsidR="00885D5F" w:rsidRPr="00B810B6" w:rsidRDefault="00885D5F" w:rsidP="00885D5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The </w:t>
            </w:r>
            <w:r w:rsidRPr="001C1C38">
              <w:rPr>
                <w:rFonts w:asciiTheme="minorBidi" w:eastAsia="Times New Roman" w:hAnsiTheme="minorBidi" w:cstheme="minorBidi"/>
                <w:noProof/>
                <w:color w:val="000000" w:themeColor="text1"/>
                <w:sz w:val="32"/>
                <w:szCs w:val="32"/>
                <w:shd w:val="clear" w:color="auto" w:fill="FFFFFF"/>
              </w:rPr>
              <w:t>album</w:t>
            </w: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ge has 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be</w:t>
            </w:r>
            <w:r w:rsidR="001C1C38"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e</w:t>
            </w:r>
            <w:r w:rsid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>n</w:t>
            </w:r>
            <w:r w:rsidRPr="001C1C38">
              <w:rPr>
                <w:rFonts w:asciiTheme="minorBidi" w:eastAsia="Tahoma" w:hAnsiTheme="minorBidi" w:cstheme="minorBidi"/>
                <w:noProof/>
                <w:color w:val="000000" w:themeColor="text1"/>
                <w:sz w:val="32"/>
                <w:szCs w:val="32"/>
              </w:rPr>
              <w:t xml:space="preserve"> shown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.</w:t>
            </w:r>
          </w:p>
        </w:tc>
      </w:tr>
    </w:tbl>
    <w:p w:rsidR="00885D5F" w:rsidRPr="00B810B6" w:rsidRDefault="00885D5F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ED4862" w:rsidRPr="00B810B6" w:rsidRDefault="00ED4862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ED4862" w:rsidRPr="00B810B6" w:rsidRDefault="00ED4862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ED4862" w:rsidRPr="00B810B6" w:rsidRDefault="00ED4862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ED4862" w:rsidRPr="00B810B6" w:rsidRDefault="00ED4862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ED4862" w:rsidRPr="00B810B6" w:rsidRDefault="00ED4862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ED4862" w:rsidRPr="00B810B6" w:rsidRDefault="00ED4862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ED4862" w:rsidRPr="00B810B6" w:rsidRDefault="00ED4862" w:rsidP="00885D5F">
      <w:pPr>
        <w:pStyle w:val="ListParagraph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</w:p>
    <w:p w:rsidR="00ED4862" w:rsidRPr="000756A6" w:rsidRDefault="000756A6" w:rsidP="0018211F">
      <w:pPr>
        <w:ind w:left="-426"/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lastRenderedPageBreak/>
        <w:t>Test Case 49</w:t>
      </w:r>
      <w:r w:rsidR="00ED4862" w:rsidRPr="000756A6">
        <w:rPr>
          <w:rFonts w:asciiTheme="minorBidi" w:hAnsiTheme="minorBidi"/>
          <w:b/>
          <w:bCs/>
          <w:color w:val="000000" w:themeColor="text1"/>
          <w:sz w:val="32"/>
          <w:szCs w:val="32"/>
          <w:u w:val="single"/>
        </w:rPr>
        <w:t>:</w:t>
      </w:r>
      <w:r w:rsidR="00ED4862" w:rsidRPr="000756A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ED4862" w:rsidRPr="000756A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>The monk shall be able to answer the question</w:t>
      </w:r>
    </w:p>
    <w:p w:rsidR="00ED4862" w:rsidRPr="000756A6" w:rsidRDefault="00ED4862" w:rsidP="00ED4862">
      <w:pPr>
        <w:rPr>
          <w:rFonts w:asciiTheme="minorBidi" w:eastAsia="Tahoma" w:hAnsi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hAnsiTheme="minorBidi"/>
          <w:b/>
          <w:bCs/>
          <w:color w:val="000000" w:themeColor="text1"/>
          <w:sz w:val="32"/>
          <w:szCs w:val="32"/>
        </w:rPr>
        <w:t xml:space="preserve">Description </w:t>
      </w:r>
    </w:p>
    <w:p w:rsidR="00ED4862" w:rsidRPr="000756A6" w:rsidRDefault="00ED4862" w:rsidP="000756A6">
      <w:pPr>
        <w:rPr>
          <w:rFonts w:asciiTheme="minorBidi" w:hAnsi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The 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monk 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can be able to</w:t>
      </w:r>
      <w:r w:rsidRPr="00B810B6"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  <w:t xml:space="preserve"> answer the questio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0756A6" w:rsidRPr="00B810B6">
        <w:rPr>
          <w:rFonts w:asciiTheme="minorBidi" w:hAnsiTheme="minorBidi"/>
          <w:color w:val="000000" w:themeColor="text1"/>
          <w:sz w:val="32"/>
          <w:szCs w:val="32"/>
        </w:rPr>
        <w:t>the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>login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method and Q method </w:t>
      </w:r>
      <w:r w:rsidR="001C1C38"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are required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="001C1C38">
        <w:rPr>
          <w:rFonts w:asciiTheme="minorBidi" w:hAnsiTheme="minorBidi"/>
          <w:noProof/>
          <w:color w:val="000000" w:themeColor="text1"/>
          <w:sz w:val="32"/>
          <w:szCs w:val="32"/>
        </w:rPr>
        <w:t>using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this function on the website.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he monk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has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o input username and passwords in the </w:t>
      </w:r>
      <w:r w:rsidR="001C1C38">
        <w:rPr>
          <w:rFonts w:asciiTheme="minorBidi" w:eastAsia="Tahoma" w:hAnsiTheme="minorBidi"/>
          <w:color w:val="000000" w:themeColor="text1"/>
          <w:sz w:val="32"/>
          <w:szCs w:val="32"/>
        </w:rPr>
        <w:t>provided</w:t>
      </w:r>
      <w:r w:rsidRPr="00B810B6">
        <w:rPr>
          <w:rFonts w:asciiTheme="minorBidi" w:eastAsia="Tahoma" w:hAnsiTheme="minorBidi"/>
          <w:color w:val="000000" w:themeColor="text1"/>
          <w:sz w:val="32"/>
          <w:szCs w:val="32"/>
        </w:rPr>
        <w:t xml:space="preserve"> text field. T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hen click on the “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ถาม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-</w:t>
      </w:r>
      <w:r w:rsidRPr="00B810B6">
        <w:rPr>
          <w:rFonts w:asciiTheme="minorBidi" w:hAnsiTheme="minorBidi"/>
          <w:color w:val="000000" w:themeColor="text1"/>
          <w:sz w:val="32"/>
          <w:szCs w:val="32"/>
          <w:cs/>
        </w:rPr>
        <w:t>ตอบ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>” after that, click on the question that want to answer and click</w:t>
      </w:r>
      <w:r w:rsidR="001C1C38">
        <w:rPr>
          <w:rFonts w:asciiTheme="minorBidi" w:hAnsiTheme="minorBidi"/>
          <w:color w:val="000000" w:themeColor="text1"/>
          <w:sz w:val="32"/>
          <w:szCs w:val="32"/>
        </w:rPr>
        <w:t xml:space="preserve"> the</w:t>
      </w:r>
      <w:r w:rsidRPr="00B810B6">
        <w:rPr>
          <w:rFonts w:asciiTheme="minorBidi" w:hAnsiTheme="minorBidi"/>
          <w:color w:val="000000" w:themeColor="text1"/>
          <w:sz w:val="32"/>
          <w:szCs w:val="32"/>
        </w:rPr>
        <w:t xml:space="preserve"> </w:t>
      </w:r>
      <w:r w:rsidRPr="001C1C38">
        <w:rPr>
          <w:rFonts w:asciiTheme="minorBidi" w:hAnsiTheme="minorBidi"/>
          <w:noProof/>
          <w:color w:val="000000" w:themeColor="text1"/>
          <w:sz w:val="32"/>
          <w:szCs w:val="32"/>
        </w:rPr>
        <w:t>answer</w:t>
      </w:r>
      <w:r w:rsidR="000756A6">
        <w:rPr>
          <w:rFonts w:asciiTheme="minorBidi" w:hAnsiTheme="minorBidi"/>
          <w:color w:val="000000" w:themeColor="text1"/>
          <w:sz w:val="32"/>
          <w:szCs w:val="32"/>
        </w:rPr>
        <w:t>.</w:t>
      </w:r>
    </w:p>
    <w:p w:rsidR="00ED4862" w:rsidRPr="000756A6" w:rsidRDefault="00ED4862" w:rsidP="00ED486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</w:pPr>
      <w:r w:rsidRPr="000756A6">
        <w:rPr>
          <w:rFonts w:asciiTheme="minorBidi" w:hAnsiTheme="minorBidi" w:cstheme="minorBidi"/>
          <w:b/>
          <w:bCs/>
          <w:color w:val="000000" w:themeColor="text1"/>
          <w:sz w:val="32"/>
          <w:szCs w:val="32"/>
        </w:rPr>
        <w:t>Test procedure</w:t>
      </w:r>
    </w:p>
    <w:p w:rsidR="00ED4862" w:rsidRPr="00B810B6" w:rsidRDefault="00ED4862" w:rsidP="00ED4862">
      <w:pPr>
        <w:pStyle w:val="Body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ab/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1. Open </w:t>
      </w:r>
      <w:r w:rsidR="00B810B6"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Wat Chiang Man” website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 xml:space="preserve"> </w:t>
      </w:r>
    </w:p>
    <w:p w:rsidR="00ED4862" w:rsidRPr="00B810B6" w:rsidRDefault="00ED4862" w:rsidP="00ED486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2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“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  <w:cs/>
        </w:rPr>
        <w:t>เข้าสู่ระบบ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” button</w:t>
      </w:r>
    </w:p>
    <w:p w:rsidR="00ED4862" w:rsidRPr="00B810B6" w:rsidRDefault="00ED4862" w:rsidP="00ED486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3. User input username</w:t>
      </w:r>
    </w:p>
    <w:p w:rsidR="00ED4862" w:rsidRPr="00B810B6" w:rsidRDefault="00ED4862" w:rsidP="00ED486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4. User input passwords </w:t>
      </w:r>
    </w:p>
    <w:p w:rsidR="00ED4862" w:rsidRPr="00B810B6" w:rsidRDefault="00ED4862" w:rsidP="00ED486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5. Click on the “Sign in” button</w:t>
      </w:r>
    </w:p>
    <w:p w:rsidR="00ED4862" w:rsidRPr="00B810B6" w:rsidRDefault="00ED4862" w:rsidP="00ED486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6. Click on the“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  <w:cs/>
        </w:rPr>
        <w:t>ถาม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</w:rPr>
        <w:t>-</w:t>
      </w:r>
      <w:r w:rsidRPr="001C1C38">
        <w:rPr>
          <w:rFonts w:asciiTheme="minorBidi" w:hAnsiTheme="minorBidi" w:cstheme="minorBidi"/>
          <w:noProof/>
          <w:color w:val="000000" w:themeColor="text1"/>
          <w:sz w:val="32"/>
          <w:szCs w:val="32"/>
          <w:cs/>
        </w:rPr>
        <w:t>ตอบ</w:t>
      </w:r>
      <w:r w:rsid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.</w:t>
      </w:r>
      <w:r w:rsidRPr="001C1C38">
        <w:rPr>
          <w:rFonts w:asciiTheme="minorBidi" w:eastAsia="Tahoma" w:hAnsiTheme="minorBidi" w:cstheme="minorBidi"/>
          <w:noProof/>
          <w:color w:val="000000" w:themeColor="text1"/>
          <w:sz w:val="32"/>
          <w:szCs w:val="32"/>
        </w:rPr>
        <w:t>”</w:t>
      </w:r>
    </w:p>
    <w:p w:rsidR="00ED4862" w:rsidRPr="00B810B6" w:rsidRDefault="00ED4862" w:rsidP="00ED486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 xml:space="preserve">7. Click on </w:t>
      </w:r>
      <w:r w:rsidRPr="00B810B6">
        <w:rPr>
          <w:rFonts w:asciiTheme="minorBidi" w:hAnsiTheme="minorBidi" w:cstheme="minorBidi"/>
          <w:color w:val="000000" w:themeColor="text1"/>
          <w:sz w:val="32"/>
          <w:szCs w:val="32"/>
        </w:rPr>
        <w:t>the question that want to answer</w:t>
      </w:r>
    </w:p>
    <w:p w:rsidR="00ED4862" w:rsidRPr="00B810B6" w:rsidRDefault="00ED4862" w:rsidP="00ED486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8. Click answer</w:t>
      </w:r>
    </w:p>
    <w:p w:rsidR="00ED4862" w:rsidRPr="00B810B6" w:rsidRDefault="00ED4862" w:rsidP="00ED486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9. Input the answer</w:t>
      </w:r>
    </w:p>
    <w:p w:rsidR="00ED4862" w:rsidRPr="00B810B6" w:rsidRDefault="00ED4862" w:rsidP="00ED4862">
      <w:pPr>
        <w:pStyle w:val="Body"/>
        <w:ind w:firstLine="720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10. Click on the “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  <w:cs/>
        </w:rPr>
        <w:t>ยืนยัน</w:t>
      </w:r>
      <w:r w:rsidRPr="00B810B6">
        <w:rPr>
          <w:rFonts w:asciiTheme="minorBidi" w:eastAsia="Tahoma" w:hAnsiTheme="minorBidi" w:cstheme="minorBidi"/>
          <w:color w:val="000000" w:themeColor="text1"/>
          <w:sz w:val="32"/>
          <w:szCs w:val="32"/>
        </w:rPr>
        <w:t>” button</w:t>
      </w:r>
    </w:p>
    <w:p w:rsidR="00ED4862" w:rsidRPr="00B810B6" w:rsidRDefault="00ED4862" w:rsidP="00ED4862">
      <w:pPr>
        <w:pStyle w:val="Body"/>
        <w:jc w:val="center"/>
        <w:rPr>
          <w:rFonts w:asciiTheme="minorBidi" w:eastAsia="Tahoma" w:hAnsiTheme="minorBidi" w:cstheme="minorBidi"/>
          <w:color w:val="000000" w:themeColor="text1"/>
          <w:sz w:val="32"/>
          <w:szCs w:val="32"/>
        </w:rPr>
      </w:pPr>
    </w:p>
    <w:p w:rsidR="00ED4862" w:rsidRPr="000756A6" w:rsidRDefault="00ED4862" w:rsidP="00ED4862">
      <w:pPr>
        <w:pStyle w:val="Body"/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  <w:cs/>
        </w:rPr>
      </w:pPr>
      <w:r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 xml:space="preserve">Test case </w:t>
      </w:r>
      <w:r w:rsidR="00B810B6" w:rsidRPr="000756A6">
        <w:rPr>
          <w:rFonts w:asciiTheme="minorBidi" w:eastAsia="Tahoma" w:hAnsiTheme="minorBidi" w:cstheme="minorBidi"/>
          <w:b/>
          <w:bCs/>
          <w:color w:val="000000" w:themeColor="text1"/>
          <w:sz w:val="32"/>
          <w:szCs w:val="32"/>
        </w:rPr>
        <w:t>table:</w:t>
      </w:r>
    </w:p>
    <w:tbl>
      <w:tblPr>
        <w:tblStyle w:val="TableGrid"/>
        <w:tblpPr w:leftFromText="180" w:rightFromText="180" w:vertAnchor="text" w:horzAnchor="margin" w:tblpXSpec="center" w:tblpY="111"/>
        <w:tblW w:w="5000" w:type="pct"/>
        <w:tblLook w:val="04A0" w:firstRow="1" w:lastRow="0" w:firstColumn="1" w:lastColumn="0" w:noHBand="0" w:noVBand="1"/>
      </w:tblPr>
      <w:tblGrid>
        <w:gridCol w:w="2310"/>
        <w:gridCol w:w="2310"/>
        <w:gridCol w:w="2311"/>
        <w:gridCol w:w="2311"/>
      </w:tblGrid>
      <w:tr w:rsidR="00B810B6" w:rsidRPr="00B810B6" w:rsidTr="001C1C38">
        <w:tc>
          <w:tcPr>
            <w:tcW w:w="1250" w:type="pct"/>
          </w:tcPr>
          <w:p w:rsidR="00ED4862" w:rsidRPr="000756A6" w:rsidRDefault="00ED4862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Test case NO.</w:t>
            </w:r>
          </w:p>
        </w:tc>
        <w:tc>
          <w:tcPr>
            <w:tcW w:w="1250" w:type="pct"/>
          </w:tcPr>
          <w:p w:rsidR="00ED4862" w:rsidRPr="000756A6" w:rsidRDefault="00ED4862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Description</w:t>
            </w:r>
          </w:p>
        </w:tc>
        <w:tc>
          <w:tcPr>
            <w:tcW w:w="1250" w:type="pct"/>
          </w:tcPr>
          <w:p w:rsidR="00ED4862" w:rsidRPr="000756A6" w:rsidRDefault="00ED4862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Input</w:t>
            </w:r>
          </w:p>
        </w:tc>
        <w:tc>
          <w:tcPr>
            <w:tcW w:w="1250" w:type="pct"/>
          </w:tcPr>
          <w:p w:rsidR="00ED4862" w:rsidRPr="000756A6" w:rsidRDefault="00ED4862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</w:pPr>
            <w:r w:rsidRPr="000756A6">
              <w:rPr>
                <w:rFonts w:asciiTheme="minorBidi" w:eastAsia="Tahoma" w:hAnsiTheme="minorBidi" w:cstheme="minorBidi"/>
                <w:b/>
                <w:bCs/>
                <w:color w:val="000000" w:themeColor="text1"/>
                <w:sz w:val="32"/>
                <w:szCs w:val="32"/>
              </w:rPr>
              <w:t>Expected output</w:t>
            </w:r>
          </w:p>
        </w:tc>
      </w:tr>
      <w:tr w:rsidR="00B810B6" w:rsidRPr="00B810B6" w:rsidTr="001C1C38">
        <w:tc>
          <w:tcPr>
            <w:tcW w:w="1250" w:type="pct"/>
          </w:tcPr>
          <w:p w:rsidR="00ED4862" w:rsidRPr="00B810B6" w:rsidRDefault="00ED4862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1250" w:type="pct"/>
          </w:tcPr>
          <w:p w:rsidR="00ED4862" w:rsidRPr="00B810B6" w:rsidRDefault="00ED4862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The monk can answer the question</w:t>
            </w:r>
          </w:p>
          <w:p w:rsidR="00ED4862" w:rsidRPr="00B810B6" w:rsidRDefault="00ED4862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1250" w:type="pct"/>
          </w:tcPr>
          <w:p w:rsidR="00ED4862" w:rsidRPr="00B810B6" w:rsidRDefault="001C1C38" w:rsidP="001C1C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Username: </w:t>
            </w:r>
            <w:r w:rsidR="00ED4862" w:rsidRPr="00B810B6">
              <w:rPr>
                <w:rFonts w:asciiTheme="minorBidi" w:hAnsiTheme="minorBidi" w:cstheme="minorBidi"/>
                <w:color w:val="000000" w:themeColor="text1"/>
                <w:sz w:val="32"/>
                <w:szCs w:val="32"/>
              </w:rPr>
              <w:t>monk321</w:t>
            </w:r>
          </w:p>
          <w:p w:rsidR="00ED4862" w:rsidRPr="00B810B6" w:rsidRDefault="001C1C38" w:rsidP="00ED486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Passwords: </w:t>
            </w:r>
            <w:r w:rsidR="00ED4862"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monk321</w:t>
            </w:r>
          </w:p>
        </w:tc>
        <w:tc>
          <w:tcPr>
            <w:tcW w:w="1250" w:type="pct"/>
          </w:tcPr>
          <w:p w:rsidR="00ED4862" w:rsidRPr="00B810B6" w:rsidRDefault="00ED4862" w:rsidP="00ED486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</w:pPr>
            <w:r w:rsidRPr="00B810B6">
              <w:rPr>
                <w:rFonts w:asciiTheme="minorBidi" w:eastAsia="Times New Roman" w:hAnsiTheme="minorBidi" w:cstheme="minorBidi"/>
                <w:color w:val="000000" w:themeColor="text1"/>
                <w:sz w:val="32"/>
                <w:szCs w:val="32"/>
                <w:shd w:val="clear" w:color="auto" w:fill="FFFFFF"/>
              </w:rPr>
              <w:t xml:space="preserve">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 xml:space="preserve">The question has been answered and show on the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>ถาม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-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  <w:cs/>
              </w:rPr>
              <w:t xml:space="preserve">ตอบ </w:t>
            </w:r>
            <w:r w:rsidRPr="00B810B6">
              <w:rPr>
                <w:rFonts w:asciiTheme="minorBidi" w:eastAsia="Tahoma" w:hAnsiTheme="minorBidi" w:cstheme="minorBidi"/>
                <w:color w:val="000000" w:themeColor="text1"/>
                <w:sz w:val="32"/>
                <w:szCs w:val="32"/>
              </w:rPr>
              <w:t>page</w:t>
            </w:r>
          </w:p>
        </w:tc>
      </w:tr>
    </w:tbl>
    <w:p w:rsidR="002B1204" w:rsidRPr="000756A6" w:rsidRDefault="002B1204" w:rsidP="000756A6">
      <w:pPr>
        <w:rPr>
          <w:rFonts w:asciiTheme="minorBidi" w:eastAsia="Times New Roman" w:hAnsiTheme="minorBidi"/>
          <w:color w:val="000000" w:themeColor="text1"/>
          <w:sz w:val="32"/>
          <w:szCs w:val="32"/>
          <w:shd w:val="clear" w:color="auto" w:fill="FFFFFF"/>
        </w:rPr>
      </w:pPr>
      <w:bookmarkStart w:id="0" w:name="_GoBack"/>
      <w:bookmarkEnd w:id="0"/>
    </w:p>
    <w:sectPr w:rsidR="002B1204" w:rsidRPr="000756A6" w:rsidSect="00B810B6">
      <w:pgSz w:w="11906" w:h="16838"/>
      <w:pgMar w:top="1134" w:right="1440" w:bottom="141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92282"/>
    <w:multiLevelType w:val="hybridMultilevel"/>
    <w:tmpl w:val="10E8E974"/>
    <w:lvl w:ilvl="0" w:tplc="B5DC42B2">
      <w:start w:val="1"/>
      <w:numFmt w:val="decimal"/>
      <w:lvlText w:val="%1."/>
      <w:lvlJc w:val="left"/>
      <w:pPr>
        <w:ind w:left="1080" w:hanging="360"/>
      </w:pPr>
      <w:rPr>
        <w:rFonts w:eastAsia="Arial Unicode M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A757E64"/>
    <w:multiLevelType w:val="hybridMultilevel"/>
    <w:tmpl w:val="1FB6D3A4"/>
    <w:lvl w:ilvl="0" w:tplc="348680D0">
      <w:start w:val="4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4E5742"/>
    <w:multiLevelType w:val="hybridMultilevel"/>
    <w:tmpl w:val="126AD344"/>
    <w:lvl w:ilvl="0" w:tplc="36D28A46">
      <w:start w:val="1"/>
      <w:numFmt w:val="decimal"/>
      <w:lvlText w:val="%1."/>
      <w:lvlJc w:val="left"/>
      <w:pPr>
        <w:ind w:left="1050" w:hanging="360"/>
      </w:pPr>
      <w:rPr>
        <w:rFonts w:eastAsia="Arial Unicode MS" w:hint="default"/>
      </w:rPr>
    </w:lvl>
    <w:lvl w:ilvl="1" w:tplc="04090019" w:tentative="1">
      <w:start w:val="1"/>
      <w:numFmt w:val="lowerLetter"/>
      <w:lvlText w:val="%2."/>
      <w:lvlJc w:val="left"/>
      <w:pPr>
        <w:ind w:left="1770" w:hanging="360"/>
      </w:pPr>
    </w:lvl>
    <w:lvl w:ilvl="2" w:tplc="0409001B" w:tentative="1">
      <w:start w:val="1"/>
      <w:numFmt w:val="lowerRoman"/>
      <w:lvlText w:val="%3."/>
      <w:lvlJc w:val="right"/>
      <w:pPr>
        <w:ind w:left="2490" w:hanging="180"/>
      </w:pPr>
    </w:lvl>
    <w:lvl w:ilvl="3" w:tplc="0409000F" w:tentative="1">
      <w:start w:val="1"/>
      <w:numFmt w:val="decimal"/>
      <w:lvlText w:val="%4."/>
      <w:lvlJc w:val="left"/>
      <w:pPr>
        <w:ind w:left="3210" w:hanging="360"/>
      </w:pPr>
    </w:lvl>
    <w:lvl w:ilvl="4" w:tplc="04090019" w:tentative="1">
      <w:start w:val="1"/>
      <w:numFmt w:val="lowerLetter"/>
      <w:lvlText w:val="%5."/>
      <w:lvlJc w:val="left"/>
      <w:pPr>
        <w:ind w:left="3930" w:hanging="360"/>
      </w:pPr>
    </w:lvl>
    <w:lvl w:ilvl="5" w:tplc="0409001B" w:tentative="1">
      <w:start w:val="1"/>
      <w:numFmt w:val="lowerRoman"/>
      <w:lvlText w:val="%6."/>
      <w:lvlJc w:val="right"/>
      <w:pPr>
        <w:ind w:left="4650" w:hanging="180"/>
      </w:pPr>
    </w:lvl>
    <w:lvl w:ilvl="6" w:tplc="0409000F" w:tentative="1">
      <w:start w:val="1"/>
      <w:numFmt w:val="decimal"/>
      <w:lvlText w:val="%7."/>
      <w:lvlJc w:val="left"/>
      <w:pPr>
        <w:ind w:left="5370" w:hanging="360"/>
      </w:pPr>
    </w:lvl>
    <w:lvl w:ilvl="7" w:tplc="04090019" w:tentative="1">
      <w:start w:val="1"/>
      <w:numFmt w:val="lowerLetter"/>
      <w:lvlText w:val="%8."/>
      <w:lvlJc w:val="left"/>
      <w:pPr>
        <w:ind w:left="6090" w:hanging="360"/>
      </w:pPr>
    </w:lvl>
    <w:lvl w:ilvl="8" w:tplc="04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3">
    <w:nsid w:val="499F2E1C"/>
    <w:multiLevelType w:val="hybridMultilevel"/>
    <w:tmpl w:val="93BACF26"/>
    <w:lvl w:ilvl="0" w:tplc="98742E4C">
      <w:start w:val="1"/>
      <w:numFmt w:val="decimal"/>
      <w:lvlText w:val="%1."/>
      <w:lvlJc w:val="left"/>
      <w:pPr>
        <w:ind w:left="720" w:hanging="360"/>
      </w:pPr>
      <w:rPr>
        <w:rFonts w:eastAsia="Arial Unicode M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wNzMxsTA1M7IwNjE1MDdU0lEKTi0uzszPAykwrAUARs8b2CwAAAA="/>
  </w:docVars>
  <w:rsids>
    <w:rsidRoot w:val="00C61D43"/>
    <w:rsid w:val="00015890"/>
    <w:rsid w:val="0002255F"/>
    <w:rsid w:val="000756A6"/>
    <w:rsid w:val="00084A02"/>
    <w:rsid w:val="0018211F"/>
    <w:rsid w:val="001C1C38"/>
    <w:rsid w:val="001C3BAC"/>
    <w:rsid w:val="001D686C"/>
    <w:rsid w:val="00225209"/>
    <w:rsid w:val="00237234"/>
    <w:rsid w:val="002523F6"/>
    <w:rsid w:val="0027407C"/>
    <w:rsid w:val="002B1204"/>
    <w:rsid w:val="002B491A"/>
    <w:rsid w:val="002B6E74"/>
    <w:rsid w:val="002D1375"/>
    <w:rsid w:val="002D4D90"/>
    <w:rsid w:val="002D5062"/>
    <w:rsid w:val="002D5CE8"/>
    <w:rsid w:val="002E252F"/>
    <w:rsid w:val="00341DF8"/>
    <w:rsid w:val="00355389"/>
    <w:rsid w:val="003A2F07"/>
    <w:rsid w:val="003A660E"/>
    <w:rsid w:val="003D6520"/>
    <w:rsid w:val="003E79B3"/>
    <w:rsid w:val="004125EF"/>
    <w:rsid w:val="00421F70"/>
    <w:rsid w:val="004551D3"/>
    <w:rsid w:val="00474D90"/>
    <w:rsid w:val="004D55CE"/>
    <w:rsid w:val="004E6D0E"/>
    <w:rsid w:val="00500C00"/>
    <w:rsid w:val="005621D9"/>
    <w:rsid w:val="00574478"/>
    <w:rsid w:val="005E029A"/>
    <w:rsid w:val="005E5A4B"/>
    <w:rsid w:val="005E6109"/>
    <w:rsid w:val="005F3BF8"/>
    <w:rsid w:val="00604964"/>
    <w:rsid w:val="006054F8"/>
    <w:rsid w:val="006374FC"/>
    <w:rsid w:val="006879A3"/>
    <w:rsid w:val="00707129"/>
    <w:rsid w:val="00752668"/>
    <w:rsid w:val="007A59C7"/>
    <w:rsid w:val="007B3631"/>
    <w:rsid w:val="00803F5C"/>
    <w:rsid w:val="00832381"/>
    <w:rsid w:val="008344D3"/>
    <w:rsid w:val="0085331E"/>
    <w:rsid w:val="00857DF4"/>
    <w:rsid w:val="00865387"/>
    <w:rsid w:val="00885D5F"/>
    <w:rsid w:val="008A2F36"/>
    <w:rsid w:val="008B5F8D"/>
    <w:rsid w:val="008F5CE3"/>
    <w:rsid w:val="009248DB"/>
    <w:rsid w:val="009712A8"/>
    <w:rsid w:val="00980334"/>
    <w:rsid w:val="00982DBB"/>
    <w:rsid w:val="009A56A8"/>
    <w:rsid w:val="009B331F"/>
    <w:rsid w:val="009C39F2"/>
    <w:rsid w:val="00A176ED"/>
    <w:rsid w:val="00AE1D19"/>
    <w:rsid w:val="00AF46E0"/>
    <w:rsid w:val="00B10B8A"/>
    <w:rsid w:val="00B20ED3"/>
    <w:rsid w:val="00B26158"/>
    <w:rsid w:val="00B30E20"/>
    <w:rsid w:val="00B7536C"/>
    <w:rsid w:val="00B810B6"/>
    <w:rsid w:val="00B96FDA"/>
    <w:rsid w:val="00BA6D4F"/>
    <w:rsid w:val="00C12DB6"/>
    <w:rsid w:val="00C16691"/>
    <w:rsid w:val="00C20F95"/>
    <w:rsid w:val="00C47556"/>
    <w:rsid w:val="00C61D43"/>
    <w:rsid w:val="00DE5A91"/>
    <w:rsid w:val="00E775C1"/>
    <w:rsid w:val="00ED4862"/>
    <w:rsid w:val="00EF2397"/>
    <w:rsid w:val="00F02F02"/>
    <w:rsid w:val="00F25385"/>
    <w:rsid w:val="00F30F24"/>
    <w:rsid w:val="00F63BC7"/>
    <w:rsid w:val="00F70894"/>
    <w:rsid w:val="00F87E99"/>
    <w:rsid w:val="00FB3C4D"/>
    <w:rsid w:val="00FC0468"/>
    <w:rsid w:val="00FD53B2"/>
    <w:rsid w:val="00FF6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15D2B0D-D957-45FB-931B-2838071F2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3631"/>
  </w:style>
  <w:style w:type="paragraph" w:styleId="Heading3">
    <w:name w:val="heading 3"/>
    <w:basedOn w:val="Normal"/>
    <w:link w:val="Heading3Char"/>
    <w:uiPriority w:val="9"/>
    <w:qFormat/>
    <w:rsid w:val="00341DF8"/>
    <w:pPr>
      <w:spacing w:before="100" w:beforeAutospacing="1" w:after="100" w:afterAutospacing="1" w:line="240" w:lineRule="auto"/>
      <w:outlineLvl w:val="2"/>
    </w:pPr>
    <w:rPr>
      <w:rFonts w:ascii="Tahoma" w:eastAsia="Times New Roman" w:hAnsi="Tahoma" w:cs="Tahom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2D506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Cs w:val="22"/>
      <w:bdr w:val="ni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5CE3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CE3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8F5C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Style3">
    <w:name w:val="Table Style 3"/>
    <w:rsid w:val="00F63BC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FEFFFE"/>
      <w:sz w:val="20"/>
      <w:szCs w:val="20"/>
      <w:bdr w:val="nil"/>
    </w:rPr>
  </w:style>
  <w:style w:type="character" w:styleId="Hyperlink">
    <w:name w:val="Hyperlink"/>
    <w:basedOn w:val="DefaultParagraphFont"/>
    <w:uiPriority w:val="99"/>
    <w:unhideWhenUsed/>
    <w:rsid w:val="001D686C"/>
    <w:rPr>
      <w:color w:val="0000FF" w:themeColor="hyperlink"/>
      <w:u w:val="single"/>
    </w:rPr>
  </w:style>
  <w:style w:type="paragraph" w:styleId="Footer">
    <w:name w:val="footer"/>
    <w:basedOn w:val="Normal"/>
    <w:link w:val="FooterChar"/>
    <w:uiPriority w:val="99"/>
    <w:semiHidden/>
    <w:unhideWhenUsed/>
    <w:rsid w:val="00803F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03F5C"/>
  </w:style>
  <w:style w:type="character" w:styleId="PageNumber">
    <w:name w:val="page number"/>
    <w:basedOn w:val="DefaultParagraphFont"/>
    <w:uiPriority w:val="99"/>
    <w:semiHidden/>
    <w:unhideWhenUsed/>
    <w:rsid w:val="00803F5C"/>
  </w:style>
  <w:style w:type="paragraph" w:styleId="ListParagraph">
    <w:name w:val="List Paragraph"/>
    <w:basedOn w:val="Normal"/>
    <w:uiPriority w:val="34"/>
    <w:qFormat/>
    <w:rsid w:val="002B120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41DF8"/>
    <w:rPr>
      <w:rFonts w:ascii="Tahoma" w:eastAsia="Times New Roman" w:hAnsi="Tahoma" w:cs="Tahoma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951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Thitipun_t@cmu.ac.th" TargetMode="External"/><Relationship Id="rId18" Type="http://schemas.openxmlformats.org/officeDocument/2006/relationships/hyperlink" Target="mailto:Thitipun_t@cmu.ac.th" TargetMode="External"/><Relationship Id="rId26" Type="http://schemas.openxmlformats.org/officeDocument/2006/relationships/hyperlink" Target="mailto:Thitipun_t@cmu.ac.th" TargetMode="External"/><Relationship Id="rId39" Type="http://schemas.openxmlformats.org/officeDocument/2006/relationships/hyperlink" Target="mailto:Thitipun_t@cmu.ac.th" TargetMode="External"/><Relationship Id="rId21" Type="http://schemas.openxmlformats.org/officeDocument/2006/relationships/hyperlink" Target="mailto:Thitipun_t@cmu.ac.th" TargetMode="External"/><Relationship Id="rId34" Type="http://schemas.openxmlformats.org/officeDocument/2006/relationships/hyperlink" Target="mailto:Thitipun_t@cmu.ac.th" TargetMode="External"/><Relationship Id="rId7" Type="http://schemas.openxmlformats.org/officeDocument/2006/relationships/hyperlink" Target="mailto:Thitipun_t@cmu.ac.th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Thitipun_t@cmu.ac.th" TargetMode="External"/><Relationship Id="rId20" Type="http://schemas.openxmlformats.org/officeDocument/2006/relationships/hyperlink" Target="mailto:Thitipun_t@cmu.ac.th" TargetMode="External"/><Relationship Id="rId29" Type="http://schemas.openxmlformats.org/officeDocument/2006/relationships/hyperlink" Target="mailto:Thitipun_t@cmu.ac.th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Thitipun_t@cmu.ac.th" TargetMode="External"/><Relationship Id="rId11" Type="http://schemas.openxmlformats.org/officeDocument/2006/relationships/hyperlink" Target="mailto:Thitipun_t@cmu.ac.th" TargetMode="External"/><Relationship Id="rId24" Type="http://schemas.openxmlformats.org/officeDocument/2006/relationships/hyperlink" Target="mailto:Thitipun_t@cmu.ac.th" TargetMode="External"/><Relationship Id="rId32" Type="http://schemas.openxmlformats.org/officeDocument/2006/relationships/hyperlink" Target="mailto:Thitipun_t@cmu.ac.th" TargetMode="External"/><Relationship Id="rId37" Type="http://schemas.openxmlformats.org/officeDocument/2006/relationships/hyperlink" Target="mailto:Thitipun_t@cmu.ac.th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Thitipun_t@cmu.ac.th" TargetMode="External"/><Relationship Id="rId23" Type="http://schemas.openxmlformats.org/officeDocument/2006/relationships/hyperlink" Target="mailto:Thitipun_t@cmu.ac.th" TargetMode="External"/><Relationship Id="rId28" Type="http://schemas.openxmlformats.org/officeDocument/2006/relationships/hyperlink" Target="mailto:Thitipun_t@cmu.ac.th" TargetMode="External"/><Relationship Id="rId36" Type="http://schemas.openxmlformats.org/officeDocument/2006/relationships/hyperlink" Target="mailto:Thitipun_t@cmu.ac.th" TargetMode="External"/><Relationship Id="rId10" Type="http://schemas.openxmlformats.org/officeDocument/2006/relationships/hyperlink" Target="mailto:Thitipun_t@cmu.ac.th" TargetMode="External"/><Relationship Id="rId19" Type="http://schemas.openxmlformats.org/officeDocument/2006/relationships/hyperlink" Target="mailto:Thitipun_t@cmu.ac.th" TargetMode="External"/><Relationship Id="rId31" Type="http://schemas.openxmlformats.org/officeDocument/2006/relationships/hyperlink" Target="mailto:Thitipun_t@cmu.ac.th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hitipun_t@cmu.ac.th" TargetMode="External"/><Relationship Id="rId14" Type="http://schemas.openxmlformats.org/officeDocument/2006/relationships/hyperlink" Target="mailto:Thitipun_t@cmu.ac.th" TargetMode="External"/><Relationship Id="rId22" Type="http://schemas.openxmlformats.org/officeDocument/2006/relationships/hyperlink" Target="mailto:Thitipun_t@cmu.ac.th" TargetMode="External"/><Relationship Id="rId27" Type="http://schemas.openxmlformats.org/officeDocument/2006/relationships/hyperlink" Target="mailto:Thitipun_t@cmu.ac.th" TargetMode="External"/><Relationship Id="rId30" Type="http://schemas.openxmlformats.org/officeDocument/2006/relationships/hyperlink" Target="mailto:Thitipun_t@cmu.ac.th" TargetMode="External"/><Relationship Id="rId35" Type="http://schemas.openxmlformats.org/officeDocument/2006/relationships/hyperlink" Target="mailto:Thitipun_t@cmu.ac.th" TargetMode="External"/><Relationship Id="rId8" Type="http://schemas.openxmlformats.org/officeDocument/2006/relationships/hyperlink" Target="mailto:Thitipun_t@cmu.ac.th" TargetMode="External"/><Relationship Id="rId3" Type="http://schemas.openxmlformats.org/officeDocument/2006/relationships/styles" Target="styles.xml"/><Relationship Id="rId12" Type="http://schemas.openxmlformats.org/officeDocument/2006/relationships/hyperlink" Target="mailto:Thitipun_t@cmu.ac.th" TargetMode="External"/><Relationship Id="rId17" Type="http://schemas.openxmlformats.org/officeDocument/2006/relationships/hyperlink" Target="mailto:Thitipun_t@cmu.ac.th" TargetMode="External"/><Relationship Id="rId25" Type="http://schemas.openxmlformats.org/officeDocument/2006/relationships/hyperlink" Target="mailto:Thitipun_t@cmu.ac.th" TargetMode="External"/><Relationship Id="rId33" Type="http://schemas.openxmlformats.org/officeDocument/2006/relationships/hyperlink" Target="mailto:Thitipun_t@cmu.ac.th" TargetMode="External"/><Relationship Id="rId38" Type="http://schemas.openxmlformats.org/officeDocument/2006/relationships/hyperlink" Target="https://th-th.facebook.com/ajarntong" TargetMode="Externa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C9EC43A-F8F8-471F-B89A-FAE9A81E6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6</TotalTime>
  <Pages>1</Pages>
  <Words>6077</Words>
  <Characters>34644</Characters>
  <Application>Microsoft Office Word</Application>
  <DocSecurity>0</DocSecurity>
  <Lines>288</Lines>
  <Paragraphs>8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Mr.KKD</Company>
  <LinksUpToDate>false</LinksUpToDate>
  <CharactersWithSpaces>406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zEr_n3w</cp:lastModifiedBy>
  <cp:revision>10</cp:revision>
  <dcterms:created xsi:type="dcterms:W3CDTF">2015-05-16T10:07:00Z</dcterms:created>
  <dcterms:modified xsi:type="dcterms:W3CDTF">2015-05-19T03:45:00Z</dcterms:modified>
</cp:coreProperties>
</file>